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39DC5F" w14:textId="77777777" w:rsidR="00D1232F" w:rsidRDefault="00000000" w:rsidP="00943EFD">
      <w:pPr>
        <w:pStyle w:val="Heading0"/>
        <w:spacing w:before="360"/>
      </w:pPr>
      <w:bookmarkStart w:id="0" w:name="UUID6f42385563e77b71a047d5ef17c46fcc"/>
      <w:r>
        <w:t>Sección 084413: DE MUROS CORTINA ACRISTALADOS DE ALUMINIO</w:t>
      </w:r>
    </w:p>
    <w:p w14:paraId="0BC7DE50" w14:textId="77777777" w:rsidR="00D1232F" w:rsidRPr="00F7027B" w:rsidRDefault="00000000">
      <w:pPr>
        <w:pStyle w:val="FirstParagraph"/>
        <w:rPr>
          <w:w w:val="98"/>
        </w:rPr>
      </w:pPr>
      <w:r>
        <w:t xml:space="preserve">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w:t>
      </w:r>
      <w:r w:rsidRPr="00F7027B">
        <w:rPr>
          <w:w w:val="98"/>
        </w:rPr>
        <w:t xml:space="preserve">La </w:t>
      </w:r>
      <w:proofErr w:type="spellStart"/>
      <w:r w:rsidRPr="00F7027B">
        <w:rPr>
          <w:w w:val="98"/>
        </w:rPr>
        <w:t>elaboración</w:t>
      </w:r>
      <w:proofErr w:type="spellEnd"/>
      <w:r w:rsidRPr="00F7027B">
        <w:rPr>
          <w:w w:val="98"/>
        </w:rPr>
        <w:t xml:space="preserve"> de </w:t>
      </w:r>
      <w:proofErr w:type="spellStart"/>
      <w:r w:rsidRPr="00F7027B">
        <w:rPr>
          <w:w w:val="98"/>
        </w:rPr>
        <w:t>esta</w:t>
      </w:r>
      <w:proofErr w:type="spellEnd"/>
      <w:r w:rsidRPr="00F7027B">
        <w:rPr>
          <w:w w:val="98"/>
        </w:rPr>
        <w:t xml:space="preserve"> guía de especificaciones presupone el uso de los documentos y formularios estándar del contrato, incluidas </w:t>
      </w:r>
      <w:proofErr w:type="gramStart"/>
      <w:r w:rsidRPr="00F7027B">
        <w:rPr>
          <w:w w:val="98"/>
        </w:rPr>
        <w:t>las  «</w:t>
      </w:r>
      <w:proofErr w:type="gramEnd"/>
      <w:r w:rsidRPr="00F7027B">
        <w:rPr>
          <w:w w:val="98"/>
        </w:rPr>
        <w:t>Condiciones del contrato» publicadas por la AIA.</w:t>
      </w:r>
    </w:p>
    <w:p w14:paraId="1073E222" w14:textId="2A9748CE" w:rsidR="00D1232F" w:rsidRDefault="00943EFD">
      <w:pPr>
        <w:pStyle w:val="BlockText"/>
      </w:pPr>
      <w:r>
        <w:rPr>
          <w:b/>
        </w:rPr>
        <w:t xml:space="preserve">NOTA DEL EDITOR: </w:t>
      </w:r>
      <w:r>
        <w:t xml:space="preserve">Las </w:t>
      </w:r>
      <w:proofErr w:type="spellStart"/>
      <w:r>
        <w:t>instrucciones</w:t>
      </w:r>
      <w:proofErr w:type="spellEnd"/>
      <w:r>
        <w:t xml:space="preserve"> para </w:t>
      </w:r>
      <w:proofErr w:type="spellStart"/>
      <w:r>
        <w:t>el</w:t>
      </w:r>
      <w:proofErr w:type="spellEnd"/>
      <w:r>
        <w:t xml:space="preserve"> editor aparecen EN ROJO. Este estilo no existe en la plantilla estándar del CSI.</w:t>
      </w:r>
    </w:p>
    <w:p w14:paraId="48B6E5D4" w14:textId="77777777" w:rsidR="00D1232F" w:rsidRDefault="00000000">
      <w:pPr>
        <w:pStyle w:val="Heading1"/>
      </w:pPr>
      <w:bookmarkStart w:id="1" w:name="UUID6d6056ff2ecdde601395ab7f357ae24c"/>
      <w:bookmarkEnd w:id="0"/>
      <w:r>
        <w:t>GENERAL</w:t>
      </w:r>
    </w:p>
    <w:p w14:paraId="2B9BC7B0" w14:textId="77777777" w:rsidR="00D1232F" w:rsidRDefault="00000000">
      <w:pPr>
        <w:pStyle w:val="Heading2"/>
      </w:pPr>
      <w:bookmarkStart w:id="2" w:name="UUID281d0aa876539a9e0da7dc44b83c9e40"/>
      <w:r>
        <w:t>Documentos relacionados</w:t>
      </w:r>
    </w:p>
    <w:p w14:paraId="12488454" w14:textId="77777777" w:rsidR="00D1232F" w:rsidRDefault="00000000" w:rsidP="00943EFD">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030958BF" w14:textId="77777777" w:rsidR="00D1232F" w:rsidRDefault="00000000">
      <w:pPr>
        <w:pStyle w:val="Heading2"/>
      </w:pPr>
      <w:bookmarkStart w:id="3" w:name="UUID9583aaa4aea403b6d8667d4835849239"/>
      <w:bookmarkEnd w:id="2"/>
      <w:r>
        <w:t>Resumen</w:t>
      </w:r>
    </w:p>
    <w:p w14:paraId="189E3CC7" w14:textId="77777777" w:rsidR="00D1232F" w:rsidRDefault="00000000" w:rsidP="00943EFD">
      <w:pPr>
        <w:pStyle w:val="Heading3"/>
      </w:pPr>
      <w:r>
        <w:t>La sección incluye sistemas de muro cortina arquitectónicos de aluminio de Kawneer, incluidas molduras perimetrales, repisas, accesorios, calzas y anclajes y sellante perimetral para la estructura del muro cortina.</w:t>
      </w:r>
    </w:p>
    <w:p w14:paraId="098E6A47" w14:textId="77777777" w:rsidR="00D1232F" w:rsidRDefault="00000000" w:rsidP="00943EFD">
      <w:pPr>
        <w:pStyle w:val="Heading3"/>
      </w:pPr>
      <w:r>
        <w:t>Entre los tipos de muros cortina de aluminio de Kawneer se encuentran.</w:t>
      </w:r>
    </w:p>
    <w:p w14:paraId="234FEC18" w14:textId="29F9FE8D" w:rsidR="00D1232F" w:rsidRDefault="00943EFD">
      <w:pPr>
        <w:pStyle w:val="BlockText"/>
        <w:numPr>
          <w:ilvl w:val="0"/>
          <w:numId w:val="32"/>
        </w:numPr>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tipo</w:t>
      </w:r>
      <w:proofErr w:type="spellEnd"/>
      <w:r>
        <w:t xml:space="preserve"> de muro cortina en función de los requisitos del proyecto. Elimine los tipos de muro cortina que no se aplican a este proyecto.</w:t>
      </w:r>
    </w:p>
    <w:p w14:paraId="4C212B30" w14:textId="77777777" w:rsidR="00D1232F" w:rsidRDefault="00000000" w:rsidP="00943EFD">
      <w:pPr>
        <w:pStyle w:val="Heading4"/>
      </w:pPr>
      <w:bookmarkStart w:id="4" w:name="X533501b685e9610d35079630528c3b63b956cc9"/>
      <w:r>
        <w:t>2500 UT / 2500 UT PLUS Sistema de Unitwall® - SGT aislante de acristalamiento doble de 1” (25.4 mm):</w:t>
      </w:r>
    </w:p>
    <w:p w14:paraId="2F829B71" w14:textId="77777777" w:rsidR="00D1232F" w:rsidRDefault="00000000" w:rsidP="00943EFD">
      <w:pPr>
        <w:pStyle w:val="Heading5"/>
      </w:pPr>
      <w:r>
        <w:t>Línea de visión: 2-1/2" (63.5 mm)</w:t>
      </w:r>
    </w:p>
    <w:p w14:paraId="40921112" w14:textId="77777777" w:rsidR="00D1232F" w:rsidRDefault="00000000" w:rsidP="00943EFD">
      <w:pPr>
        <w:pStyle w:val="Heading5"/>
      </w:pPr>
      <w:r>
        <w:t>Construcción prefabricada, preensamblada y preacristalada, unificada, utilizando cinta de acristalamiento estructural (SGT) 3M™ VHB™, con capas transparentes del sistema para:</w:t>
      </w:r>
    </w:p>
    <w:p w14:paraId="3EA5C345" w14:textId="77777777" w:rsidR="00D1232F" w:rsidRDefault="00000000" w:rsidP="00943EFD">
      <w:pPr>
        <w:pStyle w:val="Heading6"/>
      </w:pPr>
      <w:r>
        <w:t>Captura de cuatro lados</w:t>
      </w:r>
    </w:p>
    <w:p w14:paraId="7840FED6" w14:textId="77777777" w:rsidR="00D1232F" w:rsidRDefault="00000000" w:rsidP="00943EFD">
      <w:pPr>
        <w:pStyle w:val="Heading6"/>
      </w:pPr>
      <w:r>
        <w:t xml:space="preserve">SGT de 4 </w:t>
      </w:r>
      <w:proofErr w:type="gramStart"/>
      <w:r>
        <w:t>lados(</w:t>
      </w:r>
      <w:proofErr w:type="gramEnd"/>
      <w:r>
        <w:t>aspecto exterior de vidrio)</w:t>
      </w:r>
    </w:p>
    <w:p w14:paraId="707D5099" w14:textId="77777777" w:rsidR="00D1232F" w:rsidRDefault="00000000" w:rsidP="00943EFD">
      <w:pPr>
        <w:pStyle w:val="Heading6"/>
      </w:pPr>
      <w:r>
        <w:t>SGT vertical de 2 lados (captura horizontal)</w:t>
      </w:r>
    </w:p>
    <w:p w14:paraId="1289FD56" w14:textId="77777777" w:rsidR="00D1232F" w:rsidRDefault="00000000" w:rsidP="00943EFD">
      <w:pPr>
        <w:pStyle w:val="Heading5"/>
      </w:pPr>
      <w:r>
        <w:t>Profundidad del sistema:</w:t>
      </w:r>
    </w:p>
    <w:p w14:paraId="52C89A8B" w14:textId="77777777" w:rsidR="00D1232F" w:rsidRDefault="00000000" w:rsidP="00943EFD">
      <w:pPr>
        <w:pStyle w:val="Heading6"/>
      </w:pPr>
      <w:r>
        <w:t>7-1/2" (190,5 mm) para la captura.</w:t>
      </w:r>
    </w:p>
    <w:p w14:paraId="74DD9937" w14:textId="77777777" w:rsidR="00D1232F" w:rsidRDefault="00000000" w:rsidP="00943EFD">
      <w:pPr>
        <w:pStyle w:val="Heading6"/>
      </w:pPr>
      <w:r>
        <w:t xml:space="preserve">6-1/2" (165.1 mm) </w:t>
      </w:r>
      <w:proofErr w:type="gramStart"/>
      <w:r>
        <w:t>para SGT.</w:t>
      </w:r>
      <w:proofErr w:type="gramEnd"/>
    </w:p>
    <w:p w14:paraId="744BC132" w14:textId="77777777" w:rsidR="00D1232F" w:rsidRDefault="00000000" w:rsidP="00943EFD">
      <w:pPr>
        <w:pStyle w:val="Heading4"/>
      </w:pPr>
      <w:r>
        <w:t>2500 UT / 2500 UT PLUS Sistema de Unitwall® - SGT aislante de acristalamiento triple de 1-3/4” (44.4 mm):</w:t>
      </w:r>
    </w:p>
    <w:p w14:paraId="193FA2DD" w14:textId="77777777" w:rsidR="00D1232F" w:rsidRDefault="00000000" w:rsidP="00943EFD">
      <w:pPr>
        <w:pStyle w:val="Heading5"/>
      </w:pPr>
      <w:r>
        <w:t>Línea de visión: 2-1/2" (63.5 mm)</w:t>
      </w:r>
    </w:p>
    <w:p w14:paraId="15DFCDE3" w14:textId="77777777" w:rsidR="00F7027B" w:rsidRDefault="00F7027B">
      <w:pPr>
        <w:spacing w:before="0" w:after="200" w:line="240" w:lineRule="auto"/>
        <w:rPr>
          <w:rFonts w:eastAsiaTheme="majorEastAsia" w:cstheme="majorBidi"/>
          <w:iCs/>
          <w:szCs w:val="24"/>
        </w:rPr>
      </w:pPr>
      <w:r>
        <w:br w:type="page"/>
      </w:r>
    </w:p>
    <w:p w14:paraId="3957A9F7" w14:textId="0CEDB25A" w:rsidR="00D1232F" w:rsidRDefault="00000000" w:rsidP="00943EFD">
      <w:pPr>
        <w:pStyle w:val="Heading5"/>
      </w:pPr>
      <w:proofErr w:type="spellStart"/>
      <w:r>
        <w:lastRenderedPageBreak/>
        <w:t>Construcción</w:t>
      </w:r>
      <w:proofErr w:type="spellEnd"/>
      <w:r>
        <w:t xml:space="preserve"> </w:t>
      </w:r>
      <w:proofErr w:type="spellStart"/>
      <w:r>
        <w:t>prefabricada</w:t>
      </w:r>
      <w:proofErr w:type="spellEnd"/>
      <w:r>
        <w:t xml:space="preserve">, </w:t>
      </w:r>
      <w:proofErr w:type="spellStart"/>
      <w:r>
        <w:t>preensamblada</w:t>
      </w:r>
      <w:proofErr w:type="spellEnd"/>
      <w:r>
        <w:t xml:space="preserve"> y preacristalada, unificada, utilizando cinta de acristalamiento estructural (SGT) 3M™ VHB™, con capas transparentes del sistema para:</w:t>
      </w:r>
    </w:p>
    <w:p w14:paraId="73202C9D" w14:textId="77777777" w:rsidR="00D1232F" w:rsidRDefault="00000000" w:rsidP="00943EFD">
      <w:pPr>
        <w:pStyle w:val="Heading6"/>
      </w:pPr>
      <w:r>
        <w:t>Captura de cuatro lados</w:t>
      </w:r>
    </w:p>
    <w:p w14:paraId="345C729B" w14:textId="77777777" w:rsidR="00D1232F" w:rsidRDefault="00000000" w:rsidP="00943EFD">
      <w:pPr>
        <w:pStyle w:val="Heading6"/>
      </w:pPr>
      <w:r>
        <w:t xml:space="preserve">SGT de 4 </w:t>
      </w:r>
      <w:proofErr w:type="gramStart"/>
      <w:r>
        <w:t>lados(</w:t>
      </w:r>
      <w:proofErr w:type="gramEnd"/>
      <w:r>
        <w:t>aspecto exterior de vidrio)</w:t>
      </w:r>
    </w:p>
    <w:p w14:paraId="59A5699E" w14:textId="77777777" w:rsidR="00D1232F" w:rsidRDefault="00000000" w:rsidP="00943EFD">
      <w:pPr>
        <w:pStyle w:val="Heading6"/>
      </w:pPr>
      <w:r>
        <w:t>SGT vertical de 2 lados (captura horizontal)</w:t>
      </w:r>
    </w:p>
    <w:p w14:paraId="39D1ACEA" w14:textId="77777777" w:rsidR="00D1232F" w:rsidRDefault="00000000" w:rsidP="00943EFD">
      <w:pPr>
        <w:pStyle w:val="Heading5"/>
      </w:pPr>
      <w:r>
        <w:t>Profundidad del sistema:</w:t>
      </w:r>
    </w:p>
    <w:p w14:paraId="3BE350AB" w14:textId="77777777" w:rsidR="00D1232F" w:rsidRDefault="00000000" w:rsidP="00943EFD">
      <w:pPr>
        <w:pStyle w:val="Heading6"/>
      </w:pPr>
      <w:r>
        <w:t>8-1/4" (209.6 mm) para la captura.</w:t>
      </w:r>
    </w:p>
    <w:p w14:paraId="1A9A8AC9" w14:textId="77777777" w:rsidR="00D1232F" w:rsidRDefault="00000000" w:rsidP="00943EFD">
      <w:pPr>
        <w:pStyle w:val="Heading6"/>
      </w:pPr>
      <w:r>
        <w:t xml:space="preserve">7-1/4" (184.2 mm) </w:t>
      </w:r>
      <w:proofErr w:type="gramStart"/>
      <w:r>
        <w:t>para SGT.</w:t>
      </w:r>
      <w:proofErr w:type="gramEnd"/>
    </w:p>
    <w:bookmarkEnd w:id="4"/>
    <w:p w14:paraId="35CB129E" w14:textId="77777777" w:rsidR="00D1232F" w:rsidRDefault="00000000" w:rsidP="00943EFD">
      <w:pPr>
        <w:pStyle w:val="Heading3"/>
      </w:pPr>
      <w:r>
        <w:t>Secciones relacionadas:</w:t>
      </w:r>
    </w:p>
    <w:p w14:paraId="79038FA2" w14:textId="76A737FE" w:rsidR="00D1232F" w:rsidRDefault="00943EFD">
      <w:pPr>
        <w:pStyle w:val="BlockText"/>
        <w:numPr>
          <w:ilvl w:val="0"/>
          <w:numId w:val="32"/>
        </w:numPr>
      </w:pPr>
      <w:r>
        <w:rPr>
          <w:b/>
        </w:rPr>
        <w:t xml:space="preserve">NOTA DEL EDITOR: </w:t>
      </w:r>
      <w:r>
        <w:t xml:space="preserve">Las </w:t>
      </w:r>
      <w:proofErr w:type="spellStart"/>
      <w:r>
        <w:t>secciones</w:t>
      </w:r>
      <w:proofErr w:type="spellEnd"/>
      <w:r>
        <w:t xml:space="preserve"> que se </w:t>
      </w:r>
      <w:proofErr w:type="spellStart"/>
      <w:r>
        <w:t>enumeran</w:t>
      </w:r>
      <w:proofErr w:type="spellEnd"/>
      <w:r>
        <w:t xml:space="preserve"> a continuación están especificadas en otra parte. Sin embargo, Kawneer recomienda que una sola fuente asuma la responsabilidad de todas las secciones, como se describe en el artículo sobre garantía de calidad que figura a continuación.</w:t>
      </w:r>
    </w:p>
    <w:p w14:paraId="18AA2B98" w14:textId="77777777" w:rsidR="00D1232F" w:rsidRDefault="00000000" w:rsidP="00943EFD">
      <w:pPr>
        <w:pStyle w:val="Heading4"/>
      </w:pPr>
      <w:r>
        <w:t>072700: Barreras de aire.</w:t>
      </w:r>
    </w:p>
    <w:p w14:paraId="535735DE" w14:textId="77777777" w:rsidR="00D1232F" w:rsidRDefault="00000000" w:rsidP="00943EFD">
      <w:pPr>
        <w:pStyle w:val="Heading4"/>
      </w:pPr>
      <w:r>
        <w:t>079200: Sellantes de uniones.</w:t>
      </w:r>
    </w:p>
    <w:p w14:paraId="53BA62B5" w14:textId="77777777" w:rsidR="00D1232F" w:rsidRDefault="00000000" w:rsidP="00943EFD">
      <w:pPr>
        <w:pStyle w:val="Heading4"/>
      </w:pPr>
      <w:r>
        <w:t>083213: Puertas corredizas de vidrio con estructura de aluminio.</w:t>
      </w:r>
    </w:p>
    <w:p w14:paraId="3069AA86" w14:textId="77777777" w:rsidR="00D1232F" w:rsidRDefault="00000000" w:rsidP="00943EFD">
      <w:pPr>
        <w:pStyle w:val="Heading4"/>
      </w:pPr>
      <w:r>
        <w:t>084113: Entradas y fachadas con estructura de aluminio.</w:t>
      </w:r>
    </w:p>
    <w:p w14:paraId="60BF9851" w14:textId="77777777" w:rsidR="00D1232F" w:rsidRDefault="00000000" w:rsidP="00943EFD">
      <w:pPr>
        <w:pStyle w:val="Heading4"/>
      </w:pPr>
      <w:r>
        <w:t>084313: Fachadas con estructura de aluminio.</w:t>
      </w:r>
    </w:p>
    <w:p w14:paraId="314339C3" w14:textId="77777777" w:rsidR="00D1232F" w:rsidRDefault="00000000" w:rsidP="00943EFD">
      <w:pPr>
        <w:pStyle w:val="Heading4"/>
      </w:pPr>
      <w:r>
        <w:t>084329: Fachadas corredizas.</w:t>
      </w:r>
    </w:p>
    <w:p w14:paraId="7B0BBB9D" w14:textId="77777777" w:rsidR="00D1232F" w:rsidRDefault="00000000" w:rsidP="00943EFD">
      <w:pPr>
        <w:pStyle w:val="Heading4"/>
      </w:pPr>
      <w:r>
        <w:t>084433: Unidades de acristalamiento inclinado.</w:t>
      </w:r>
    </w:p>
    <w:p w14:paraId="0C2964B5" w14:textId="77777777" w:rsidR="00D1232F" w:rsidRDefault="00000000" w:rsidP="00943EFD">
      <w:pPr>
        <w:pStyle w:val="Heading4"/>
      </w:pPr>
      <w:r>
        <w:t>085113: Ventanas de aluminio.</w:t>
      </w:r>
    </w:p>
    <w:p w14:paraId="2B09322C" w14:textId="77777777" w:rsidR="00D1232F" w:rsidRDefault="00000000" w:rsidP="00943EFD">
      <w:pPr>
        <w:pStyle w:val="Heading4"/>
      </w:pPr>
      <w:r>
        <w:t>086300: Claraboyas en estructura metálica.</w:t>
      </w:r>
    </w:p>
    <w:p w14:paraId="1AD6813A" w14:textId="77777777" w:rsidR="00D1232F" w:rsidRDefault="00000000" w:rsidP="00943EFD">
      <w:pPr>
        <w:pStyle w:val="Heading4"/>
      </w:pPr>
      <w:r>
        <w:t>088000: Acristalamiento.</w:t>
      </w:r>
    </w:p>
    <w:p w14:paraId="32284D3C" w14:textId="77777777" w:rsidR="00D1232F" w:rsidRDefault="00000000" w:rsidP="00943EFD">
      <w:pPr>
        <w:pStyle w:val="Heading4"/>
      </w:pPr>
      <w:r>
        <w:t>107113: Dispositivos de control de la luz solar exterior.</w:t>
      </w:r>
    </w:p>
    <w:p w14:paraId="4F27D55B" w14:textId="77777777" w:rsidR="00D1232F" w:rsidRDefault="00000000" w:rsidP="00943EFD">
      <w:pPr>
        <w:pStyle w:val="Heading4"/>
      </w:pPr>
      <w:r>
        <w:t>122600: Dispositivos de iluminación natural de interiores.</w:t>
      </w:r>
    </w:p>
    <w:p w14:paraId="4630E6BD" w14:textId="77777777" w:rsidR="00D1232F" w:rsidRDefault="00000000">
      <w:pPr>
        <w:pStyle w:val="Heading2"/>
      </w:pPr>
      <w:bookmarkStart w:id="5" w:name="UUID5ed66767ba0f2ae0a2f27b375c831e37"/>
      <w:bookmarkEnd w:id="3"/>
      <w:r>
        <w:t>Definiciones</w:t>
      </w:r>
    </w:p>
    <w:p w14:paraId="5D10C2F7" w14:textId="77777777" w:rsidR="00D1232F" w:rsidRDefault="00000000" w:rsidP="00943EFD">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6714638E" w14:textId="77777777" w:rsidR="00D1232F" w:rsidRDefault="00000000">
      <w:pPr>
        <w:pStyle w:val="Heading2"/>
      </w:pPr>
      <w:bookmarkStart w:id="6" w:name="UUIDe600e36c85305648bbe06ba2a1fb6cad"/>
      <w:bookmarkEnd w:id="5"/>
      <w:r>
        <w:t>Requisitos de desempeño</w:t>
      </w:r>
    </w:p>
    <w:p w14:paraId="143C3906" w14:textId="77777777" w:rsidR="00D1232F" w:rsidRDefault="00000000" w:rsidP="00943EFD">
      <w:pPr>
        <w:pStyle w:val="Heading3"/>
      </w:pPr>
      <w:r>
        <w:t>Desempeño general:</w:t>
      </w:r>
    </w:p>
    <w:p w14:paraId="65644703" w14:textId="77777777" w:rsidR="00D1232F" w:rsidRDefault="00000000" w:rsidP="00943EFD">
      <w:pPr>
        <w:pStyle w:val="Heading4"/>
      </w:pPr>
      <w:r>
        <w:t>El producto debe cumplir los requisitos de desempeño especificados sin que se produzcan fallos debidos a defectos de fabricación, instalación u otros defectos de construcción, según se determine en las pruebas de los muros cortina de aluminio que representen los indicados para este proyecto.</w:t>
      </w:r>
    </w:p>
    <w:p w14:paraId="530521E5" w14:textId="77777777" w:rsidR="00D1232F" w:rsidRDefault="00000000" w:rsidP="00943EFD">
      <w:pPr>
        <w:pStyle w:val="Heading4"/>
      </w:pPr>
      <w:r>
        <w:t>Los muros cortina de aluminio deberán soportar los movimientos de la estructura de soporte, incluyendo, pero no limitándose a, la deriva del piso, torsión, acortamiento de la columna, fluencia a largo plazo y deflexión producida por las cargas móviles concentradas y distribuidas de manera uniforme.</w:t>
      </w:r>
    </w:p>
    <w:p w14:paraId="167D766C" w14:textId="77777777" w:rsidR="00726400" w:rsidRDefault="00726400">
      <w:pPr>
        <w:spacing w:before="0" w:after="200" w:line="240" w:lineRule="auto"/>
        <w:rPr>
          <w:rFonts w:eastAsiaTheme="majorEastAsia" w:cstheme="majorBidi"/>
          <w:iCs/>
          <w:szCs w:val="24"/>
        </w:rPr>
      </w:pPr>
      <w:r>
        <w:br w:type="page"/>
      </w:r>
    </w:p>
    <w:p w14:paraId="06F225F0" w14:textId="18733323" w:rsidR="00D1232F" w:rsidRDefault="00000000" w:rsidP="00943EFD">
      <w:pPr>
        <w:pStyle w:val="Heading4"/>
      </w:pPr>
      <w:r>
        <w:lastRenderedPageBreak/>
        <w:t xml:space="preserve">El </w:t>
      </w:r>
      <w:proofErr w:type="spellStart"/>
      <w:r>
        <w:t>fallo</w:t>
      </w:r>
      <w:proofErr w:type="spellEnd"/>
      <w:r>
        <w:t xml:space="preserve"> </w:t>
      </w:r>
      <w:proofErr w:type="spellStart"/>
      <w:r>
        <w:t>incluye</w:t>
      </w:r>
      <w:proofErr w:type="spellEnd"/>
      <w:r>
        <w:t xml:space="preserve"> </w:t>
      </w:r>
      <w:proofErr w:type="spellStart"/>
      <w:r>
        <w:t>cualquiera</w:t>
      </w:r>
      <w:proofErr w:type="spellEnd"/>
      <w:r>
        <w:t xml:space="preserve"> de estos eventos:</w:t>
      </w:r>
    </w:p>
    <w:p w14:paraId="12A61034" w14:textId="77777777" w:rsidR="00D1232F" w:rsidRDefault="00000000" w:rsidP="00943EFD">
      <w:pPr>
        <w:pStyle w:val="Heading5"/>
      </w:pPr>
      <w:r>
        <w:t>Tensión térmica que se transfiere a la estructura del edificio.</w:t>
      </w:r>
    </w:p>
    <w:p w14:paraId="07C84E38" w14:textId="77777777" w:rsidR="00D1232F" w:rsidRDefault="00000000" w:rsidP="00943EFD">
      <w:pPr>
        <w:pStyle w:val="Heading5"/>
      </w:pPr>
      <w:r>
        <w:t>Rotura del vidrio.</w:t>
      </w:r>
    </w:p>
    <w:p w14:paraId="2A6D7E15" w14:textId="77777777" w:rsidR="00D1232F" w:rsidRDefault="00000000" w:rsidP="00943EFD">
      <w:pPr>
        <w:pStyle w:val="Heading5"/>
      </w:pPr>
      <w:r>
        <w:t>Aflojamiento o debilitamiento de los elementos de sujeción y conexión, y otros componentes.</w:t>
      </w:r>
    </w:p>
    <w:p w14:paraId="458AA6E6" w14:textId="77777777" w:rsidR="00D1232F" w:rsidRDefault="00000000" w:rsidP="00943EFD">
      <w:pPr>
        <w:pStyle w:val="Heading5"/>
      </w:pPr>
      <w:r>
        <w:t>Falla en las unidades de operación.</w:t>
      </w:r>
    </w:p>
    <w:p w14:paraId="73319307" w14:textId="77777777" w:rsidR="00D1232F" w:rsidRDefault="00000000" w:rsidP="00943EFD">
      <w:pPr>
        <w:pStyle w:val="Heading3"/>
      </w:pPr>
      <w:r>
        <w:t>Diseño designado:</w:t>
      </w:r>
    </w:p>
    <w:p w14:paraId="4FE26CB4" w14:textId="77777777" w:rsidR="00D1232F" w:rsidRDefault="00000000" w:rsidP="00943EFD">
      <w:pPr>
        <w:pStyle w:val="Heading4"/>
      </w:pPr>
      <w:r>
        <w:t>Diseñar los muros cortina acristalados de aluminio, lo que incluye un análisis exhaustivo de ingeniería llevado a cabo por un ingeniero profesional calificado, usando los requisitos de desempeño y los criterios de diseño que se indiquen.</w:t>
      </w:r>
    </w:p>
    <w:p w14:paraId="3C71044A" w14:textId="77777777" w:rsidR="00D1232F" w:rsidRDefault="00000000" w:rsidP="00943EFD">
      <w:pPr>
        <w:pStyle w:val="Heading3"/>
      </w:pPr>
      <w:r>
        <w:t>Cargas del viento:</w:t>
      </w:r>
    </w:p>
    <w:p w14:paraId="62B4AD29" w14:textId="081C0423" w:rsidR="00D1232F" w:rsidRDefault="00943EFD">
      <w:pPr>
        <w:pStyle w:val="BlockText"/>
        <w:numPr>
          <w:ilvl w:val="0"/>
          <w:numId w:val="32"/>
        </w:numPr>
      </w:pPr>
      <w:r>
        <w:rPr>
          <w:b/>
        </w:rPr>
        <w:t xml:space="preserve">NOTA DEL EDITOR: </w:t>
      </w:r>
      <w:proofErr w:type="spellStart"/>
      <w:r>
        <w:t>Presente</w:t>
      </w:r>
      <w:proofErr w:type="spellEnd"/>
      <w:r>
        <w:t xml:space="preserve"> las </w:t>
      </w:r>
      <w:proofErr w:type="spellStart"/>
      <w:r>
        <w:t>presiones</w:t>
      </w:r>
      <w:proofErr w:type="spellEnd"/>
      <w:r>
        <w:t xml:space="preserve"> de diseño de carga del viento en PSF (libra por pie cuadrado) e incluya el código de construcción correspondiente y el año de edición.</w:t>
      </w:r>
    </w:p>
    <w:p w14:paraId="4863E226" w14:textId="77777777" w:rsidR="00D1232F" w:rsidRDefault="00000000" w:rsidP="00943EFD">
      <w:pPr>
        <w:pStyle w:val="Heading4"/>
      </w:pPr>
      <w:r>
        <w:t>El sistema de muro cortina deberá incluir un anclaje capaz de soportar las siguientes presiones de diseño de carga del viento:</w:t>
      </w:r>
    </w:p>
    <w:p w14:paraId="3AE7A6FE" w14:textId="77777777" w:rsidR="00D1232F" w:rsidRDefault="00000000" w:rsidP="00943EFD">
      <w:pPr>
        <w:pStyle w:val="Heading5"/>
      </w:pPr>
      <w:r>
        <w:t>Hacia adentro: (_____) psf o (______) Pa</w:t>
      </w:r>
    </w:p>
    <w:p w14:paraId="63FE3A49" w14:textId="77777777" w:rsidR="00D1232F" w:rsidRDefault="00000000" w:rsidP="00943EFD">
      <w:pPr>
        <w:pStyle w:val="Heading5"/>
      </w:pPr>
      <w:r>
        <w:t>Hacia fuera: (_____) psf o (______) Pa</w:t>
      </w:r>
    </w:p>
    <w:p w14:paraId="2B0EDE75" w14:textId="77777777" w:rsidR="00D1232F" w:rsidRDefault="00000000" w:rsidP="00943EFD">
      <w:pPr>
        <w:pStyle w:val="Heading4"/>
      </w:pPr>
      <w:r>
        <w:t>La presión de diseño se basa en el código de construcción (____), edición (____).</w:t>
      </w:r>
    </w:p>
    <w:p w14:paraId="74790378" w14:textId="77777777" w:rsidR="00D1232F" w:rsidRDefault="00000000" w:rsidP="00943EFD">
      <w:pPr>
        <w:pStyle w:val="Heading3"/>
      </w:pPr>
      <w:r>
        <w:t>Fuga de aire:</w:t>
      </w:r>
    </w:p>
    <w:p w14:paraId="15CC2F27" w14:textId="35D765BE" w:rsidR="00D1232F" w:rsidRDefault="00943EFD">
      <w:pPr>
        <w:pStyle w:val="BlockText"/>
        <w:numPr>
          <w:ilvl w:val="0"/>
          <w:numId w:val="32"/>
        </w:numPr>
      </w:pPr>
      <w:r>
        <w:rPr>
          <w:b/>
        </w:rPr>
        <w:t xml:space="preserve">NOTA DEL EDITOR: </w:t>
      </w:r>
      <w:r>
        <w:t xml:space="preserve">Los </w:t>
      </w:r>
      <w:proofErr w:type="spellStart"/>
      <w:r>
        <w:t>resultados</w:t>
      </w:r>
      <w:proofErr w:type="spellEnd"/>
      <w:r>
        <w:t xml:space="preserve"> de </w:t>
      </w:r>
      <w:proofErr w:type="spellStart"/>
      <w:r>
        <w:t>desempeño</w:t>
      </w:r>
      <w:proofErr w:type="spellEnd"/>
      <w:r>
        <w:t xml:space="preserve"> para la infiltración de aire se basan en las normas ASTM y AAMA. Consulte a su representante local de Kawneer si tiene requisitos específicos de desempeño en su proyecto.</w:t>
      </w:r>
    </w:p>
    <w:p w14:paraId="5539A802" w14:textId="77777777" w:rsidR="00D1232F" w:rsidRDefault="00000000" w:rsidP="00943EFD">
      <w:pPr>
        <w:pStyle w:val="Heading4"/>
      </w:pPr>
      <w:r>
        <w:t>La muestra de prueba se debe examinar de acuerdo con la especificación la norma ASTM E 283.</w:t>
      </w:r>
    </w:p>
    <w:p w14:paraId="1FEF4173" w14:textId="77777777" w:rsidR="00D1232F" w:rsidRDefault="00000000" w:rsidP="00943EFD">
      <w:pPr>
        <w:pStyle w:val="Heading4"/>
      </w:pPr>
      <w:r>
        <w:t>La tasa de infiltración de aire no debe ser superior a 0.06 cfm/ft</w:t>
      </w:r>
      <w:r>
        <w:rPr>
          <w:vertAlign w:val="superscript"/>
        </w:rPr>
        <w:t>2</w:t>
      </w:r>
      <w:r>
        <w:t xml:space="preserve"> (0.3 l/s · m</w:t>
      </w:r>
      <w:r>
        <w:rPr>
          <w:vertAlign w:val="superscript"/>
        </w:rPr>
        <w:t>2</w:t>
      </w:r>
      <w:r>
        <w:t>) a una presión diferencial estática de aire de 6.2 psf (300 Pa).</w:t>
      </w:r>
    </w:p>
    <w:p w14:paraId="38AEA1C2" w14:textId="77777777" w:rsidR="00D1232F" w:rsidRDefault="00000000" w:rsidP="00943EFD">
      <w:pPr>
        <w:pStyle w:val="Heading3"/>
      </w:pPr>
      <w:r>
        <w:t>Resistencia al agua:</w:t>
      </w:r>
    </w:p>
    <w:p w14:paraId="3EDC5F88" w14:textId="2366F840" w:rsidR="00D1232F" w:rsidRDefault="00943EFD">
      <w:pPr>
        <w:pStyle w:val="BlockText"/>
        <w:numPr>
          <w:ilvl w:val="0"/>
          <w:numId w:val="32"/>
        </w:numPr>
      </w:pPr>
      <w:r>
        <w:rPr>
          <w:b/>
        </w:rPr>
        <w:t xml:space="preserve">NOTA DEL EDITOR: </w:t>
      </w:r>
      <w:r>
        <w:t xml:space="preserve">Los </w:t>
      </w:r>
      <w:proofErr w:type="spellStart"/>
      <w:r>
        <w:t>resultados</w:t>
      </w:r>
      <w:proofErr w:type="spellEnd"/>
      <w:r>
        <w:t xml:space="preserve"> de </w:t>
      </w:r>
      <w:proofErr w:type="spellStart"/>
      <w:r>
        <w:t>desempeño</w:t>
      </w:r>
      <w:proofErr w:type="spellEnd"/>
      <w:r>
        <w:t xml:space="preserve"> para la resistencia al agua se basan en las normas ASTM y AAMA. Consulte a su representante local de Kawneer si tiene requisitos específicos de desempeño en su proyecto.</w:t>
      </w:r>
    </w:p>
    <w:p w14:paraId="2749AB11" w14:textId="77777777" w:rsidR="00D1232F" w:rsidRDefault="00000000" w:rsidP="00943EFD">
      <w:pPr>
        <w:pStyle w:val="Heading4"/>
      </w:pPr>
      <w:r>
        <w:t>Estática:</w:t>
      </w:r>
    </w:p>
    <w:p w14:paraId="503469AA" w14:textId="77777777" w:rsidR="00D1232F" w:rsidRDefault="00000000" w:rsidP="00943EFD">
      <w:pPr>
        <w:pStyle w:val="Heading5"/>
      </w:pPr>
      <w:r>
        <w:t>La muestra de prueba se debe examinar de acuerdo con ASTM E 331.</w:t>
      </w:r>
    </w:p>
    <w:p w14:paraId="05C68B55" w14:textId="77777777" w:rsidR="00D1232F" w:rsidRDefault="00000000" w:rsidP="00943EFD">
      <w:pPr>
        <w:pStyle w:val="Heading5"/>
      </w:pPr>
      <w:r>
        <w:t>No debe haber fugas a una presión diferencial estática de aire mínima de 15 psf (720 Pa) según como se define en la norma AAMA 501.</w:t>
      </w:r>
    </w:p>
    <w:p w14:paraId="2CDBF6ED" w14:textId="77777777" w:rsidR="00D1232F" w:rsidRDefault="00000000" w:rsidP="00943EFD">
      <w:pPr>
        <w:pStyle w:val="Heading4"/>
      </w:pPr>
      <w:r>
        <w:t>Dinámica:</w:t>
      </w:r>
    </w:p>
    <w:p w14:paraId="0D9C9AAC" w14:textId="77777777" w:rsidR="00D1232F" w:rsidRDefault="00000000" w:rsidP="00943EFD">
      <w:pPr>
        <w:pStyle w:val="Heading5"/>
      </w:pPr>
      <w:r>
        <w:t>La muestra de prueba se debe examinar de acuerdo con la prueba AAMA E 501.1.</w:t>
      </w:r>
    </w:p>
    <w:p w14:paraId="4BE67148" w14:textId="77777777" w:rsidR="00D1232F" w:rsidRDefault="00000000" w:rsidP="00943EFD">
      <w:pPr>
        <w:pStyle w:val="Heading5"/>
      </w:pPr>
      <w:r>
        <w:t>No debe haber fugas a una presión diferencial de aire de 15 psf (720 Pa) según como se define en la norma AAMA 501.</w:t>
      </w:r>
    </w:p>
    <w:p w14:paraId="11339365" w14:textId="77777777" w:rsidR="00726400" w:rsidRDefault="00726400">
      <w:pPr>
        <w:spacing w:before="0" w:after="200" w:line="240" w:lineRule="auto"/>
        <w:rPr>
          <w:rFonts w:eastAsiaTheme="majorEastAsia" w:cstheme="majorBidi"/>
          <w:szCs w:val="24"/>
        </w:rPr>
      </w:pPr>
      <w:r>
        <w:br w:type="page"/>
      </w:r>
    </w:p>
    <w:p w14:paraId="6294A4DB" w14:textId="6634C341" w:rsidR="00D1232F" w:rsidRDefault="00000000" w:rsidP="00943EFD">
      <w:pPr>
        <w:pStyle w:val="Heading3"/>
      </w:pPr>
      <w:r>
        <w:lastRenderedPageBreak/>
        <w:t xml:space="preserve">Carga </w:t>
      </w:r>
      <w:proofErr w:type="spellStart"/>
      <w:r>
        <w:t>uniforme</w:t>
      </w:r>
      <w:proofErr w:type="spellEnd"/>
      <w:r>
        <w:t>:</w:t>
      </w:r>
    </w:p>
    <w:p w14:paraId="7B854D42" w14:textId="77777777" w:rsidR="00D1232F" w:rsidRDefault="00000000" w:rsidP="00943EFD">
      <w:pPr>
        <w:pStyle w:val="Heading4"/>
      </w:pPr>
      <w:r>
        <w:t>Se debe aplicar una carga de diseño de aire estático de 50 psf (2400 Pa) en dirección positiva y negativa, de acuerdo con la norma ASTM E 330.</w:t>
      </w:r>
    </w:p>
    <w:p w14:paraId="43F1C5CD" w14:textId="77777777" w:rsidR="00D1232F" w:rsidRDefault="00000000" w:rsidP="00943EFD">
      <w:pPr>
        <w:pStyle w:val="Heading4"/>
      </w:pPr>
      <w:r>
        <w:t>No debe haber una deflexión superior a L/175 del vano de cualquier elemento estructural a la carga de diseño.</w:t>
      </w:r>
    </w:p>
    <w:p w14:paraId="2D3E27CF" w14:textId="77777777" w:rsidR="00D1232F" w:rsidRDefault="00000000" w:rsidP="00943EFD">
      <w:pPr>
        <w:pStyle w:val="Heading4"/>
      </w:pPr>
      <w:r>
        <w:t>Cuando la carga de la prueba estructural sea igual a 1.5 veces la carga de diseño especificada, ninguna rotura de vidrio ni vidrio permanente se debe apoyar en los elementos estructurales que superen el 0.2 % de su vano libre.</w:t>
      </w:r>
    </w:p>
    <w:p w14:paraId="4489FDFA" w14:textId="77777777" w:rsidR="00D1232F" w:rsidRDefault="00000000" w:rsidP="00943EFD">
      <w:pPr>
        <w:pStyle w:val="Heading3"/>
      </w:pPr>
      <w:r>
        <w:t>Movimientos térmicos:</w:t>
      </w:r>
    </w:p>
    <w:p w14:paraId="7CE1281F" w14:textId="77777777" w:rsidR="00D1232F" w:rsidRDefault="00000000" w:rsidP="00943EFD">
      <w:pPr>
        <w:pStyle w:val="Heading4"/>
      </w:pPr>
      <w:r>
        <w:t>Tenga en cuenta los movimientos térmicos que resulten de los siguientes cambios (rango) máximos de las temperaturas ambiente y superficial:</w:t>
      </w:r>
    </w:p>
    <w:p w14:paraId="64CD3854" w14:textId="77777777" w:rsidR="00D1232F" w:rsidRDefault="00000000" w:rsidP="00943EFD">
      <w:pPr>
        <w:pStyle w:val="Heading5"/>
      </w:pPr>
      <w:r>
        <w:t>Cambio (rango) de temperatura: 0 °F (-18 °C); 180 °F (82 °C).</w:t>
      </w:r>
    </w:p>
    <w:p w14:paraId="2FF6CD27" w14:textId="77777777" w:rsidR="00D1232F" w:rsidRDefault="00000000" w:rsidP="00943EFD">
      <w:pPr>
        <w:pStyle w:val="Heading5"/>
      </w:pPr>
      <w:r>
        <w:t>Realice una prueba de la temperatura ambiente interior: 75 °F (24 °C).</w:t>
      </w:r>
    </w:p>
    <w:p w14:paraId="2A291475" w14:textId="77777777" w:rsidR="00D1232F" w:rsidRDefault="00000000" w:rsidP="00943EFD">
      <w:pPr>
        <w:pStyle w:val="Heading5"/>
      </w:pPr>
      <w:r>
        <w:t xml:space="preserve">Resultados de la prueba: no hubo pandeo, tensión sobre el vidrio, fallas en el sellante, tensión excesiva en la estructura, los anclajes ni los sujetadores, ni reducción del </w:t>
      </w:r>
      <w:proofErr w:type="gramStart"/>
      <w:r>
        <w:t>desempeño .</w:t>
      </w:r>
      <w:proofErr w:type="gramEnd"/>
    </w:p>
    <w:p w14:paraId="05028454" w14:textId="77777777" w:rsidR="00D1232F" w:rsidRDefault="00000000" w:rsidP="00943EFD">
      <w:pPr>
        <w:pStyle w:val="Heading3"/>
      </w:pPr>
      <w:r>
        <w:t>Prueba Sísmica:</w:t>
      </w:r>
    </w:p>
    <w:p w14:paraId="4C9B4A5B" w14:textId="77777777" w:rsidR="00D1232F" w:rsidRDefault="00000000" w:rsidP="00943EFD">
      <w:pPr>
        <w:pStyle w:val="Heading4"/>
      </w:pPr>
      <w:r>
        <w:t>En las pruebas conforme a la norma AAMA 501.4, el sistema debe lograr un desplazamiento de diseño (elástico) de 0.010 veces la altura del piso y un desplazamiento final (no elástico) de 1.5 veces el desplazamiento de diseño.</w:t>
      </w:r>
    </w:p>
    <w:p w14:paraId="7C80559A" w14:textId="77777777" w:rsidR="00D1232F" w:rsidRDefault="00000000" w:rsidP="00943EFD">
      <w:pPr>
        <w:pStyle w:val="Heading4"/>
      </w:pPr>
      <w:r>
        <w:t>Cuando se prueba conforme a la norma AAMA 501.6, el sistema debe cumplir con la deriva sísmica dinámica que causa la caída del vidrio (∆Precipitación) de 6” o 0.0300 veces la altura del piso.</w:t>
      </w:r>
    </w:p>
    <w:p w14:paraId="6260FF43" w14:textId="77777777" w:rsidR="00D1232F" w:rsidRDefault="00000000" w:rsidP="00943EFD">
      <w:pPr>
        <w:pStyle w:val="Heading3"/>
      </w:pPr>
      <w:r>
        <w:t>Prueba física de transmitancia térmica (factor U):</w:t>
      </w:r>
    </w:p>
    <w:p w14:paraId="7573ACB0" w14:textId="404E7B01" w:rsidR="00D1232F" w:rsidRDefault="00943EFD">
      <w:pPr>
        <w:pStyle w:val="BlockText"/>
        <w:numPr>
          <w:ilvl w:val="0"/>
          <w:numId w:val="32"/>
        </w:numPr>
      </w:pPr>
      <w:r>
        <w:rPr>
          <w:b/>
        </w:rPr>
        <w:t xml:space="preserve">NOTA DEL EDITOR: </w:t>
      </w:r>
      <w:r>
        <w:t xml:space="preserve">Este </w:t>
      </w:r>
      <w:proofErr w:type="spellStart"/>
      <w:r>
        <w:t>documento</w:t>
      </w:r>
      <w:proofErr w:type="spellEnd"/>
      <w:r>
        <w:t xml:space="preserve"> </w:t>
      </w:r>
      <w:proofErr w:type="spellStart"/>
      <w:r>
        <w:t>contiene</w:t>
      </w:r>
      <w:proofErr w:type="spellEnd"/>
      <w:r>
        <w:t xml:space="preserve"> dos </w:t>
      </w:r>
      <w:proofErr w:type="spellStart"/>
      <w:r>
        <w:t>secciones</w:t>
      </w:r>
      <w:proofErr w:type="spellEnd"/>
      <w:r>
        <w:t xml:space="preserve"> sobre transmitancia térmica. Conserve la que corresponde a su proyecto y elimine la otra.</w:t>
      </w:r>
    </w:p>
    <w:p w14:paraId="4148F004" w14:textId="1DD1A158" w:rsidR="00D1232F" w:rsidRDefault="00943EFD">
      <w:pPr>
        <w:pStyle w:val="BlockText"/>
        <w:numPr>
          <w:ilvl w:val="0"/>
          <w:numId w:val="32"/>
        </w:numPr>
      </w:pPr>
      <w:r>
        <w:rPr>
          <w:b/>
        </w:rPr>
        <w:t xml:space="preserve">NOTA DEL EDITOR: </w:t>
      </w:r>
      <w:proofErr w:type="spellStart"/>
      <w:r>
        <w:t>Consulte</w:t>
      </w:r>
      <w:proofErr w:type="spellEnd"/>
      <w:r>
        <w:t xml:space="preserve"> las </w:t>
      </w:r>
      <w:proofErr w:type="spellStart"/>
      <w:r>
        <w:t>tablas</w:t>
      </w:r>
      <w:proofErr w:type="spellEnd"/>
      <w:r>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262CA83D" w14:textId="77777777" w:rsidR="00D1232F" w:rsidRDefault="00000000" w:rsidP="00943EFD">
      <w:pPr>
        <w:pStyle w:val="Heading4"/>
      </w:pPr>
      <w:r>
        <w:t>Los resultados de las pruebas de transmitancia térmica de acuerdo con la norma AAMA 1503 se basan en una unidad de acristalamiento aislante transparente de 1" (25.4 mm</w:t>
      </w:r>
      <w:proofErr w:type="gramStart"/>
      <w:r>
        <w:t>)  revestida</w:t>
      </w:r>
      <w:proofErr w:type="gramEnd"/>
      <w:r>
        <w:t xml:space="preserve"> con una capa de baja emisividad .</w:t>
      </w:r>
    </w:p>
    <w:p w14:paraId="1A3EFD63" w14:textId="77777777" w:rsidR="00D1232F" w:rsidRDefault="00000000" w:rsidP="00943EFD">
      <w:pPr>
        <w:pStyle w:val="Heading4"/>
      </w:pPr>
      <w:r>
        <w:t>Para 1" (25.4 mm):</w:t>
      </w:r>
    </w:p>
    <w:p w14:paraId="7D8B6E8A" w14:textId="77777777" w:rsidR="00D1232F" w:rsidRDefault="00000000" w:rsidP="00943EFD">
      <w:pPr>
        <w:pStyle w:val="Heading5"/>
      </w:pPr>
      <w:r>
        <w:t>Captura: en las pruebas realizadas de acuerdo con la norma AAMA 1503, el factor U (con acristalamiento de baja emisividad) no debe ser mayor a 0.36 Btu/(hr·ft</w:t>
      </w:r>
      <w:r>
        <w:rPr>
          <w:vertAlign w:val="superscript"/>
        </w:rPr>
        <w:t>2</w:t>
      </w:r>
      <w:r>
        <w:t>·°F).</w:t>
      </w:r>
    </w:p>
    <w:p w14:paraId="691CB172" w14:textId="77777777" w:rsidR="00D1232F" w:rsidRDefault="00000000" w:rsidP="00943EFD">
      <w:pPr>
        <w:pStyle w:val="Heading5"/>
      </w:pPr>
      <w:r>
        <w:t>SSG de 4 lados: en las pruebas realizadas de acuerdo con la norma AAMA 1503, el factor U (con acristalamiento de baja emisividad) no debe ser mayor a 0.37 Btu/(hr·ft</w:t>
      </w:r>
      <w:r>
        <w:rPr>
          <w:vertAlign w:val="superscript"/>
        </w:rPr>
        <w:t>2</w:t>
      </w:r>
      <w:r>
        <w:t>·°F).</w:t>
      </w:r>
    </w:p>
    <w:p w14:paraId="59E7D60C" w14:textId="77777777" w:rsidR="00726400" w:rsidRDefault="00726400">
      <w:pPr>
        <w:spacing w:before="0" w:after="200" w:line="240" w:lineRule="auto"/>
        <w:rPr>
          <w:rFonts w:eastAsiaTheme="majorEastAsia" w:cstheme="majorBidi"/>
          <w:szCs w:val="24"/>
        </w:rPr>
      </w:pPr>
      <w:r>
        <w:br w:type="page"/>
      </w:r>
    </w:p>
    <w:p w14:paraId="0CD0526F" w14:textId="02AA4A0F" w:rsidR="00D1232F" w:rsidRDefault="00000000" w:rsidP="00943EFD">
      <w:pPr>
        <w:pStyle w:val="Heading3"/>
      </w:pPr>
      <w:proofErr w:type="spellStart"/>
      <w:r>
        <w:lastRenderedPageBreak/>
        <w:t>Simulación</w:t>
      </w:r>
      <w:proofErr w:type="spellEnd"/>
      <w:r>
        <w:t xml:space="preserve"> de </w:t>
      </w:r>
      <w:proofErr w:type="spellStart"/>
      <w:r>
        <w:t>transmitancia</w:t>
      </w:r>
      <w:proofErr w:type="spellEnd"/>
      <w:r>
        <w:t xml:space="preserve"> </w:t>
      </w:r>
      <w:proofErr w:type="spellStart"/>
      <w:r>
        <w:t>térmica</w:t>
      </w:r>
      <w:proofErr w:type="spellEnd"/>
      <w:r>
        <w:t xml:space="preserve"> (factor U):</w:t>
      </w:r>
    </w:p>
    <w:p w14:paraId="5CB9488B" w14:textId="0E27677E" w:rsidR="00D1232F" w:rsidRDefault="00943EFD">
      <w:pPr>
        <w:pStyle w:val="BlockText"/>
        <w:numPr>
          <w:ilvl w:val="0"/>
          <w:numId w:val="32"/>
        </w:numPr>
      </w:pPr>
      <w:r>
        <w:rPr>
          <w:b/>
        </w:rPr>
        <w:t xml:space="preserve">NOTA DEL EDITOR: </w:t>
      </w:r>
      <w:r>
        <w:t xml:space="preserve">Este </w:t>
      </w:r>
      <w:proofErr w:type="spellStart"/>
      <w:r>
        <w:t>documento</w:t>
      </w:r>
      <w:proofErr w:type="spellEnd"/>
      <w:r>
        <w:t xml:space="preserve"> </w:t>
      </w:r>
      <w:proofErr w:type="spellStart"/>
      <w:r>
        <w:t>contiene</w:t>
      </w:r>
      <w:proofErr w:type="spellEnd"/>
      <w:r>
        <w:t xml:space="preserve"> dos </w:t>
      </w:r>
      <w:proofErr w:type="spellStart"/>
      <w:r>
        <w:t>secciones</w:t>
      </w:r>
      <w:proofErr w:type="spellEnd"/>
      <w:r>
        <w:t xml:space="preserve"> sobre transmitancia térmica. Conserve la que corresponde a su proyecto y elimine la otra.</w:t>
      </w:r>
    </w:p>
    <w:p w14:paraId="492CABFD" w14:textId="18B9FAEF" w:rsidR="00D1232F" w:rsidRDefault="00943EFD">
      <w:pPr>
        <w:pStyle w:val="BlockText"/>
        <w:numPr>
          <w:ilvl w:val="0"/>
          <w:numId w:val="32"/>
        </w:numPr>
      </w:pPr>
      <w:r>
        <w:rPr>
          <w:b/>
        </w:rPr>
        <w:t xml:space="preserve">NOTA DEL EDITOR: </w:t>
      </w:r>
      <w:proofErr w:type="spellStart"/>
      <w:r>
        <w:t>Consulte</w:t>
      </w:r>
      <w:proofErr w:type="spellEnd"/>
      <w:r>
        <w:t xml:space="preserve"> las </w:t>
      </w:r>
      <w:proofErr w:type="spellStart"/>
      <w:r>
        <w:t>tablas</w:t>
      </w:r>
      <w:proofErr w:type="spellEnd"/>
      <w:r>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51CED57C" w14:textId="77777777" w:rsidR="00D1232F" w:rsidRDefault="00000000" w:rsidP="00943EFD">
      <w:pPr>
        <w:pStyle w:val="Heading4"/>
      </w:pPr>
      <w:r>
        <w:t>Los resultados de la simulación de transmitancia térmica con la norma NFRC 100 o la AAMA 507 se basan en un acristalamiento revestido con una capa de baja emisividad y un espaciador de borde cálido con un factor U del centro de vidrio (COG) de 0.24 Btu/(hr·ft²·°F) para 1” (25.4 mm), o de 0.12 Btu/(hr·ft²·°F) para 1-3/4” (44.4 mm).</w:t>
      </w:r>
    </w:p>
    <w:p w14:paraId="06E0E851" w14:textId="77777777" w:rsidR="00D1232F" w:rsidRDefault="00000000" w:rsidP="00943EFD">
      <w:pPr>
        <w:pStyle w:val="Heading4"/>
      </w:pPr>
      <w:r>
        <w:t>Para 1" (25.4 mm):</w:t>
      </w:r>
    </w:p>
    <w:p w14:paraId="7D3D1EF9" w14:textId="77777777" w:rsidR="00D1232F" w:rsidRDefault="00000000" w:rsidP="00943EFD">
      <w:pPr>
        <w:pStyle w:val="Heading5"/>
      </w:pPr>
      <w:r>
        <w:t>Captura: en la simulación realizada de acuerdo con la norma NFRC 100 o la AAMA 507, el factor U no debe ser mayor a 0.33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2CDA3576" w14:textId="77777777" w:rsidR="00D1232F" w:rsidRDefault="00000000" w:rsidP="00943EFD">
      <w:pPr>
        <w:pStyle w:val="Heading5"/>
      </w:pPr>
      <w:r>
        <w:t>SSG de 4 lados: en la simulación realizada de acuerdo con la norma NFRC 100 o la AAMA 507, el factor U no debe ser mayor a 0.34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4A41C536" w14:textId="77777777" w:rsidR="00D1232F" w:rsidRDefault="00000000" w:rsidP="00943EFD">
      <w:pPr>
        <w:pStyle w:val="Heading4"/>
      </w:pPr>
      <w:r>
        <w:t>Para 1-3/4" (44.4 mm):</w:t>
      </w:r>
    </w:p>
    <w:p w14:paraId="58377E2F" w14:textId="77777777" w:rsidR="00D1232F" w:rsidRDefault="00000000" w:rsidP="00943EFD">
      <w:pPr>
        <w:pStyle w:val="Heading5"/>
      </w:pPr>
      <w:r>
        <w:t>Captura SGT: en la simulación realizada de acuerdo con la norma NFRC 100 o la AAMA 507, el factor U no debe ser mayor a 0.19 Btu/(hr·ft</w:t>
      </w:r>
      <w:r>
        <w:rPr>
          <w:vertAlign w:val="superscript"/>
        </w:rPr>
        <w:t>2</w:t>
      </w:r>
      <w:r>
        <w:t>·°F) o, dependiendo del proyecto, (____) Btu/(hr·ft</w:t>
      </w:r>
      <w:r>
        <w:rPr>
          <w:vertAlign w:val="superscript"/>
        </w:rPr>
        <w:t>2</w:t>
      </w:r>
      <w:r>
        <w:t>·°F) según la AAMA 507 o (____) Btu/(hr·ft2·°F) según la NFRC 100.</w:t>
      </w:r>
    </w:p>
    <w:p w14:paraId="63F0BB8C" w14:textId="77777777" w:rsidR="00D1232F" w:rsidRDefault="00000000" w:rsidP="00943EFD">
      <w:pPr>
        <w:pStyle w:val="Heading5"/>
      </w:pPr>
      <w:r>
        <w:t> SGT de 4 lados: en la simulación realizada de acuerdo con la norma NFRC 100 o la AAMA 507, el factor U no debe ser mayor a 0.19 Btu/(hr·ft</w:t>
      </w:r>
      <w:r>
        <w:rPr>
          <w:vertAlign w:val="superscript"/>
        </w:rPr>
        <w:t>2</w:t>
      </w:r>
      <w:r>
        <w:t>·°F) o, dependiendo del proyecto, (____) Btu/(hr·ft2·°F) según la AAMA 507 o (____) Btu/(hr·ft2·°F) según la NFRC 100.</w:t>
      </w:r>
    </w:p>
    <w:p w14:paraId="2557C7F9" w14:textId="77777777" w:rsidR="00D1232F" w:rsidRDefault="00000000" w:rsidP="00943EFD">
      <w:pPr>
        <w:pStyle w:val="Heading3"/>
      </w:pPr>
      <w:r>
        <w:t>Factor de resistencia a la condensación (Condensation Resistance Factor, CRF) o índice de temperatura (Temperature Index, TI):</w:t>
      </w:r>
    </w:p>
    <w:p w14:paraId="339F5454" w14:textId="77777777" w:rsidR="00D1232F" w:rsidRDefault="00000000" w:rsidP="00943EFD">
      <w:pPr>
        <w:pStyle w:val="Heading4"/>
      </w:pPr>
      <w:r>
        <w:t>Los resultados de las pruebas de resistencia a la condensación de acuerdo con la norma AAMA 1503 o la CSA A440 se basan en un acristalamiento aislante transparente de 1” (25.4 mm) o 1-3/4” (44.4 mm), con vidrio revestido con una capa de baja emisividad y un espaciador de borde cálido.</w:t>
      </w:r>
    </w:p>
    <w:p w14:paraId="0272EF30" w14:textId="77777777" w:rsidR="00D1232F" w:rsidRDefault="00000000" w:rsidP="00943EFD">
      <w:pPr>
        <w:pStyle w:val="Heading4"/>
      </w:pPr>
      <w:r>
        <w:t>Con acristalamiento de 1" (25.4 mm):</w:t>
      </w:r>
    </w:p>
    <w:p w14:paraId="0E4EC1A8" w14:textId="77777777" w:rsidR="00D1232F" w:rsidRDefault="00000000" w:rsidP="00943EFD">
      <w:pPr>
        <w:pStyle w:val="Heading5"/>
      </w:pPr>
      <w:r>
        <w:t>Captura de SGT (CRF): en las pruebas realizadas de acuerdo con la norma AAMA 1503, el CRF</w:t>
      </w:r>
      <w:r>
        <w:rPr>
          <w:vertAlign w:val="subscript"/>
        </w:rPr>
        <w:t>estructura</w:t>
      </w:r>
      <w:r>
        <w:t xml:space="preserve"> y el CRF</w:t>
      </w:r>
      <w:r>
        <w:rPr>
          <w:vertAlign w:val="subscript"/>
        </w:rPr>
        <w:t>vidrio</w:t>
      </w:r>
      <w:r>
        <w:t xml:space="preserve"> (con acristalamiento de baja emisividad) no debe ser menor </w:t>
      </w:r>
      <w:proofErr w:type="gramStart"/>
      <w:r>
        <w:t>a</w:t>
      </w:r>
      <w:proofErr w:type="gramEnd"/>
      <w:r>
        <w:t xml:space="preserve"> 80 y 72, respectivamente.</w:t>
      </w:r>
    </w:p>
    <w:p w14:paraId="7E680CDE" w14:textId="77777777" w:rsidR="00D1232F" w:rsidRDefault="00000000" w:rsidP="00943EFD">
      <w:pPr>
        <w:pStyle w:val="Heading5"/>
      </w:pPr>
      <w:r>
        <w:t>SSG de 4 lados (CRF): en las pruebas realizadas de acuerdo con la norma AAMA 1503, el CRF</w:t>
      </w:r>
      <w:r>
        <w:rPr>
          <w:vertAlign w:val="subscript"/>
        </w:rPr>
        <w:t>estructura</w:t>
      </w:r>
      <w:r>
        <w:t xml:space="preserve"> y el CRF</w:t>
      </w:r>
      <w:r>
        <w:rPr>
          <w:vertAlign w:val="subscript"/>
        </w:rPr>
        <w:t>vidrio</w:t>
      </w:r>
      <w:r>
        <w:t xml:space="preserve"> (con acristalamiento de baja emisividad) no debe ser menor </w:t>
      </w:r>
      <w:proofErr w:type="gramStart"/>
      <w:r>
        <w:t>a</w:t>
      </w:r>
      <w:proofErr w:type="gramEnd"/>
      <w:r>
        <w:t xml:space="preserve"> 80 y 71, respectivamente.</w:t>
      </w:r>
    </w:p>
    <w:p w14:paraId="78C29263" w14:textId="77777777" w:rsidR="00D1232F" w:rsidRDefault="00000000" w:rsidP="00943EFD">
      <w:pPr>
        <w:pStyle w:val="Heading5"/>
      </w:pPr>
      <w:r>
        <w:t>Captura de SGT (TI): en las pruebas realizadas de acuerdo con la norma CSA A440-00, el TI</w:t>
      </w:r>
      <w:r>
        <w:rPr>
          <w:vertAlign w:val="subscript"/>
        </w:rPr>
        <w:t>estructura</w:t>
      </w:r>
      <w:r>
        <w:t xml:space="preserve"> y el TI</w:t>
      </w:r>
      <w:r>
        <w:rPr>
          <w:vertAlign w:val="subscript"/>
        </w:rPr>
        <w:t>vidrio</w:t>
      </w:r>
      <w:r>
        <w:t xml:space="preserve"> (con acristalamiento de baja emisividad) no debe ser menor a 69 y 65, respectivamente.</w:t>
      </w:r>
    </w:p>
    <w:p w14:paraId="5B76D5FA" w14:textId="77777777" w:rsidR="00D1232F" w:rsidRDefault="00000000" w:rsidP="00943EFD">
      <w:pPr>
        <w:pStyle w:val="Heading5"/>
      </w:pPr>
      <w:r>
        <w:lastRenderedPageBreak/>
        <w:t>SSG de 4 lados (TI): en las pruebas realizadas de acuerdo con la norma CSA A440-00, el TI</w:t>
      </w:r>
      <w:r>
        <w:rPr>
          <w:vertAlign w:val="subscript"/>
        </w:rPr>
        <w:t>estructura</w:t>
      </w:r>
      <w:r>
        <w:t xml:space="preserve"> y el TI</w:t>
      </w:r>
      <w:r>
        <w:rPr>
          <w:vertAlign w:val="subscript"/>
        </w:rPr>
        <w:t>vidrio</w:t>
      </w:r>
      <w:r>
        <w:t xml:space="preserve"> (con acristalamiento de baja emisividad) no debe ser menor a 75 y 65, respectivamente.</w:t>
      </w:r>
    </w:p>
    <w:p w14:paraId="78FBB4F4" w14:textId="77777777" w:rsidR="00D1232F" w:rsidRDefault="00000000" w:rsidP="00943EFD">
      <w:pPr>
        <w:pStyle w:val="Heading4"/>
      </w:pPr>
      <w:r>
        <w:t>Con acristalamiento de 1-3/4" (44.4 mm):</w:t>
      </w:r>
    </w:p>
    <w:p w14:paraId="6B59EC60" w14:textId="77777777" w:rsidR="00D1232F" w:rsidRDefault="00000000" w:rsidP="00943EFD">
      <w:pPr>
        <w:pStyle w:val="Heading5"/>
      </w:pPr>
      <w:r>
        <w:t>Captura de SGT (CRF): en las pruebas realizadas de acuerdo con la norma AAMA 1503, el CRF</w:t>
      </w:r>
      <w:r>
        <w:rPr>
          <w:vertAlign w:val="subscript"/>
        </w:rPr>
        <w:t>estructura</w:t>
      </w:r>
      <w:r>
        <w:t> y el CRF</w:t>
      </w:r>
      <w:r>
        <w:rPr>
          <w:vertAlign w:val="subscript"/>
        </w:rPr>
        <w:t>vidrio</w:t>
      </w:r>
      <w:r>
        <w:t> (con acristalamiento de baja emisividad) no debe ser menor a 78 y 79, respectivamente.</w:t>
      </w:r>
    </w:p>
    <w:p w14:paraId="73CE02E7" w14:textId="77777777" w:rsidR="00D1232F" w:rsidRDefault="00000000" w:rsidP="00943EFD">
      <w:pPr>
        <w:pStyle w:val="Heading5"/>
      </w:pPr>
      <w:r>
        <w:t>SGT de 4 lados (CRF): en las pruebas realizadas de acuerdo con la norma AAMA 1503, el CRF</w:t>
      </w:r>
      <w:r>
        <w:rPr>
          <w:vertAlign w:val="subscript"/>
        </w:rPr>
        <w:t>estructura</w:t>
      </w:r>
      <w:r>
        <w:t> y el CRF</w:t>
      </w:r>
      <w:r>
        <w:rPr>
          <w:vertAlign w:val="subscript"/>
        </w:rPr>
        <w:t>vidrio</w:t>
      </w:r>
      <w:r>
        <w:t xml:space="preserve"> (con acristalamiento de baja emisividad) no debe ser menor </w:t>
      </w:r>
      <w:proofErr w:type="gramStart"/>
      <w:r>
        <w:t>a</w:t>
      </w:r>
      <w:proofErr w:type="gramEnd"/>
      <w:r>
        <w:t xml:space="preserve"> 85 y 77, respectivamente.</w:t>
      </w:r>
    </w:p>
    <w:p w14:paraId="415244A4" w14:textId="77777777" w:rsidR="00D1232F" w:rsidRDefault="00000000" w:rsidP="00943EFD">
      <w:pPr>
        <w:pStyle w:val="Heading5"/>
      </w:pPr>
      <w:r>
        <w:t xml:space="preserve">SGT (TI): en las pruebas realizadas de acuerdo con la norma CSA A440-00, el TI </w:t>
      </w:r>
      <w:r>
        <w:rPr>
          <w:vertAlign w:val="subscript"/>
        </w:rPr>
        <w:t>estructura</w:t>
      </w:r>
      <w:r>
        <w:t xml:space="preserve"> y el TI </w:t>
      </w:r>
      <w:r>
        <w:rPr>
          <w:vertAlign w:val="subscript"/>
        </w:rPr>
        <w:t>vidrio</w:t>
      </w:r>
      <w:r>
        <w:t> (con acristalamiento de baja emisividad) no debe ser menor a 65 y 65, respectivamente.</w:t>
      </w:r>
    </w:p>
    <w:p w14:paraId="0C2010A3" w14:textId="77777777" w:rsidR="00D1232F" w:rsidRDefault="00000000" w:rsidP="00943EFD">
      <w:pPr>
        <w:pStyle w:val="Heading5"/>
      </w:pPr>
      <w:r>
        <w:t xml:space="preserve">SGT de 4 lados (TI): en las pruebas realizadas de acuerdo con la norma CSA A440-00, el TI </w:t>
      </w:r>
      <w:r>
        <w:rPr>
          <w:vertAlign w:val="subscript"/>
        </w:rPr>
        <w:t>estructura</w:t>
      </w:r>
      <w:r>
        <w:t xml:space="preserve"> y el TI </w:t>
      </w:r>
      <w:r>
        <w:rPr>
          <w:vertAlign w:val="subscript"/>
        </w:rPr>
        <w:t>vidrio</w:t>
      </w:r>
      <w:r>
        <w:t xml:space="preserve"> (con acristalamiento de baja emisividad) no debe ser menor que 79 y 72, respectivamente.</w:t>
      </w:r>
    </w:p>
    <w:p w14:paraId="452AF483" w14:textId="77777777" w:rsidR="00D1232F" w:rsidRDefault="00000000" w:rsidP="00943EFD">
      <w:pPr>
        <w:pStyle w:val="Heading3"/>
      </w:pPr>
      <w:r>
        <w:t>Pérdida de transmisión de sonido:</w:t>
      </w:r>
    </w:p>
    <w:p w14:paraId="1BF32161" w14:textId="77777777" w:rsidR="00D1232F" w:rsidRDefault="00000000" w:rsidP="00943EFD">
      <w:pPr>
        <w:pStyle w:val="Heading4"/>
      </w:pPr>
      <w:r>
        <w:t>y SGTde 4 lados: en las pruebas realizadas conforme a la especificación 1801 de AAMA y a las normas ASTM E90 y ASTM E1425, los valores de la STC y de OITC no deben ser inferiores a:</w:t>
      </w:r>
    </w:p>
    <w:p w14:paraId="59544D45" w14:textId="77777777" w:rsidR="00D1232F" w:rsidRDefault="00000000" w:rsidP="00943EFD">
      <w:pPr>
        <w:pStyle w:val="Heading5"/>
      </w:pPr>
      <w:r>
        <w:t>STC 36 u OITC 30 con base en un vidrio aislante doble laminado transparente de 1" (25.4 mm) con intercapa PVB (1/4", 1/2" ARGÓN, 1/4").</w:t>
      </w:r>
    </w:p>
    <w:p w14:paraId="12253167" w14:textId="77777777" w:rsidR="00D1232F" w:rsidRDefault="00000000" w:rsidP="00943EFD">
      <w:pPr>
        <w:pStyle w:val="Heading5"/>
      </w:pPr>
      <w:r>
        <w:t>STC 40 u OITC 33 con base en un vidrio aislante laminado transparente de 1-3/4" (44.4 mm) (3/16", 7/16" argón, 3/16", 7/16" argón, 1/2" laminado)</w:t>
      </w:r>
    </w:p>
    <w:p w14:paraId="37E4EE05" w14:textId="77777777" w:rsidR="00D1232F" w:rsidRDefault="00000000" w:rsidP="00943EFD">
      <w:pPr>
        <w:pStyle w:val="Heading5"/>
      </w:pPr>
      <w:r>
        <w:t>STC 34 u OITC 28 con base en un vidrio aislante no laminado transparente de 1-3/4" (44.4 mm) (1/4", 1/2" argón, 1/4", 1/2" argón, 1/4")</w:t>
      </w:r>
    </w:p>
    <w:p w14:paraId="648C1918" w14:textId="77777777" w:rsidR="00D1232F" w:rsidRDefault="00000000" w:rsidP="00943EFD">
      <w:pPr>
        <w:pStyle w:val="Heading3"/>
      </w:pPr>
      <w:r>
        <w:t xml:space="preserve">Declaración ambiental de producto (Environmental Product Declaration, EPD): Debe tener una EPD tipo III para el producto </w:t>
      </w:r>
      <w:proofErr w:type="gramStart"/>
      <w:r>
        <w:t>en particular, creada</w:t>
      </w:r>
      <w:proofErr w:type="gramEnd"/>
      <w:r>
        <w:t xml:space="preserve"> a partir de una regla de categoría de producto.</w:t>
      </w:r>
    </w:p>
    <w:p w14:paraId="6DABA168" w14:textId="77777777" w:rsidR="00D1232F" w:rsidRDefault="00000000" w:rsidP="00943EFD">
      <w:pPr>
        <w:pStyle w:val="Heading3"/>
      </w:pPr>
      <w:r>
        <w:t>Informe de componentes materiales:</w:t>
      </w:r>
    </w:p>
    <w:p w14:paraId="202C4382" w14:textId="31DC521B" w:rsidR="00D1232F" w:rsidRDefault="00943EFD">
      <w:pPr>
        <w:pStyle w:val="BlockText"/>
        <w:numPr>
          <w:ilvl w:val="0"/>
          <w:numId w:val="32"/>
        </w:numPr>
      </w:pPr>
      <w:r>
        <w:rPr>
          <w:b/>
        </w:rPr>
        <w:t xml:space="preserve">NOTA DEL EDITOR: </w:t>
      </w:r>
      <w:proofErr w:type="spellStart"/>
      <w:r>
        <w:t>Incluya</w:t>
      </w:r>
      <w:proofErr w:type="spellEnd"/>
      <w:r>
        <w:t xml:space="preserve"> </w:t>
      </w:r>
      <w:proofErr w:type="spellStart"/>
      <w:r>
        <w:t>informes</w:t>
      </w:r>
      <w:proofErr w:type="spellEnd"/>
      <w:r>
        <w:t xml:space="preserve"> de </w:t>
      </w:r>
      <w:proofErr w:type="spellStart"/>
      <w:r>
        <w:t>componentes</w:t>
      </w:r>
      <w:proofErr w:type="spellEnd"/>
      <w:r>
        <w:t xml:space="preserve"> materiales si esta sección es necesaria para cumplir con los requisitos del proyecto o para cualquier proyecto que incluya certificados de Construcción Ecológica tales como LEED, Living Building Challenge (LBC), etc.</w:t>
      </w:r>
    </w:p>
    <w:p w14:paraId="2B540B83" w14:textId="6C46A0E2" w:rsidR="00D1232F" w:rsidRDefault="00943EFD">
      <w:pPr>
        <w:pStyle w:val="BlockText"/>
        <w:numPr>
          <w:ilvl w:val="0"/>
          <w:numId w:val="32"/>
        </w:numPr>
      </w:pPr>
      <w:r>
        <w:rPr>
          <w:b/>
        </w:rPr>
        <w:t xml:space="preserve">NOTA DEL EDITOR: </w:t>
      </w:r>
      <w:r>
        <w:t xml:space="preserve">Los </w:t>
      </w:r>
      <w:proofErr w:type="spellStart"/>
      <w:r>
        <w:t>informes</w:t>
      </w:r>
      <w:proofErr w:type="spellEnd"/>
      <w:r>
        <w:t xml:space="preserve"> de </w:t>
      </w:r>
      <w:proofErr w:type="spellStart"/>
      <w:r>
        <w:t>componentes</w:t>
      </w:r>
      <w:proofErr w:type="spellEnd"/>
      <w:r>
        <w:t xml:space="preserve"> </w:t>
      </w:r>
      <w:proofErr w:type="spellStart"/>
      <w:r>
        <w:t>materiales</w:t>
      </w:r>
      <w:proofErr w:type="spellEnd"/>
      <w:r>
        <w:t xml:space="preserve"> se aplican solo a los productos anodizados.</w:t>
      </w:r>
    </w:p>
    <w:p w14:paraId="524A5D35" w14:textId="77777777" w:rsidR="00D1232F" w:rsidRDefault="00000000" w:rsidP="00943EFD">
      <w:pPr>
        <w:pStyle w:val="Heading4"/>
      </w:pPr>
      <w:r>
        <w:t>Deberá tener una lista completa de componentes químicos de al menos 100 ppm (0.01%) que cubra el 100% del producto.</w:t>
      </w:r>
    </w:p>
    <w:p w14:paraId="09E69213" w14:textId="77777777" w:rsidR="00D1232F" w:rsidRDefault="00000000" w:rsidP="00943EFD">
      <w:pPr>
        <w:pStyle w:val="Heading4"/>
      </w:pPr>
      <w:r>
        <w:t>La documentación aceptable incluye:</w:t>
      </w:r>
    </w:p>
    <w:p w14:paraId="6D7E91E1" w14:textId="77777777" w:rsidR="00D1232F" w:rsidRDefault="00000000" w:rsidP="00943EFD">
      <w:pPr>
        <w:pStyle w:val="Heading5"/>
      </w:pPr>
      <w:r>
        <w:t>Inventario del fabricante con el número de registro del Chemical Abstract Service (CASRN o CAS#):</w:t>
      </w:r>
    </w:p>
    <w:p w14:paraId="2BAF60AC" w14:textId="77777777" w:rsidR="00D1232F" w:rsidRDefault="00000000" w:rsidP="00943EFD">
      <w:pPr>
        <w:pStyle w:val="Heading6"/>
      </w:pPr>
      <w:r>
        <w:t>Resumen de transparencia de materiales de Kawneer (Material Transparency Summary, MTS)</w:t>
      </w:r>
    </w:p>
    <w:p w14:paraId="0900FF53" w14:textId="77777777" w:rsidR="00726400" w:rsidRDefault="00726400">
      <w:pPr>
        <w:spacing w:before="0" w:after="200" w:line="240" w:lineRule="auto"/>
        <w:rPr>
          <w:rFonts w:eastAsiaTheme="majorEastAsia" w:cstheme="majorBidi"/>
          <w:iCs/>
          <w:szCs w:val="24"/>
        </w:rPr>
      </w:pPr>
      <w:r>
        <w:br w:type="page"/>
      </w:r>
    </w:p>
    <w:p w14:paraId="021C6AC0" w14:textId="2E0B77D5" w:rsidR="00D1232F" w:rsidRDefault="00000000" w:rsidP="00943EFD">
      <w:pPr>
        <w:pStyle w:val="Heading5"/>
      </w:pPr>
      <w:proofErr w:type="spellStart"/>
      <w:r>
        <w:lastRenderedPageBreak/>
        <w:t>certificación</w:t>
      </w:r>
      <w:proofErr w:type="spellEnd"/>
      <w:r>
        <w:t xml:space="preserve"> Cradle to Cradle: cualquiera de los documentos que se indican a continuación es aceptable para esta opción:</w:t>
      </w:r>
    </w:p>
    <w:p w14:paraId="1737E713" w14:textId="77777777" w:rsidR="00D1232F" w:rsidRDefault="00000000" w:rsidP="00943EFD">
      <w:pPr>
        <w:pStyle w:val="Heading6"/>
      </w:pPr>
      <w:r>
        <w:t xml:space="preserve">Cradle to Cradle Certified™ con la sección sanitaria de materiales </w:t>
      </w:r>
      <w:proofErr w:type="gramStart"/>
      <w:r>
        <w:t>Silver</w:t>
      </w:r>
      <w:proofErr w:type="gramEnd"/>
      <w:r>
        <w:t xml:space="preserve"> o superiores.</w:t>
      </w:r>
    </w:p>
    <w:p w14:paraId="56A87488" w14:textId="77777777" w:rsidR="00D1232F" w:rsidRDefault="00000000" w:rsidP="00943EFD">
      <w:pPr>
        <w:pStyle w:val="Heading6"/>
      </w:pPr>
      <w:r>
        <w:t>Nivel Silver o un Certificado Sanitario de Materiales superior.</w:t>
      </w:r>
    </w:p>
    <w:p w14:paraId="178B71D5" w14:textId="77777777" w:rsidR="00D1232F" w:rsidRDefault="00000000" w:rsidP="00943EFD">
      <w:pPr>
        <w:pStyle w:val="Heading5"/>
      </w:pPr>
      <w:r>
        <w:t>Etiqueta DECLARE que garantiza que el material este fuera de la Lista Roja.</w:t>
      </w:r>
    </w:p>
    <w:p w14:paraId="5B9AA57C" w14:textId="77777777" w:rsidR="00D1232F" w:rsidRDefault="00000000">
      <w:pPr>
        <w:pStyle w:val="Heading2"/>
      </w:pPr>
      <w:bookmarkStart w:id="7" w:name="UUIDff88c5d0134733c7e7421db44089bada"/>
      <w:bookmarkEnd w:id="6"/>
      <w:r>
        <w:t>Entregables</w:t>
      </w:r>
    </w:p>
    <w:p w14:paraId="56CB6D39" w14:textId="77777777" w:rsidR="00D1232F" w:rsidRDefault="00000000" w:rsidP="00943EFD">
      <w:pPr>
        <w:pStyle w:val="Heading3"/>
      </w:pPr>
      <w:r>
        <w:t>Información de productos:</w:t>
      </w:r>
    </w:p>
    <w:p w14:paraId="552A021E" w14:textId="77777777" w:rsidR="00D1232F" w:rsidRDefault="00000000" w:rsidP="00943EFD">
      <w:pPr>
        <w:pStyle w:val="Heading4"/>
      </w:pPr>
      <w:r>
        <w:t>Para cada tipo de producto indicado, incluya:</w:t>
      </w:r>
    </w:p>
    <w:p w14:paraId="47A00DA4" w14:textId="77777777" w:rsidR="00D1232F" w:rsidRDefault="00000000" w:rsidP="00943EFD">
      <w:pPr>
        <w:pStyle w:val="Heading5"/>
      </w:pPr>
      <w:r>
        <w:t>Detalles de la construcción</w:t>
      </w:r>
    </w:p>
    <w:p w14:paraId="62383720" w14:textId="77777777" w:rsidR="00D1232F" w:rsidRDefault="00000000" w:rsidP="00943EFD">
      <w:pPr>
        <w:pStyle w:val="Heading5"/>
      </w:pPr>
      <w:r>
        <w:t>Descripciones de los materiales</w:t>
      </w:r>
    </w:p>
    <w:p w14:paraId="21A7ABB5" w14:textId="77777777" w:rsidR="00D1232F" w:rsidRDefault="00000000" w:rsidP="00943EFD">
      <w:pPr>
        <w:pStyle w:val="Heading5"/>
      </w:pPr>
      <w:r>
        <w:t>Dimensiones de los componentes y perfiles individuales</w:t>
      </w:r>
    </w:p>
    <w:p w14:paraId="3872F381" w14:textId="77777777" w:rsidR="00D1232F" w:rsidRDefault="00000000" w:rsidP="00943EFD">
      <w:pPr>
        <w:pStyle w:val="Heading5"/>
      </w:pPr>
      <w:r>
        <w:t>Acabados</w:t>
      </w:r>
    </w:p>
    <w:p w14:paraId="2CF470E9" w14:textId="77777777" w:rsidR="00D1232F" w:rsidRDefault="00000000" w:rsidP="00943EFD">
      <w:pPr>
        <w:pStyle w:val="Heading4"/>
      </w:pPr>
      <w:r>
        <w:t>Contenido reciclado:</w:t>
      </w:r>
    </w:p>
    <w:p w14:paraId="605C6233" w14:textId="6C96FE74" w:rsidR="00D1232F" w:rsidRDefault="00943EFD">
      <w:pPr>
        <w:pStyle w:val="BlockText"/>
        <w:numPr>
          <w:ilvl w:val="1"/>
          <w:numId w:val="32"/>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778DFB08" w14:textId="77AC87D2" w:rsidR="00D1232F" w:rsidRDefault="00943EFD">
      <w:pPr>
        <w:pStyle w:val="BlockText"/>
        <w:numPr>
          <w:ilvl w:val="1"/>
          <w:numId w:val="32"/>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1CE462A3" w14:textId="77777777" w:rsidR="00D1232F" w:rsidRDefault="00000000" w:rsidP="00943EFD">
      <w:pPr>
        <w:pStyle w:val="Heading5"/>
      </w:pPr>
      <w:r>
        <w:t>Documentar que el aluminio tiene un mínimo de 50 % de contenido mixto reciclado antes y después del consumo; y el resto del aluminio primario debe ser de fundición hidroeléctrica.</w:t>
      </w:r>
    </w:p>
    <w:p w14:paraId="00A8BD18" w14:textId="77777777" w:rsidR="00D1232F" w:rsidRDefault="00000000" w:rsidP="00943EFD">
      <w:pPr>
        <w:pStyle w:val="Heading5"/>
      </w:pPr>
      <w:r>
        <w:t>Proporcione un documento de ejemplo que ilustre la información específica del proyecto que se proporcionará después del envío del producto.</w:t>
      </w:r>
    </w:p>
    <w:p w14:paraId="646AE5D5" w14:textId="77777777" w:rsidR="00D1232F" w:rsidRDefault="00000000" w:rsidP="00943EFD">
      <w:pPr>
        <w:pStyle w:val="Heading5"/>
      </w:pPr>
      <w:r>
        <w:t>Después de que el producto se haya enviado, proporcione información sobre el contenido reciclado específico del proyecto:</w:t>
      </w:r>
    </w:p>
    <w:p w14:paraId="74000B59" w14:textId="77777777" w:rsidR="00D1232F" w:rsidRDefault="00000000" w:rsidP="00943EFD">
      <w:pPr>
        <w:pStyle w:val="Heading6"/>
      </w:pPr>
      <w:r>
        <w:t>Indique el contenido reciclado; incluido el porcentaje de contenido reciclado antes y después del consumo por unidad de producto.</w:t>
      </w:r>
    </w:p>
    <w:p w14:paraId="40C03B03" w14:textId="77777777" w:rsidR="00D1232F" w:rsidRDefault="00000000" w:rsidP="00943EFD">
      <w:pPr>
        <w:pStyle w:val="Heading6"/>
      </w:pPr>
      <w:r>
        <w:t>Indique el valor relativo en dólares del producto con contenido reciclado en relación con el valor total en dólares del producto incluido en el proyecto.</w:t>
      </w:r>
    </w:p>
    <w:p w14:paraId="29A4A84D" w14:textId="77777777" w:rsidR="00D1232F" w:rsidRDefault="00000000" w:rsidP="00943EFD">
      <w:pPr>
        <w:pStyle w:val="Heading6"/>
      </w:pPr>
      <w:r>
        <w:t>Indique el lugar de recuperación del contenido reciclado.</w:t>
      </w:r>
    </w:p>
    <w:p w14:paraId="2CD94D05" w14:textId="77777777" w:rsidR="00D1232F" w:rsidRDefault="00000000" w:rsidP="00943EFD">
      <w:pPr>
        <w:pStyle w:val="Heading6"/>
      </w:pPr>
      <w:r>
        <w:t>Indique la ubicación de la planta de fabricación.</w:t>
      </w:r>
    </w:p>
    <w:p w14:paraId="276C7164" w14:textId="77777777" w:rsidR="00D1232F" w:rsidRDefault="00000000" w:rsidP="00943EFD">
      <w:pPr>
        <w:pStyle w:val="Heading4"/>
      </w:pPr>
      <w:r>
        <w:t>Declaración ambiental de producto (Environmental Product Declaration, EPD):</w:t>
      </w:r>
    </w:p>
    <w:p w14:paraId="0646C221" w14:textId="77777777" w:rsidR="00D1232F" w:rsidRDefault="00000000" w:rsidP="00943EFD">
      <w:pPr>
        <w:pStyle w:val="Heading5"/>
      </w:pPr>
      <w:r>
        <w:t xml:space="preserve">Incluya una EPD tipo III para el producto </w:t>
      </w:r>
      <w:proofErr w:type="gramStart"/>
      <w:r>
        <w:t>en particular, creada</w:t>
      </w:r>
      <w:proofErr w:type="gramEnd"/>
      <w:r>
        <w:t xml:space="preserve"> a partir de una regla de categoría de producto.</w:t>
      </w:r>
    </w:p>
    <w:p w14:paraId="63921353" w14:textId="77777777" w:rsidR="00D1232F" w:rsidRDefault="00000000" w:rsidP="00943EFD">
      <w:pPr>
        <w:pStyle w:val="Heading4"/>
      </w:pPr>
      <w:r>
        <w:t>Informe de componentes materiales:</w:t>
      </w:r>
    </w:p>
    <w:p w14:paraId="69041A05" w14:textId="30E381D8" w:rsidR="00D1232F" w:rsidRDefault="00943EFD">
      <w:pPr>
        <w:pStyle w:val="BlockText"/>
        <w:numPr>
          <w:ilvl w:val="1"/>
          <w:numId w:val="32"/>
        </w:numPr>
      </w:pPr>
      <w:r>
        <w:rPr>
          <w:b/>
        </w:rPr>
        <w:t xml:space="preserve">NOTA DEL EDITOR: </w:t>
      </w:r>
      <w:proofErr w:type="spellStart"/>
      <w:r>
        <w:t>Incluya</w:t>
      </w:r>
      <w:proofErr w:type="spellEnd"/>
      <w:r>
        <w:t xml:space="preserve"> la </w:t>
      </w:r>
      <w:proofErr w:type="spellStart"/>
      <w:r>
        <w:t>sección</w:t>
      </w:r>
      <w:proofErr w:type="spellEnd"/>
      <w:r>
        <w:t xml:space="preserve"> de Informe de componentes de materiales solo para productos anodizados.</w:t>
      </w:r>
    </w:p>
    <w:p w14:paraId="5D671026" w14:textId="77777777" w:rsidR="00D1232F" w:rsidRDefault="00000000" w:rsidP="00943EFD">
      <w:pPr>
        <w:pStyle w:val="Heading5"/>
      </w:pPr>
      <w:r>
        <w:t>Incluya documentación para el reporte del material que tenga una lista completa de los componentes químicos hasta por lo menos 100ppm (0.01%) que cubra el 100% del producto.</w:t>
      </w:r>
    </w:p>
    <w:p w14:paraId="55E375F1" w14:textId="77777777" w:rsidR="00D1232F" w:rsidRDefault="00000000" w:rsidP="00943EFD">
      <w:pPr>
        <w:pStyle w:val="Heading3"/>
      </w:pPr>
      <w:r>
        <w:lastRenderedPageBreak/>
        <w:t>Planos para taller:</w:t>
      </w:r>
    </w:p>
    <w:p w14:paraId="12308D39" w14:textId="77777777" w:rsidR="00D1232F" w:rsidRDefault="00000000" w:rsidP="00943EFD">
      <w:pPr>
        <w:pStyle w:val="Heading4"/>
      </w:pPr>
      <w:r>
        <w:t>Planes</w:t>
      </w:r>
    </w:p>
    <w:p w14:paraId="6BA6820C" w14:textId="77777777" w:rsidR="00D1232F" w:rsidRDefault="00000000" w:rsidP="00943EFD">
      <w:pPr>
        <w:pStyle w:val="Heading4"/>
      </w:pPr>
      <w:r>
        <w:t>Elevaciones</w:t>
      </w:r>
    </w:p>
    <w:p w14:paraId="6DD7E4FE" w14:textId="77777777" w:rsidR="00D1232F" w:rsidRDefault="00000000" w:rsidP="00943EFD">
      <w:pPr>
        <w:pStyle w:val="Heading4"/>
      </w:pPr>
      <w:r>
        <w:t>Secciones</w:t>
      </w:r>
    </w:p>
    <w:p w14:paraId="0E78CE00" w14:textId="77777777" w:rsidR="00D1232F" w:rsidRDefault="00000000" w:rsidP="00943EFD">
      <w:pPr>
        <w:pStyle w:val="Heading4"/>
      </w:pPr>
      <w:r>
        <w:t>Detalles a tamaño completo</w:t>
      </w:r>
    </w:p>
    <w:p w14:paraId="4B8394DD" w14:textId="77777777" w:rsidR="00D1232F" w:rsidRDefault="00000000" w:rsidP="00943EFD">
      <w:pPr>
        <w:pStyle w:val="Heading4"/>
      </w:pPr>
      <w:r>
        <w:t>Adjuntos a otro compatibles</w:t>
      </w:r>
    </w:p>
    <w:p w14:paraId="11F2CB56" w14:textId="77777777" w:rsidR="00D1232F" w:rsidRDefault="00000000" w:rsidP="00943EFD">
      <w:pPr>
        <w:pStyle w:val="Heading3"/>
      </w:pPr>
      <w:r>
        <w:t>Muestras de selección inicial:</w:t>
      </w:r>
    </w:p>
    <w:p w14:paraId="2A6F6F0C" w14:textId="77777777" w:rsidR="00D1232F" w:rsidRDefault="00000000" w:rsidP="00943EFD">
      <w:pPr>
        <w:pStyle w:val="Heading4"/>
      </w:pPr>
      <w:r>
        <w:t>Proporcione muestras para las unidades con acabados de color aplicados en fábrica.</w:t>
      </w:r>
    </w:p>
    <w:p w14:paraId="1003D9CF" w14:textId="77777777" w:rsidR="00D1232F" w:rsidRDefault="00000000" w:rsidP="00943EFD">
      <w:pPr>
        <w:pStyle w:val="Heading3"/>
      </w:pPr>
      <w:r>
        <w:t>Muestras de verificación:</w:t>
      </w:r>
    </w:p>
    <w:p w14:paraId="7EC78162" w14:textId="77777777" w:rsidR="00D1232F" w:rsidRDefault="00000000" w:rsidP="00943EFD">
      <w:pPr>
        <w:pStyle w:val="Heading4"/>
      </w:pPr>
      <w:r>
        <w:t>Proporcione una muestra de verificación para cada tipo de acabado expuesto que se requiera, en los tamaños estándar del fabricante.</w:t>
      </w:r>
    </w:p>
    <w:p w14:paraId="46BB8CBB" w14:textId="77777777" w:rsidR="00D1232F" w:rsidRDefault="00000000" w:rsidP="00943EFD">
      <w:pPr>
        <w:pStyle w:val="Heading3"/>
      </w:pPr>
      <w:r>
        <w:t>Informes de pruebas de productos:</w:t>
      </w:r>
    </w:p>
    <w:p w14:paraId="2412ACCA" w14:textId="77777777" w:rsidR="00D1232F" w:rsidRDefault="00000000" w:rsidP="00943EFD">
      <w:pPr>
        <w:pStyle w:val="Heading4"/>
      </w:pPr>
      <w:r>
        <w:t>Proporcione informes de pruebas para los muros cortina acristalados de aluminio.</w:t>
      </w:r>
    </w:p>
    <w:p w14:paraId="7B7B8677" w14:textId="77777777" w:rsidR="00D1232F" w:rsidRDefault="00000000" w:rsidP="00943EFD">
      <w:pPr>
        <w:pStyle w:val="Heading4"/>
      </w:pPr>
      <w:r>
        <w:t>Los informes de las pruebas deben basarse en la evaluación de las pruebas integrales realizadas por una agencia de pruebas de preconstrucción calificada.</w:t>
      </w:r>
    </w:p>
    <w:p w14:paraId="4CE26F34" w14:textId="77777777" w:rsidR="00D1232F" w:rsidRDefault="00000000" w:rsidP="00943EFD">
      <w:pPr>
        <w:pStyle w:val="Heading4"/>
      </w:pPr>
      <w:r>
        <w:t>Los informes de pruebas deben indicar el cumplimiento de los requisitos de desempeño.</w:t>
      </w:r>
    </w:p>
    <w:p w14:paraId="25D0EDFE" w14:textId="77777777" w:rsidR="00D1232F" w:rsidRDefault="00000000" w:rsidP="00943EFD">
      <w:pPr>
        <w:pStyle w:val="Heading3"/>
      </w:pPr>
      <w:r>
        <w:t>Muestra de fabricación:</w:t>
      </w:r>
    </w:p>
    <w:p w14:paraId="5B46E36B" w14:textId="77777777" w:rsidR="00D1232F" w:rsidRDefault="00000000" w:rsidP="00943EFD">
      <w:pPr>
        <w:pStyle w:val="Heading4"/>
      </w:pPr>
      <w:r>
        <w:t>Proporcione una muestra de fabricación de cada intersección vertical-horizontal de los sistemas de muros cortina con estructura de aluminio, hecha de 12" (304,8 mm) de longitud de componentes de tamaño completo y que muestre detalles de lo siguiente:</w:t>
      </w:r>
    </w:p>
    <w:p w14:paraId="498F57E9" w14:textId="77777777" w:rsidR="00D1232F" w:rsidRDefault="00000000" w:rsidP="00943EFD">
      <w:pPr>
        <w:pStyle w:val="Heading5"/>
      </w:pPr>
      <w:r>
        <w:t>Ensamblajes</w:t>
      </w:r>
    </w:p>
    <w:p w14:paraId="1B2C6FE5" w14:textId="77777777" w:rsidR="00D1232F" w:rsidRDefault="00000000" w:rsidP="00943EFD">
      <w:pPr>
        <w:pStyle w:val="Heading5"/>
      </w:pPr>
      <w:r>
        <w:t>Acristalamiento</w:t>
      </w:r>
    </w:p>
    <w:p w14:paraId="12CD6D66" w14:textId="77777777" w:rsidR="00D1232F" w:rsidRDefault="00000000" w:rsidP="00943EFD">
      <w:pPr>
        <w:pStyle w:val="Heading3"/>
      </w:pPr>
      <w:r>
        <w:t>Documentación de sustentabilidad de la cadena de suministro:</w:t>
      </w:r>
    </w:p>
    <w:p w14:paraId="6DEAA749" w14:textId="77777777" w:rsidR="00D1232F" w:rsidRDefault="00000000" w:rsidP="00943EFD">
      <w:pPr>
        <w:pStyle w:val="Heading4"/>
      </w:pPr>
      <w:r>
        <w:t>Proporcionar certificación EcoVadis o equivalente.</w:t>
      </w:r>
    </w:p>
    <w:p w14:paraId="5E20956D" w14:textId="77777777" w:rsidR="00D1232F" w:rsidRDefault="00000000" w:rsidP="00943EFD">
      <w:pPr>
        <w:pStyle w:val="Heading4"/>
      </w:pPr>
      <w:r>
        <w:t>Proporcionar documento de políticas vigentes para prevención de la esclavitud moderna, el trabajo forzoso, la trata de personas y otras formas de explotación laboral en la cadena de suministro.</w:t>
      </w:r>
    </w:p>
    <w:p w14:paraId="231164D2" w14:textId="77777777" w:rsidR="00D1232F" w:rsidRDefault="00000000">
      <w:pPr>
        <w:pStyle w:val="Heading2"/>
      </w:pPr>
      <w:bookmarkStart w:id="8" w:name="UUIDb06637af11bdcae090fc9ee17cf38032"/>
      <w:bookmarkEnd w:id="7"/>
      <w:r>
        <w:t>Control de calidad</w:t>
      </w:r>
    </w:p>
    <w:p w14:paraId="6D55872E" w14:textId="77777777" w:rsidR="00D1232F" w:rsidRDefault="00000000" w:rsidP="00943EFD">
      <w:pPr>
        <w:pStyle w:val="Heading3"/>
      </w:pPr>
      <w:r>
        <w:t>Cualificaciones del instalador:</w:t>
      </w:r>
    </w:p>
    <w:p w14:paraId="052FE713" w14:textId="77777777" w:rsidR="00D1232F" w:rsidRDefault="00000000" w:rsidP="00943EFD">
      <w:pPr>
        <w:pStyle w:val="Heading4"/>
      </w:pPr>
      <w:r>
        <w:t>El técnico debe haber instalado con éxito las mismas de sistemaso similares que se requieren para el proyecto y otros proyectos de tamaño y alcance similares.</w:t>
      </w:r>
    </w:p>
    <w:p w14:paraId="19C08505" w14:textId="77777777" w:rsidR="00D1232F" w:rsidRDefault="00000000" w:rsidP="00943EFD">
      <w:pPr>
        <w:pStyle w:val="Heading3"/>
      </w:pPr>
      <w:r>
        <w:t>Cualificaciones del fabricante:</w:t>
      </w:r>
    </w:p>
    <w:p w14:paraId="09BBBE60" w14:textId="77777777" w:rsidR="00D1232F" w:rsidRDefault="00000000" w:rsidP="00943EFD">
      <w:pPr>
        <w:pStyle w:val="Heading4"/>
      </w:pPr>
      <w:r>
        <w:t>El fabricante debe ser capaz de fabricar muros cortina acristalados de aluminio que cumplan o superen los requisitos de desempeño establecidos.</w:t>
      </w:r>
    </w:p>
    <w:p w14:paraId="02832D24" w14:textId="77777777" w:rsidR="00D1232F" w:rsidRDefault="00000000" w:rsidP="00943EFD">
      <w:pPr>
        <w:pStyle w:val="Heading4"/>
      </w:pPr>
      <w:r>
        <w:t>El fabricante debe documentar este desempeño mediante la inclusión de informes y cálculos de prueba.</w:t>
      </w:r>
    </w:p>
    <w:p w14:paraId="3B421A28" w14:textId="77777777" w:rsidR="00726400" w:rsidRDefault="00726400">
      <w:pPr>
        <w:spacing w:before="0" w:after="200" w:line="240" w:lineRule="auto"/>
        <w:rPr>
          <w:rFonts w:eastAsiaTheme="majorEastAsia" w:cstheme="majorBidi"/>
          <w:szCs w:val="24"/>
        </w:rPr>
      </w:pPr>
      <w:r>
        <w:br w:type="page"/>
      </w:r>
    </w:p>
    <w:p w14:paraId="7D675D65" w14:textId="064FB792" w:rsidR="00D1232F" w:rsidRDefault="00000000" w:rsidP="00943EFD">
      <w:pPr>
        <w:pStyle w:val="Heading3"/>
      </w:pPr>
      <w:proofErr w:type="spellStart"/>
      <w:r>
        <w:lastRenderedPageBreak/>
        <w:t>Límites</w:t>
      </w:r>
      <w:proofErr w:type="spellEnd"/>
      <w:r>
        <w:t xml:space="preserve"> </w:t>
      </w:r>
      <w:proofErr w:type="spellStart"/>
      <w:r>
        <w:t>en</w:t>
      </w:r>
      <w:proofErr w:type="spellEnd"/>
      <w:r>
        <w:t xml:space="preserve"> </w:t>
      </w:r>
      <w:proofErr w:type="spellStart"/>
      <w:r>
        <w:t>cuanto</w:t>
      </w:r>
      <w:proofErr w:type="spellEnd"/>
      <w:r>
        <w:t xml:space="preserve"> a proveedores:</w:t>
      </w:r>
    </w:p>
    <w:p w14:paraId="0176E90E" w14:textId="77777777" w:rsidR="00D1232F" w:rsidRDefault="00000000" w:rsidP="00943EFD">
      <w:pPr>
        <w:pStyle w:val="Heading4"/>
      </w:pPr>
      <w:r>
        <w:t>Se debe obtener el sistema de muro cortina de aluminio a través de una sola fuente y de un solo fabricante.</w:t>
      </w:r>
    </w:p>
    <w:p w14:paraId="49D75DC8" w14:textId="77777777" w:rsidR="00D1232F" w:rsidRDefault="00000000" w:rsidP="00943EFD">
      <w:pPr>
        <w:pStyle w:val="Heading3"/>
      </w:pPr>
      <w:r>
        <w:t>Opciones de productos:</w:t>
      </w:r>
    </w:p>
    <w:p w14:paraId="66359520" w14:textId="77777777" w:rsidR="00D1232F" w:rsidRDefault="00000000" w:rsidP="00943EFD">
      <w:pPr>
        <w:pStyle w:val="Heading4"/>
      </w:pPr>
      <w:r>
        <w:t>La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30A6DF44" w14:textId="77777777" w:rsidR="00D1232F" w:rsidRDefault="00000000" w:rsidP="00943EFD">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0CD00A19" w14:textId="77777777" w:rsidR="00D1232F" w:rsidRDefault="00000000" w:rsidP="00943EFD">
      <w:pPr>
        <w:pStyle w:val="Heading3"/>
      </w:pPr>
      <w:r>
        <w:t>Maquetas:</w:t>
      </w:r>
    </w:p>
    <w:p w14:paraId="2420251E" w14:textId="77777777" w:rsidR="00D1232F" w:rsidRDefault="00000000" w:rsidP="00943EFD">
      <w:pPr>
        <w:pStyle w:val="Heading4"/>
      </w:pPr>
      <w:r>
        <w:t>Maquetas de construcción para verificar las decisiones que se tomen conforme a los entregables de muestra, demostrar los efectos estéticos y establecer los estándares de calidad en cuanto a materiales y ejecución.</w:t>
      </w:r>
    </w:p>
    <w:p w14:paraId="003CC70B" w14:textId="77777777" w:rsidR="00D1232F" w:rsidRDefault="00000000" w:rsidP="00943EFD">
      <w:pPr>
        <w:pStyle w:val="Heading4"/>
      </w:pPr>
      <w:r>
        <w:t>Maquetas de construcción de los tipos de elevaciones de los muros cortina, en los lugares señalados en los planos.</w:t>
      </w:r>
    </w:p>
    <w:p w14:paraId="36ACADFD" w14:textId="77777777" w:rsidR="00D1232F" w:rsidRDefault="00000000" w:rsidP="00943EFD">
      <w:pPr>
        <w:pStyle w:val="Heading3"/>
      </w:pPr>
      <w:r>
        <w:t>Conferencia previa a la instalación:</w:t>
      </w:r>
    </w:p>
    <w:p w14:paraId="199B9735" w14:textId="77777777" w:rsidR="00D1232F" w:rsidRDefault="00000000" w:rsidP="00943EFD">
      <w:pPr>
        <w:pStyle w:val="Heading4"/>
      </w:pPr>
      <w:r>
        <w:t xml:space="preserve">Realice una conferencia en la obra del proyecto para cumplir con los requisitos de la sección de “Gestión y coordinación del </w:t>
      </w:r>
      <w:proofErr w:type="gramStart"/>
      <w:r>
        <w:t>proyecto“ de</w:t>
      </w:r>
      <w:proofErr w:type="gramEnd"/>
      <w:r>
        <w:t xml:space="preserve"> la División 01.</w:t>
      </w:r>
    </w:p>
    <w:p w14:paraId="01049B62" w14:textId="77777777" w:rsidR="00D1232F" w:rsidRDefault="00000000">
      <w:pPr>
        <w:pStyle w:val="Heading2"/>
      </w:pPr>
      <w:bookmarkStart w:id="9" w:name="UUID0433654fa7e6006f84d40bf6cda70c42"/>
      <w:bookmarkEnd w:id="8"/>
      <w:r>
        <w:t>Condiciones del proyecto</w:t>
      </w:r>
    </w:p>
    <w:p w14:paraId="28C9AAE3" w14:textId="77777777" w:rsidR="00D1232F" w:rsidRDefault="00000000" w:rsidP="00943EFD">
      <w:pPr>
        <w:pStyle w:val="Heading3"/>
      </w:pPr>
      <w:r>
        <w:t>Mediciones de campo:</w:t>
      </w:r>
    </w:p>
    <w:p w14:paraId="5BAD875A" w14:textId="77777777" w:rsidR="00D1232F" w:rsidRDefault="00000000" w:rsidP="00943EFD">
      <w:pPr>
        <w:pStyle w:val="Heading4"/>
      </w:pPr>
      <w:r>
        <w:t>Se debe verificar la ubicación real de los soportes estructurales de los muros cortina acristalados de aluminio mediante mediciones de campo antes de la fabricación, y las medidas se deben indicar en los planos de taller.</w:t>
      </w:r>
    </w:p>
    <w:p w14:paraId="2B2E7894" w14:textId="77777777" w:rsidR="00D1232F" w:rsidRDefault="00000000" w:rsidP="00943EFD">
      <w:pPr>
        <w:pStyle w:val="Heading4"/>
      </w:pPr>
      <w:r>
        <w:t>Indique las medidas en los planos de taller.</w:t>
      </w:r>
    </w:p>
    <w:p w14:paraId="30D47EB6" w14:textId="77777777" w:rsidR="00D1232F" w:rsidRDefault="00000000">
      <w:pPr>
        <w:pStyle w:val="Heading2"/>
      </w:pPr>
      <w:bookmarkStart w:id="10" w:name="UUIDa074d955ccdaf4545c07c1f5d6f6cbb3"/>
      <w:bookmarkEnd w:id="9"/>
      <w:r>
        <w:t>Garantía</w:t>
      </w:r>
    </w:p>
    <w:p w14:paraId="630DE7C1" w14:textId="77777777" w:rsidR="00D1232F" w:rsidRDefault="00000000" w:rsidP="00943EFD">
      <w:pPr>
        <w:pStyle w:val="Heading3"/>
      </w:pPr>
      <w:r>
        <w:t>Presente la garantía estándar del fabricante para que el propietario la apruebe.</w:t>
      </w:r>
    </w:p>
    <w:p w14:paraId="2780B693" w14:textId="77777777" w:rsidR="00D1232F" w:rsidRDefault="00000000" w:rsidP="00943EFD">
      <w:pPr>
        <w:pStyle w:val="Heading3"/>
      </w:pPr>
      <w:r>
        <w:t>Período de garantía:</w:t>
      </w:r>
    </w:p>
    <w:p w14:paraId="0FE8E89E" w14:textId="77777777" w:rsidR="00D1232F" w:rsidRDefault="00000000" w:rsidP="00943EFD">
      <w:pPr>
        <w:pStyle w:val="Heading4"/>
      </w:pPr>
      <w:r>
        <w:t>Dos (2) años a partir de la fecha de finalización sustancial del proyecto, siempre y cuando la garantía limitada en ningún caso inicie después de seis meses de la fecha de envío del fabricante.</w:t>
      </w:r>
    </w:p>
    <w:p w14:paraId="74B1EBFC" w14:textId="77777777" w:rsidR="00726400" w:rsidRDefault="00726400">
      <w:pPr>
        <w:spacing w:before="0" w:after="200" w:line="240" w:lineRule="auto"/>
        <w:rPr>
          <w:rFonts w:eastAsiaTheme="majorEastAsia" w:cstheme="majorBidi"/>
          <w:b/>
          <w:caps/>
          <w:szCs w:val="32"/>
        </w:rPr>
      </w:pPr>
      <w:bookmarkStart w:id="11" w:name="UUIDa759a1c68ff75b16e3e60a478fc05cd2"/>
      <w:bookmarkEnd w:id="1"/>
      <w:bookmarkEnd w:id="10"/>
      <w:r>
        <w:br w:type="page"/>
      </w:r>
    </w:p>
    <w:p w14:paraId="7530A640" w14:textId="71F23A42" w:rsidR="00D1232F" w:rsidRDefault="00000000">
      <w:pPr>
        <w:pStyle w:val="Heading1"/>
      </w:pPr>
      <w:r>
        <w:lastRenderedPageBreak/>
        <w:t>PRODUCTOS</w:t>
      </w:r>
    </w:p>
    <w:p w14:paraId="6666CF92" w14:textId="77777777" w:rsidR="00D1232F" w:rsidRDefault="00000000">
      <w:pPr>
        <w:pStyle w:val="Heading2"/>
      </w:pPr>
      <w:bookmarkStart w:id="12" w:name="UUID61bcb8d97bb6d73a9a8dc81c5fb5ba86"/>
      <w:r>
        <w:t>Fabricantes</w:t>
      </w:r>
    </w:p>
    <w:p w14:paraId="614370BF" w14:textId="22F90D5E" w:rsidR="00D1232F" w:rsidRDefault="00943EFD">
      <w:pPr>
        <w:pStyle w:val="BlockText"/>
      </w:pPr>
      <w:r>
        <w:rPr>
          <w:b/>
        </w:rPr>
        <w:t xml:space="preserve">NOTA DEL EDITOR: </w:t>
      </w:r>
      <w:r>
        <w:t xml:space="preserve">Conserve </w:t>
      </w:r>
      <w:proofErr w:type="spellStart"/>
      <w:r>
        <w:t>este</w:t>
      </w:r>
      <w:proofErr w:type="spellEnd"/>
      <w:r>
        <w:t xml:space="preserve"> </w:t>
      </w:r>
      <w:proofErr w:type="spellStart"/>
      <w:r>
        <w:t>artículo</w:t>
      </w:r>
      <w:proofErr w:type="spellEnd"/>
      <w:r>
        <w:t xml:space="preserve"> para la especificación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Estas frases necesitan requisitos amplios y exhaustivos (en cuanto a procedimientos, aspectos jurídicos y normativos, y responsabilidades) para determinar "O EQUIVALENTE".</w:t>
      </w:r>
    </w:p>
    <w:p w14:paraId="7349458C" w14:textId="77777777" w:rsidR="00D1232F" w:rsidRDefault="00000000" w:rsidP="00943EFD">
      <w:pPr>
        <w:pStyle w:val="Heading3"/>
      </w:pPr>
      <w:r>
        <w:t>Producto base del diseño:</w:t>
      </w:r>
    </w:p>
    <w:p w14:paraId="5CFDF6DB" w14:textId="77777777" w:rsidR="00D1232F" w:rsidRDefault="00000000" w:rsidP="00943EFD">
      <w:pPr>
        <w:pStyle w:val="Heading4"/>
      </w:pPr>
      <w:r>
        <w:t>Kawneer Company Inc.</w:t>
      </w:r>
    </w:p>
    <w:p w14:paraId="15F41816" w14:textId="77777777" w:rsidR="00D1232F" w:rsidRDefault="00000000" w:rsidP="00943EFD">
      <w:pPr>
        <w:pStyle w:val="Heading4"/>
      </w:pPr>
      <w:r>
        <w:t>2500 UT/ 2500 UT PLUS Sistema de Unitwall® - SGT tipos:</w:t>
      </w:r>
    </w:p>
    <w:p w14:paraId="504CC661" w14:textId="77777777" w:rsidR="00D1232F" w:rsidRDefault="00000000" w:rsidP="00943EFD">
      <w:pPr>
        <w:pStyle w:val="Heading5"/>
      </w:pPr>
      <w:bookmarkStart w:id="13" w:name="X5cdc43271562096a1286f20942fa32c2f33cf5b"/>
      <w:r>
        <w:t>2500 UT / 2500 UT PLUS Sistema de Unitwall® - SGT aislante de acristalamiento doble de 1” (25.4 mm):</w:t>
      </w:r>
    </w:p>
    <w:p w14:paraId="2C634E88" w14:textId="77777777" w:rsidR="00D1232F" w:rsidRDefault="00000000" w:rsidP="00943EFD">
      <w:pPr>
        <w:pStyle w:val="Heading6"/>
      </w:pPr>
      <w:r>
        <w:t>Línea de visión: 2-1/2" (63.5 mm)</w:t>
      </w:r>
    </w:p>
    <w:p w14:paraId="78C88255" w14:textId="77777777" w:rsidR="00D1232F" w:rsidRDefault="00000000" w:rsidP="00943EFD">
      <w:pPr>
        <w:pStyle w:val="Heading6"/>
      </w:pPr>
      <w:r>
        <w:t>Construcción prefabricada, preensamblada y preacristalada, unificada, utilizando cinta de acristalamiento estructural (SGT) 3M™ VHB™, con capas transparentes del sistema para:</w:t>
      </w:r>
    </w:p>
    <w:p w14:paraId="3F3CE94B" w14:textId="77777777" w:rsidR="00D1232F" w:rsidRDefault="00000000" w:rsidP="00F7027B">
      <w:pPr>
        <w:pStyle w:val="Heading7"/>
        <w:numPr>
          <w:ilvl w:val="6"/>
          <w:numId w:val="169"/>
        </w:numPr>
      </w:pPr>
      <w:r>
        <w:t>Captura de cuatro lados</w:t>
      </w:r>
    </w:p>
    <w:p w14:paraId="1ECECA2D" w14:textId="77777777" w:rsidR="00D1232F" w:rsidRDefault="00000000" w:rsidP="00F7027B">
      <w:pPr>
        <w:pStyle w:val="Heading7"/>
        <w:numPr>
          <w:ilvl w:val="6"/>
          <w:numId w:val="169"/>
        </w:numPr>
      </w:pPr>
      <w:r>
        <w:t xml:space="preserve">SGT de 4 </w:t>
      </w:r>
      <w:proofErr w:type="gramStart"/>
      <w:r>
        <w:t>lados(</w:t>
      </w:r>
      <w:proofErr w:type="gramEnd"/>
      <w:r>
        <w:t>aspecto exterior de vidrio)</w:t>
      </w:r>
    </w:p>
    <w:p w14:paraId="7E2ED159" w14:textId="77777777" w:rsidR="00D1232F" w:rsidRDefault="00000000" w:rsidP="00F7027B">
      <w:pPr>
        <w:pStyle w:val="Heading7"/>
        <w:numPr>
          <w:ilvl w:val="6"/>
          <w:numId w:val="169"/>
        </w:numPr>
      </w:pPr>
      <w:r>
        <w:t>SGT vertical de 2 lados (captura horizontal)</w:t>
      </w:r>
    </w:p>
    <w:p w14:paraId="65223B97" w14:textId="77777777" w:rsidR="00D1232F" w:rsidRDefault="00000000" w:rsidP="00943EFD">
      <w:pPr>
        <w:pStyle w:val="Heading6"/>
      </w:pPr>
      <w:r>
        <w:t>Profundidad del sistema:</w:t>
      </w:r>
    </w:p>
    <w:p w14:paraId="6D54FE39" w14:textId="77777777" w:rsidR="00D1232F" w:rsidRDefault="00000000" w:rsidP="00F7027B">
      <w:pPr>
        <w:pStyle w:val="Heading7"/>
        <w:numPr>
          <w:ilvl w:val="6"/>
          <w:numId w:val="170"/>
        </w:numPr>
      </w:pPr>
      <w:r>
        <w:t>7-1/2" (190,5 mm) para la captura.</w:t>
      </w:r>
    </w:p>
    <w:p w14:paraId="70A9BFE6" w14:textId="77777777" w:rsidR="00D1232F" w:rsidRDefault="00000000" w:rsidP="00F7027B">
      <w:pPr>
        <w:pStyle w:val="Heading7"/>
        <w:numPr>
          <w:ilvl w:val="6"/>
          <w:numId w:val="170"/>
        </w:numPr>
      </w:pPr>
      <w:r>
        <w:t xml:space="preserve">6-1/2" (165.1 mm) </w:t>
      </w:r>
      <w:proofErr w:type="gramStart"/>
      <w:r>
        <w:t>para SGT.</w:t>
      </w:r>
      <w:proofErr w:type="gramEnd"/>
    </w:p>
    <w:p w14:paraId="3B33C9AD" w14:textId="77777777" w:rsidR="00D1232F" w:rsidRDefault="00000000" w:rsidP="00943EFD">
      <w:pPr>
        <w:pStyle w:val="Heading5"/>
      </w:pPr>
      <w:r>
        <w:t>2500 UT / 2500 UT PLUS Sistema de Unitwall® - SGT aislante de acristalamiento triple de 1-3/4” (44.4 mm):</w:t>
      </w:r>
    </w:p>
    <w:p w14:paraId="4CCCB3B6" w14:textId="77777777" w:rsidR="00D1232F" w:rsidRDefault="00000000" w:rsidP="00943EFD">
      <w:pPr>
        <w:pStyle w:val="Heading6"/>
      </w:pPr>
      <w:r>
        <w:t>Línea de visión: 2-1/2" (63.5 mm)</w:t>
      </w:r>
    </w:p>
    <w:p w14:paraId="641719FE" w14:textId="77777777" w:rsidR="00D1232F" w:rsidRDefault="00000000" w:rsidP="00943EFD">
      <w:pPr>
        <w:pStyle w:val="Heading6"/>
      </w:pPr>
      <w:r>
        <w:t>Construcción prefabricada, preensamblada y preacristalada, unificada, utilizando cinta de acristalamiento estructural (SGT) 3M™ VHB™, con capas transparentes del sistema para:</w:t>
      </w:r>
    </w:p>
    <w:p w14:paraId="654D0D0C" w14:textId="77777777" w:rsidR="00D1232F" w:rsidRDefault="00000000" w:rsidP="00F7027B">
      <w:pPr>
        <w:pStyle w:val="Heading7"/>
        <w:numPr>
          <w:ilvl w:val="6"/>
          <w:numId w:val="171"/>
        </w:numPr>
      </w:pPr>
      <w:r>
        <w:t>Captura de cuatro lados</w:t>
      </w:r>
    </w:p>
    <w:p w14:paraId="57FA7527" w14:textId="77777777" w:rsidR="00D1232F" w:rsidRDefault="00000000" w:rsidP="00F7027B">
      <w:pPr>
        <w:pStyle w:val="Heading7"/>
        <w:numPr>
          <w:ilvl w:val="6"/>
          <w:numId w:val="171"/>
        </w:numPr>
      </w:pPr>
      <w:r>
        <w:t xml:space="preserve">SGT de 4 </w:t>
      </w:r>
      <w:proofErr w:type="gramStart"/>
      <w:r>
        <w:t>lados(</w:t>
      </w:r>
      <w:proofErr w:type="gramEnd"/>
      <w:r>
        <w:t>aspecto exterior de vidrio)</w:t>
      </w:r>
    </w:p>
    <w:p w14:paraId="3E6D334F" w14:textId="77777777" w:rsidR="00D1232F" w:rsidRDefault="00000000" w:rsidP="00F7027B">
      <w:pPr>
        <w:pStyle w:val="Heading7"/>
        <w:numPr>
          <w:ilvl w:val="6"/>
          <w:numId w:val="171"/>
        </w:numPr>
      </w:pPr>
      <w:r>
        <w:t>SGT vertical de 2 lados (captura horizontal)</w:t>
      </w:r>
    </w:p>
    <w:p w14:paraId="7E5624E1" w14:textId="77777777" w:rsidR="00D1232F" w:rsidRDefault="00000000" w:rsidP="00943EFD">
      <w:pPr>
        <w:pStyle w:val="Heading6"/>
      </w:pPr>
      <w:r>
        <w:t>Profundidad del sistema:</w:t>
      </w:r>
    </w:p>
    <w:p w14:paraId="49D1BB02" w14:textId="77777777" w:rsidR="00D1232F" w:rsidRDefault="00000000" w:rsidP="00F7027B">
      <w:pPr>
        <w:pStyle w:val="Heading7"/>
        <w:numPr>
          <w:ilvl w:val="6"/>
          <w:numId w:val="172"/>
        </w:numPr>
      </w:pPr>
      <w:r>
        <w:t>8-1/4" (209.6 mm) para la captura.</w:t>
      </w:r>
    </w:p>
    <w:p w14:paraId="0E000B87" w14:textId="77777777" w:rsidR="00D1232F" w:rsidRDefault="00000000" w:rsidP="00F7027B">
      <w:pPr>
        <w:pStyle w:val="Heading7"/>
        <w:numPr>
          <w:ilvl w:val="6"/>
          <w:numId w:val="172"/>
        </w:numPr>
      </w:pPr>
      <w:r>
        <w:t xml:space="preserve">7-1/4" (184.2 mm) </w:t>
      </w:r>
      <w:proofErr w:type="gramStart"/>
      <w:r>
        <w:t>para SGT.</w:t>
      </w:r>
      <w:proofErr w:type="gramEnd"/>
    </w:p>
    <w:bookmarkEnd w:id="13"/>
    <w:p w14:paraId="32C6FEAE" w14:textId="77777777" w:rsidR="00D1232F" w:rsidRDefault="00000000" w:rsidP="00943EFD">
      <w:pPr>
        <w:pStyle w:val="Heading4"/>
      </w:pPr>
      <w:r>
        <w:t>Probado conforme a la especificación 501 de AAMA.</w:t>
      </w:r>
    </w:p>
    <w:p w14:paraId="3D0BFF8E" w14:textId="77777777" w:rsidR="00726400" w:rsidRDefault="00726400">
      <w:pPr>
        <w:spacing w:before="0" w:after="200" w:line="240" w:lineRule="auto"/>
        <w:rPr>
          <w:rFonts w:eastAsiaTheme="majorEastAsia" w:cstheme="majorBidi"/>
          <w:szCs w:val="24"/>
        </w:rPr>
      </w:pPr>
      <w:r>
        <w:br w:type="page"/>
      </w:r>
    </w:p>
    <w:p w14:paraId="17251B60" w14:textId="55807B6E" w:rsidR="00D1232F" w:rsidRDefault="00000000" w:rsidP="00943EFD">
      <w:pPr>
        <w:pStyle w:val="Heading3"/>
      </w:pPr>
      <w:proofErr w:type="spellStart"/>
      <w:r>
        <w:lastRenderedPageBreak/>
        <w:t>Sujeto</w:t>
      </w:r>
      <w:proofErr w:type="spellEnd"/>
      <w:r>
        <w:t xml:space="preserve"> al </w:t>
      </w:r>
      <w:proofErr w:type="spellStart"/>
      <w:r>
        <w:t>cumplimiento</w:t>
      </w:r>
      <w:proofErr w:type="spellEnd"/>
      <w:r>
        <w:t xml:space="preserve"> de los requisitos, deben presentar un producto similar con la siguiente información:</w:t>
      </w:r>
    </w:p>
    <w:p w14:paraId="318285A2" w14:textId="47829714" w:rsidR="00D1232F" w:rsidRDefault="00943EFD">
      <w:pPr>
        <w:pStyle w:val="BlockText"/>
        <w:numPr>
          <w:ilvl w:val="0"/>
          <w:numId w:val="32"/>
        </w:numPr>
      </w:pPr>
      <w:r>
        <w:rPr>
          <w:b/>
        </w:rPr>
        <w:t xml:space="preserve">NOTA DEL EDITOR: </w:t>
      </w:r>
      <w:r>
        <w:t xml:space="preserve">Conserve </w:t>
      </w:r>
      <w:proofErr w:type="spellStart"/>
      <w:r>
        <w:t>los</w:t>
      </w:r>
      <w:proofErr w:type="spellEnd"/>
      <w:r>
        <w:t xml:space="preserve"> </w:t>
      </w:r>
      <w:proofErr w:type="spellStart"/>
      <w:r>
        <w:t>siguientes</w:t>
      </w:r>
      <w:proofErr w:type="spellEnd"/>
      <w:r>
        <w:t xml:space="preserve"> </w:t>
      </w:r>
      <w:proofErr w:type="spellStart"/>
      <w:r>
        <w:t>documentos</w:t>
      </w:r>
      <w:proofErr w:type="spellEnd"/>
      <w:r>
        <w:t xml:space="preserve"> de fabricantes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774D62C7" w14:textId="77777777" w:rsidR="00D1232F" w:rsidRDefault="00000000" w:rsidP="00943EFD">
      <w:pPr>
        <w:pStyle w:val="Heading4"/>
      </w:pPr>
      <w:r>
        <w:t>Fabricante</w:t>
      </w:r>
      <w:proofErr w:type="gramStart"/>
      <w:r>
        <w:t>: (__</w:t>
      </w:r>
      <w:proofErr w:type="gramEnd"/>
      <w:r>
        <w:t>________)</w:t>
      </w:r>
    </w:p>
    <w:p w14:paraId="6ED35EB5" w14:textId="77777777" w:rsidR="00D1232F" w:rsidRDefault="00000000" w:rsidP="00943EFD">
      <w:pPr>
        <w:pStyle w:val="Heading4"/>
      </w:pPr>
      <w:r>
        <w:t>Serie: (__________)</w:t>
      </w:r>
    </w:p>
    <w:p w14:paraId="3DE52DAE" w14:textId="77777777" w:rsidR="00D1232F" w:rsidRDefault="00000000" w:rsidP="00943EFD">
      <w:pPr>
        <w:pStyle w:val="Heading4"/>
      </w:pPr>
      <w:r>
        <w:t>Dimensión de perfiles: (__________)</w:t>
      </w:r>
    </w:p>
    <w:p w14:paraId="1C1643A8" w14:textId="77777777" w:rsidR="00D1232F" w:rsidRDefault="00000000" w:rsidP="00943EFD">
      <w:pPr>
        <w:pStyle w:val="Heading3"/>
      </w:pPr>
      <w:r>
        <w:t>Sustituciones:</w:t>
      </w:r>
    </w:p>
    <w:p w14:paraId="1D2E3689" w14:textId="77777777" w:rsidR="00D1232F" w:rsidRDefault="00000000" w:rsidP="00943EFD">
      <w:pPr>
        <w:pStyle w:val="Heading4"/>
      </w:pPr>
      <w:r>
        <w:t>Consulte la sección "Sustituciones" de la división 01 para conocer los procedimientos y requisitos de presentación.</w:t>
      </w:r>
    </w:p>
    <w:p w14:paraId="10EEE995" w14:textId="77777777" w:rsidR="00D1232F" w:rsidRDefault="00000000" w:rsidP="00943EFD">
      <w:pPr>
        <w:pStyle w:val="Heading4"/>
      </w:pPr>
      <w:r>
        <w:t>Sustituciones previas al contrato (período de licitación):</w:t>
      </w:r>
    </w:p>
    <w:p w14:paraId="3883BB5E" w14:textId="77777777" w:rsidR="00D1232F" w:rsidRDefault="00000000" w:rsidP="00943EFD">
      <w:pPr>
        <w:pStyle w:val="Heading5"/>
      </w:pPr>
      <w:r>
        <w:t xml:space="preserve">Se </w:t>
      </w:r>
      <w:proofErr w:type="spellStart"/>
      <w:r>
        <w:t>deben</w:t>
      </w:r>
      <w:proofErr w:type="spellEnd"/>
      <w:r>
        <w:t xml:space="preserve"> </w:t>
      </w:r>
      <w:proofErr w:type="spellStart"/>
      <w:r>
        <w:t>presentar</w:t>
      </w:r>
      <w:proofErr w:type="spellEnd"/>
      <w:r>
        <w:t xml:space="preserve"> las solicitudes por escrito diez (10) días antes de la fecha de licitación.</w:t>
      </w:r>
    </w:p>
    <w:p w14:paraId="30B7CE81" w14:textId="77777777" w:rsidR="00D1232F" w:rsidRDefault="00000000" w:rsidP="00943EFD">
      <w:pPr>
        <w:pStyle w:val="Heading4"/>
      </w:pPr>
      <w:proofErr w:type="spellStart"/>
      <w:r>
        <w:t>Sustituciones</w:t>
      </w:r>
      <w:proofErr w:type="spellEnd"/>
      <w:r>
        <w:t xml:space="preserve"> posteriores al </w:t>
      </w:r>
      <w:proofErr w:type="spellStart"/>
      <w:r>
        <w:t>contrato</w:t>
      </w:r>
      <w:proofErr w:type="spellEnd"/>
      <w:r>
        <w:t xml:space="preserve"> (período de contratación):</w:t>
      </w:r>
    </w:p>
    <w:p w14:paraId="1679FE09" w14:textId="77777777" w:rsidR="00D1232F" w:rsidRDefault="00000000" w:rsidP="00943EFD">
      <w:pPr>
        <w:pStyle w:val="Heading5"/>
      </w:pPr>
      <w:r>
        <w:t>Se deben presentar solicitudes por escrito para evitar retrasos en la instalación y la construcción.</w:t>
      </w:r>
    </w:p>
    <w:p w14:paraId="61136A92" w14:textId="77777777" w:rsidR="00D1232F" w:rsidRDefault="00000000" w:rsidP="00943EFD">
      <w:pPr>
        <w:pStyle w:val="Heading4"/>
      </w:pPr>
      <w:r>
        <w:t>Manual y planos de productos:</w:t>
      </w:r>
    </w:p>
    <w:p w14:paraId="40EC51EF" w14:textId="77777777" w:rsidR="00D1232F" w:rsidRDefault="00000000" w:rsidP="00943EFD">
      <w:pPr>
        <w:pStyle w:val="Heading5"/>
      </w:pPr>
      <w:r>
        <w:t>Se deben presentar los manuales y los planos del producto modificados para satisfacer los requisitos del proyecto específico y las condiciones del trabajo.</w:t>
      </w:r>
    </w:p>
    <w:p w14:paraId="45101112" w14:textId="77777777" w:rsidR="00D1232F" w:rsidRDefault="00000000" w:rsidP="00943EFD">
      <w:pPr>
        <w:pStyle w:val="Heading4"/>
      </w:pPr>
      <w:r>
        <w:t>Certificados:</w:t>
      </w:r>
    </w:p>
    <w:p w14:paraId="146BB1D0" w14:textId="77777777" w:rsidR="00D1232F" w:rsidRDefault="00000000" w:rsidP="00943EFD">
      <w:pPr>
        <w:pStyle w:val="Heading5"/>
      </w:pPr>
      <w:r>
        <w:t>Se deben presentar certificados que constaten que el fabricante sustituto (1) confirma que cumple con los requisitos de las especificaciones de los criterios de desempeño del sistema de muro cortina, y (2) ha participado en el diseño, producción y fabricación de muros cortina de aluminio durante un período no inferior a diez (10) años. (</w:t>
      </w:r>
      <w:r>
        <w:rPr>
          <w:i/>
        </w:rPr>
        <w:t>Nombre de la empresa</w:t>
      </w:r>
      <w:r>
        <w:t>).</w:t>
      </w:r>
    </w:p>
    <w:p w14:paraId="02913CFA" w14:textId="77777777" w:rsidR="00D1232F" w:rsidRDefault="00000000" w:rsidP="00943EFD">
      <w:pPr>
        <w:pStyle w:val="Heading4"/>
      </w:pPr>
      <w:r>
        <w:t>Informes de pruebas:</w:t>
      </w:r>
    </w:p>
    <w:p w14:paraId="18DCF014" w14:textId="77777777" w:rsidR="00D1232F" w:rsidRDefault="00000000" w:rsidP="00943EFD">
      <w:pPr>
        <w:pStyle w:val="Heading5"/>
      </w:pPr>
      <w:r>
        <w:t>Se deben presentar los informes de pruebas donde se verifique que se cumple con cada requisito del proyecto.</w:t>
      </w:r>
    </w:p>
    <w:p w14:paraId="6EF2FE04" w14:textId="77777777" w:rsidR="00D1232F" w:rsidRDefault="00000000" w:rsidP="00943EFD">
      <w:pPr>
        <w:pStyle w:val="Heading4"/>
      </w:pPr>
      <w:r>
        <w:t>Muestras:</w:t>
      </w:r>
    </w:p>
    <w:p w14:paraId="7B07CC9F" w14:textId="77777777" w:rsidR="00D1232F" w:rsidRDefault="00000000" w:rsidP="00943EFD">
      <w:pPr>
        <w:pStyle w:val="Heading5"/>
      </w:pPr>
      <w:r>
        <w:t>Se deben presentar muestras de secciones típicas de los productos y muestras de los acabados en las dimensiones estándar del fabricante.</w:t>
      </w:r>
    </w:p>
    <w:p w14:paraId="7541E2A0" w14:textId="77777777" w:rsidR="00D1232F" w:rsidRDefault="00000000" w:rsidP="00943EFD">
      <w:pPr>
        <w:pStyle w:val="Heading3"/>
      </w:pPr>
      <w:r>
        <w:t>Aceptación de sustituciones:</w:t>
      </w:r>
    </w:p>
    <w:p w14:paraId="7B9FFF7E" w14:textId="77777777" w:rsidR="00D1232F" w:rsidRDefault="00000000" w:rsidP="00943EFD">
      <w:pPr>
        <w:pStyle w:val="Heading4"/>
      </w:pPr>
      <w:r>
        <w:t>La aprobación se realizará por escrito, ya sea como adición o modificación.</w:t>
      </w:r>
    </w:p>
    <w:p w14:paraId="44199037" w14:textId="77777777" w:rsidR="00D1232F" w:rsidRDefault="00000000" w:rsidP="00943EFD">
      <w:pPr>
        <w:pStyle w:val="Heading4"/>
      </w:pPr>
      <w:r>
        <w:t>La aprobación se registrará mediante una orden de cambio formal firmada por el propietario y el contratista.</w:t>
      </w:r>
    </w:p>
    <w:p w14:paraId="23BE692C" w14:textId="77777777" w:rsidR="00D1232F" w:rsidRDefault="00000000">
      <w:pPr>
        <w:pStyle w:val="Heading2"/>
      </w:pPr>
      <w:bookmarkStart w:id="14" w:name="UUID3c18c0b1f80741b2dc53e867426b4ce3"/>
      <w:bookmarkEnd w:id="12"/>
      <w:r>
        <w:lastRenderedPageBreak/>
        <w:t>Acabados de aluminio</w:t>
      </w:r>
    </w:p>
    <w:p w14:paraId="499B8CCA" w14:textId="77EAC27D" w:rsidR="00D1232F" w:rsidRDefault="00943EFD">
      <w:pPr>
        <w:pStyle w:val="BlockText"/>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acabado</w:t>
      </w:r>
      <w:proofErr w:type="spellEnd"/>
      <w:r>
        <w:t xml:space="preserve"> y el color adecuados de los colores estándar de Kawneer que se enumeran a continuación. 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6F74F659" w14:textId="77777777" w:rsidR="00D1232F" w:rsidRDefault="00000000" w:rsidP="00943EFD">
      <w:pPr>
        <w:pStyle w:val="Heading3"/>
      </w:pPr>
      <w:r>
        <w:t>Las denominaciones de acabados con el prefijo AA cumplen con el sistema establecido por la Asociación de Aluminio para los acabados de aluminio designados.</w:t>
      </w:r>
    </w:p>
    <w:p w14:paraId="751BB3C8" w14:textId="77777777" w:rsidR="00D1232F" w:rsidRDefault="00000000" w:rsidP="00943EFD">
      <w:pPr>
        <w:pStyle w:val="Heading3"/>
      </w:pPr>
      <w:r>
        <w:t>Acabados de fábrica:</w:t>
      </w:r>
    </w:p>
    <w:p w14:paraId="42CCFECF" w14:textId="77777777" w:rsidR="00D1232F" w:rsidRDefault="00000000" w:rsidP="00943EFD">
      <w:pPr>
        <w:pStyle w:val="Heading4"/>
      </w:pPr>
      <w:r>
        <w:t>Kawneer Permanodic® AA-M10C21A44, AAMA 611, revestimiento anódico de color de clase arquitectónica I (color __________).</w:t>
      </w:r>
    </w:p>
    <w:p w14:paraId="4D582E7B" w14:textId="77777777" w:rsidR="00D1232F" w:rsidRDefault="00000000" w:rsidP="00943EFD">
      <w:pPr>
        <w:pStyle w:val="Heading4"/>
      </w:pPr>
      <w:r>
        <w:t>Kawneer Permanodic® AA-M10C21A41, AAMA 611, revestimiento anódico transparente de clase arquitectónica I (color #14 transparente) (opcional).</w:t>
      </w:r>
    </w:p>
    <w:p w14:paraId="4AFBF202" w14:textId="77777777" w:rsidR="00D1232F" w:rsidRDefault="00000000" w:rsidP="00943EFD">
      <w:pPr>
        <w:pStyle w:val="Heading4"/>
      </w:pPr>
      <w:r>
        <w:t>Kawneer Permanodic® AA-M10C21A31, AAMA 611, revestimiento anódico transparente de clase arquitectónica II (color #17 transparente) (estándar).</w:t>
      </w:r>
    </w:p>
    <w:p w14:paraId="3E8021F3" w14:textId="77777777" w:rsidR="00D1232F" w:rsidRDefault="00000000" w:rsidP="00943EFD">
      <w:pPr>
        <w:pStyle w:val="Heading4"/>
      </w:pPr>
      <w:r>
        <w:t>Kawneer Permafluor™ (70% de PVDF), AAMA 2605, revestimiento de fluoropolímero (color __________).</w:t>
      </w:r>
    </w:p>
    <w:p w14:paraId="54A33E58" w14:textId="77777777" w:rsidR="00D1232F" w:rsidRDefault="00000000" w:rsidP="00943EFD">
      <w:pPr>
        <w:pStyle w:val="Heading4"/>
      </w:pPr>
      <w:r>
        <w:t>Kawneer Permadize® (50% de PVDF), AAMA 2604, revestimiento de fluoropolímero (color __________).</w:t>
      </w:r>
    </w:p>
    <w:p w14:paraId="159B925C" w14:textId="77777777" w:rsidR="00D1232F" w:rsidRDefault="00000000" w:rsidP="00943EFD">
      <w:pPr>
        <w:pStyle w:val="Heading4"/>
      </w:pPr>
      <w:r>
        <w:t>Kawneer Permacoat™ AAMA 2604, recubrimiento en polvo (color __________)</w:t>
      </w:r>
    </w:p>
    <w:p w14:paraId="0C4A857A" w14:textId="77777777" w:rsidR="00D1232F" w:rsidRDefault="00000000" w:rsidP="00943EFD">
      <w:pPr>
        <w:pStyle w:val="Heading4"/>
      </w:pPr>
      <w:r>
        <w:t xml:space="preserve">Otros: </w:t>
      </w:r>
      <w:proofErr w:type="gramStart"/>
      <w:r>
        <w:t>Fabricante __</w:t>
      </w:r>
      <w:proofErr w:type="gramEnd"/>
      <w:r>
        <w:t>__________ Tipo ____________ (Color __________).</w:t>
      </w:r>
    </w:p>
    <w:p w14:paraId="21EF59B0" w14:textId="77777777" w:rsidR="00D1232F" w:rsidRDefault="00000000">
      <w:pPr>
        <w:pStyle w:val="Heading2"/>
      </w:pPr>
      <w:bookmarkStart w:id="15" w:name="UUID3b348ab73eda95616e831cb831814a78"/>
      <w:bookmarkEnd w:id="14"/>
      <w:r>
        <w:t>Materiales</w:t>
      </w:r>
    </w:p>
    <w:p w14:paraId="76506989" w14:textId="77777777" w:rsidR="00D1232F" w:rsidRDefault="00000000" w:rsidP="00943EFD">
      <w:pPr>
        <w:pStyle w:val="Heading3"/>
      </w:pPr>
      <w:r>
        <w:t>Extrusiones de aluminio:</w:t>
      </w:r>
    </w:p>
    <w:p w14:paraId="05ED9A3E" w14:textId="77777777" w:rsidR="00D1232F" w:rsidRDefault="00000000" w:rsidP="00943EFD">
      <w:pPr>
        <w:pStyle w:val="Heading4"/>
      </w:pPr>
      <w:r>
        <w:t>La aleación y el temple deben ser los recomendados por el fabricante del muro cortina acristalado de aluminio, en cuanto a fuerza, resistencia a la corrosión y aplicación del acabado requerido.</w:t>
      </w:r>
    </w:p>
    <w:p w14:paraId="0742FE8A" w14:textId="77777777" w:rsidR="00D1232F" w:rsidRDefault="00000000" w:rsidP="00943EFD">
      <w:pPr>
        <w:pStyle w:val="Heading4"/>
      </w:pPr>
      <w:r>
        <w:t>No menos de 0.070" (1.8 mm) de grosor de pared en cualquier ubicación para la estructura principal.</w:t>
      </w:r>
    </w:p>
    <w:p w14:paraId="302BA895" w14:textId="77777777" w:rsidR="00D1232F" w:rsidRDefault="00000000" w:rsidP="00943EFD">
      <w:pPr>
        <w:pStyle w:val="Heading4"/>
      </w:pPr>
      <w:r>
        <w:t>Conforme con ASTM B221: Aleación y temple 6063-T6.</w:t>
      </w:r>
    </w:p>
    <w:p w14:paraId="15EF3BAA" w14:textId="77777777" w:rsidR="00D1232F" w:rsidRDefault="00000000" w:rsidP="00943EFD">
      <w:pPr>
        <w:pStyle w:val="Heading4"/>
      </w:pPr>
      <w:r>
        <w:t>Contenido reciclado:</w:t>
      </w:r>
    </w:p>
    <w:p w14:paraId="026D7449" w14:textId="043428A7" w:rsidR="00D1232F" w:rsidRDefault="00943EFD">
      <w:pPr>
        <w:pStyle w:val="BlockText"/>
        <w:numPr>
          <w:ilvl w:val="1"/>
          <w:numId w:val="32"/>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3A161637" w14:textId="6008503B" w:rsidR="00D1232F" w:rsidRDefault="00943EFD">
      <w:pPr>
        <w:pStyle w:val="BlockText"/>
        <w:numPr>
          <w:ilvl w:val="1"/>
          <w:numId w:val="32"/>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7C5EFF7D" w14:textId="77777777" w:rsidR="00D1232F" w:rsidRDefault="00000000" w:rsidP="00943EFD">
      <w:pPr>
        <w:pStyle w:val="Heading5"/>
      </w:pPr>
      <w:r>
        <w:t>Debe tener como mínimo un 50 % de mezcla de contenido reciclado antes y después del consumo.</w:t>
      </w:r>
    </w:p>
    <w:p w14:paraId="637C5180" w14:textId="77777777" w:rsidR="00D1232F" w:rsidRDefault="00000000" w:rsidP="00943EFD">
      <w:pPr>
        <w:pStyle w:val="Heading5"/>
      </w:pPr>
      <w:r>
        <w:t>Indique el contenido reciclado; incluido el porcentaje de contenido reciclado antes y después del consumo por unidad de producto.</w:t>
      </w:r>
    </w:p>
    <w:p w14:paraId="334F7557" w14:textId="77777777" w:rsidR="00D1232F" w:rsidRDefault="00000000" w:rsidP="00943EFD">
      <w:pPr>
        <w:pStyle w:val="Heading5"/>
      </w:pPr>
      <w:r>
        <w:t>Indique el valor relativo en dólares del producto con contenido reciclado en relación con el valor total en dólares del producto incluido en el proyecto.</w:t>
      </w:r>
    </w:p>
    <w:p w14:paraId="0A555C48" w14:textId="77777777" w:rsidR="00D1232F" w:rsidRDefault="00000000" w:rsidP="00943EFD">
      <w:pPr>
        <w:pStyle w:val="Heading5"/>
      </w:pPr>
      <w:r>
        <w:t>Indique el lugar de recuperación del contenido reciclado.</w:t>
      </w:r>
    </w:p>
    <w:p w14:paraId="07C1E930" w14:textId="77777777" w:rsidR="00D1232F" w:rsidRDefault="00000000" w:rsidP="00943EFD">
      <w:pPr>
        <w:pStyle w:val="Heading5"/>
      </w:pPr>
      <w:r>
        <w:t>Indique la ubicación de la planta de fabricación.</w:t>
      </w:r>
    </w:p>
    <w:p w14:paraId="351B7E4D" w14:textId="77777777" w:rsidR="00D1232F" w:rsidRDefault="00000000" w:rsidP="00943EFD">
      <w:pPr>
        <w:pStyle w:val="Heading3"/>
      </w:pPr>
      <w:r>
        <w:lastRenderedPageBreak/>
        <w:t>Aleación de las láminas de aluminio:</w:t>
      </w:r>
    </w:p>
    <w:p w14:paraId="7AC91BB9" w14:textId="77777777" w:rsidR="00D1232F" w:rsidRDefault="00000000" w:rsidP="00943EFD">
      <w:pPr>
        <w:pStyle w:val="Heading4"/>
      </w:pPr>
      <w:r>
        <w:t>Debe cumplir los requisitos de ASTM B209.</w:t>
      </w:r>
    </w:p>
    <w:p w14:paraId="10397A8D" w14:textId="77777777" w:rsidR="00D1232F" w:rsidRDefault="00000000" w:rsidP="00943EFD">
      <w:pPr>
        <w:pStyle w:val="Heading3"/>
      </w:pPr>
      <w:r>
        <w:t>Elementos de sujeción:</w:t>
      </w:r>
    </w:p>
    <w:p w14:paraId="081F2DE5" w14:textId="77777777" w:rsidR="00D1232F" w:rsidRDefault="00000000" w:rsidP="00943EFD">
      <w:pPr>
        <w:pStyle w:val="Heading4"/>
      </w:pPr>
      <w:r>
        <w:t>Los materiales de aluminio, de acero inoxidable no magnético y otros no deben ser corrosivos y deben ser compatibles con los elementos de aluminio, molduras, herrajes, anclajes y otros componentes.</w:t>
      </w:r>
    </w:p>
    <w:p w14:paraId="2F306649" w14:textId="77777777" w:rsidR="00D1232F" w:rsidRDefault="00000000" w:rsidP="00943EFD">
      <w:pPr>
        <w:pStyle w:val="Heading3"/>
      </w:pPr>
      <w:r>
        <w:t>Anclajes, sujetadores y accesorios:</w:t>
      </w:r>
    </w:p>
    <w:p w14:paraId="6ED0CBEB" w14:textId="77777777" w:rsidR="00D1232F" w:rsidRDefault="00000000" w:rsidP="00943EFD">
      <w:pPr>
        <w:pStyle w:val="Heading4"/>
      </w:pPr>
      <w:r>
        <w:t>Los materiales de aluminio, de acero inoxidable no magnético y otros no deben ser corrosivos y deben ser compatibles con los elementos de aluminio, molduras, herrajes, anclajes y otros componentes.</w:t>
      </w:r>
    </w:p>
    <w:p w14:paraId="5B2BE88F" w14:textId="77777777" w:rsidR="00D1232F" w:rsidRDefault="00000000" w:rsidP="00943EFD">
      <w:pPr>
        <w:pStyle w:val="Heading4"/>
      </w:pPr>
      <w:r>
        <w:t>Los anclajes, sujetadores y accesorios deberán proporcionar la fuerza suficiente para soportar la presión de diseño indicada.</w:t>
      </w:r>
    </w:p>
    <w:p w14:paraId="3E85AF42" w14:textId="77777777" w:rsidR="00D1232F" w:rsidRDefault="00000000" w:rsidP="00943EFD">
      <w:pPr>
        <w:pStyle w:val="Heading3"/>
      </w:pPr>
      <w:r>
        <w:t>Elementos de refuerzo:</w:t>
      </w:r>
    </w:p>
    <w:p w14:paraId="29A153BD" w14:textId="77777777" w:rsidR="00D1232F" w:rsidRDefault="00000000" w:rsidP="00943EFD">
      <w:pPr>
        <w:pStyle w:val="Heading4"/>
      </w:pPr>
      <w:r>
        <w:t>Los materiales de aluminio, de acero inoxidable no magnético y otros no deben ser corrosivos y deben ser compatibles con los elementos de aluminio, molduras, herrajes, anclajes y otros componentes.</w:t>
      </w:r>
    </w:p>
    <w:p w14:paraId="2D164E8E" w14:textId="77777777" w:rsidR="00D1232F" w:rsidRDefault="00000000" w:rsidP="00943EFD">
      <w:pPr>
        <w:pStyle w:val="Heading4"/>
      </w:pPr>
      <w:r>
        <w:t>Los elementos de refuerzo deben proporcionar la fuerza suficiente para soportar la presión de diseño indicada.</w:t>
      </w:r>
    </w:p>
    <w:p w14:paraId="4BD06FB5" w14:textId="77777777" w:rsidR="00D1232F" w:rsidRDefault="00000000" w:rsidP="00943EFD">
      <w:pPr>
        <w:pStyle w:val="Heading3"/>
      </w:pPr>
      <w:r>
        <w:t>Sellante:</w:t>
      </w:r>
    </w:p>
    <w:p w14:paraId="165A4F98" w14:textId="77777777" w:rsidR="00D1232F" w:rsidRDefault="00000000" w:rsidP="00943EFD">
      <w:pPr>
        <w:pStyle w:val="Heading4"/>
      </w:pPr>
      <w:r>
        <w:t>Los sellantes que se requieran dentro del sistema de muro cortina fabricado deben ser permanentemente elásticos, y no deben encogerse ni desplazarse, de acuerdo con las recomendaciones del fabricante de sellantes según el tamaño y el movimiento de la unión.</w:t>
      </w:r>
    </w:p>
    <w:p w14:paraId="21AC2FB8" w14:textId="77777777" w:rsidR="00D1232F" w:rsidRDefault="00000000" w:rsidP="00943EFD">
      <w:pPr>
        <w:pStyle w:val="Heading3"/>
      </w:pPr>
      <w:r>
        <w:t>Barrera térmica:</w:t>
      </w:r>
    </w:p>
    <w:p w14:paraId="65AF73D8" w14:textId="77777777" w:rsidR="00D1232F" w:rsidRDefault="00000000" w:rsidP="00943EFD">
      <w:pPr>
        <w:pStyle w:val="Heading4"/>
      </w:pPr>
      <w:r>
        <w:t>Captura del sistemaSGT de rotura térmica continua de poliamida de cuatro lados.</w:t>
      </w:r>
    </w:p>
    <w:p w14:paraId="16FC02AF" w14:textId="77777777" w:rsidR="00D1232F" w:rsidRDefault="00000000" w:rsidP="00943EFD">
      <w:pPr>
        <w:pStyle w:val="Heading3"/>
      </w:pPr>
      <w:r>
        <w:t>Tolerancias:</w:t>
      </w:r>
    </w:p>
    <w:p w14:paraId="5CFFA58D" w14:textId="77777777" w:rsidR="00D1232F" w:rsidRDefault="00000000" w:rsidP="00943EFD">
      <w:pPr>
        <w:pStyle w:val="Heading4"/>
      </w:pPr>
      <w:r>
        <w:t>Las referencias a las tolerancias del grosor del muro y otras dimensiones transversales de los elementos del muro cortina acristalado son nominales y cumplen con las normas y la información de la Asociación de Aluminios.</w:t>
      </w:r>
    </w:p>
    <w:p w14:paraId="567EF1FB" w14:textId="77777777" w:rsidR="00D1232F" w:rsidRDefault="00000000" w:rsidP="00943EFD">
      <w:pPr>
        <w:pStyle w:val="Heading3"/>
      </w:pPr>
      <w:r>
        <w:t>Fuera de la Lista Roja:</w:t>
      </w:r>
    </w:p>
    <w:p w14:paraId="6B6E62CC" w14:textId="39FABECD" w:rsidR="00D1232F" w:rsidRDefault="00943EFD">
      <w:pPr>
        <w:pStyle w:val="BlockText"/>
        <w:numPr>
          <w:ilvl w:val="0"/>
          <w:numId w:val="32"/>
        </w:numPr>
      </w:pPr>
      <w:r>
        <w:rPr>
          <w:b/>
        </w:rPr>
        <w:t xml:space="preserve">NOTA DEL EDITOR: </w:t>
      </w:r>
      <w:r>
        <w:t xml:space="preserve">Los </w:t>
      </w:r>
      <w:proofErr w:type="spellStart"/>
      <w:r>
        <w:t>productos</w:t>
      </w:r>
      <w:proofErr w:type="spellEnd"/>
      <w:r>
        <w:t xml:space="preserve"> que </w:t>
      </w:r>
      <w:proofErr w:type="spellStart"/>
      <w:r>
        <w:t>deben</w:t>
      </w:r>
      <w:proofErr w:type="spellEnd"/>
      <w:r>
        <w:t xml:space="preserve"> </w:t>
      </w:r>
      <w:proofErr w:type="spellStart"/>
      <w:r>
        <w:t>estar</w:t>
      </w:r>
      <w:proofErr w:type="spellEnd"/>
      <w:r>
        <w:t xml:space="preserve"> fuera de la Lista Roja solo aplica a los anodizados.</w:t>
      </w:r>
    </w:p>
    <w:p w14:paraId="648FEDFC" w14:textId="6376905E" w:rsidR="00D1232F" w:rsidRDefault="00943EFD">
      <w:pPr>
        <w:pStyle w:val="BlockText"/>
        <w:numPr>
          <w:ilvl w:val="0"/>
          <w:numId w:val="32"/>
        </w:numPr>
      </w:pPr>
      <w:r>
        <w:rPr>
          <w:b/>
        </w:rPr>
        <w:t xml:space="preserve">NOTA DEL EDITOR: </w:t>
      </w:r>
      <w:r>
        <w:t xml:space="preserve">Conserve </w:t>
      </w:r>
      <w:proofErr w:type="spellStart"/>
      <w:r>
        <w:t>el</w:t>
      </w:r>
      <w:proofErr w:type="spellEnd"/>
      <w:r>
        <w:t xml:space="preserve"> </w:t>
      </w:r>
      <w:proofErr w:type="spellStart"/>
      <w:r>
        <w:t>párrafo</w:t>
      </w:r>
      <w:proofErr w:type="spellEnd"/>
      <w:r>
        <w:t xml:space="preserve"> </w:t>
      </w:r>
      <w:proofErr w:type="spellStart"/>
      <w:r>
        <w:t>apropiado</w:t>
      </w:r>
      <w:proofErr w:type="spellEnd"/>
      <w:r>
        <w:t xml:space="preserve"> que figura a continuación; suprima el otro párrafo (y sus subpárrafos, si procede).</w:t>
      </w:r>
    </w:p>
    <w:p w14:paraId="00A9C54D" w14:textId="77777777" w:rsidR="00D1232F" w:rsidRDefault="00000000" w:rsidP="00943EFD">
      <w:pPr>
        <w:pStyle w:val="Heading4"/>
      </w:pPr>
      <w:r>
        <w:t>Todas las piezas y materiales (para productos terminados anodizados) cumplen con la etiqueta DECLARE de la Lista Roja de Living Building Challenge y la Lista de Prohibición de Cradle to Cradle (C2C):</w:t>
      </w:r>
    </w:p>
    <w:p w14:paraId="0C02CBE8" w14:textId="77777777" w:rsidR="00D1232F" w:rsidRDefault="00000000" w:rsidP="00943EFD">
      <w:pPr>
        <w:pStyle w:val="Heading5"/>
      </w:pPr>
      <w:r>
        <w:t>Sin PVC</w:t>
      </w:r>
    </w:p>
    <w:p w14:paraId="625527D8" w14:textId="77777777" w:rsidR="00D1232F" w:rsidRDefault="00000000" w:rsidP="00943EFD">
      <w:pPr>
        <w:pStyle w:val="Heading5"/>
      </w:pPr>
      <w:r>
        <w:t>Sin neopreno</w:t>
      </w:r>
    </w:p>
    <w:p w14:paraId="77E68762" w14:textId="77777777" w:rsidR="00D1232F" w:rsidRDefault="00000000" w:rsidP="00943EFD">
      <w:pPr>
        <w:pStyle w:val="Heading4"/>
      </w:pPr>
      <w:r>
        <w:t>El producto no contiene PVC ni neopreno.</w:t>
      </w:r>
    </w:p>
    <w:p w14:paraId="61E4B123" w14:textId="77777777" w:rsidR="00D1232F" w:rsidRDefault="00000000">
      <w:pPr>
        <w:pStyle w:val="Heading2"/>
      </w:pPr>
      <w:bookmarkStart w:id="16" w:name="UUID5341e9bfc161cd086bce9c04f9262b48"/>
      <w:bookmarkEnd w:id="15"/>
      <w:r>
        <w:lastRenderedPageBreak/>
        <w:t>Estructura del muro cortina</w:t>
      </w:r>
    </w:p>
    <w:p w14:paraId="1D6C7358" w14:textId="77777777" w:rsidR="00D1232F" w:rsidRDefault="00000000" w:rsidP="00943EFD">
      <w:pPr>
        <w:pStyle w:val="Heading3"/>
      </w:pPr>
      <w:r>
        <w:t>Elementos estructurales:</w:t>
      </w:r>
    </w:p>
    <w:p w14:paraId="6491B276" w14:textId="77777777" w:rsidR="00D1232F" w:rsidRDefault="00000000" w:rsidP="00943EFD">
      <w:pPr>
        <w:pStyle w:val="Heading4"/>
      </w:pPr>
      <w:r>
        <w:t>Los elementos de la estructura estándar de aluminio extruido o conformado deben ser del calibre requerido y deben reforzarse en lo necesario para soportar las cargas impuestas.</w:t>
      </w:r>
    </w:p>
    <w:p w14:paraId="44783B40" w14:textId="77777777" w:rsidR="00D1232F" w:rsidRDefault="00000000" w:rsidP="00943EFD">
      <w:pPr>
        <w:pStyle w:val="Heading4"/>
      </w:pPr>
      <w:r>
        <w:t>Sistema de acristalamiento: Captura de cuatro lados utilizando cinta de acristalamiento estructural (SGT); opcional dos o cuatro lados de SGT</w:t>
      </w:r>
    </w:p>
    <w:p w14:paraId="5385CCAF" w14:textId="77777777" w:rsidR="00D1232F" w:rsidRDefault="00000000" w:rsidP="00943EFD">
      <w:pPr>
        <w:pStyle w:val="Heading4"/>
      </w:pPr>
      <w:r>
        <w:t>Plano de acristalamiento: Frente.</w:t>
      </w:r>
    </w:p>
    <w:p w14:paraId="4F0A2586" w14:textId="77777777" w:rsidR="00D1232F" w:rsidRDefault="00000000" w:rsidP="00943EFD">
      <w:pPr>
        <w:pStyle w:val="Heading3"/>
      </w:pPr>
      <w:r>
        <w:t>Vidrio:</w:t>
      </w:r>
    </w:p>
    <w:p w14:paraId="534E5840" w14:textId="77777777" w:rsidR="00D1232F" w:rsidRDefault="00000000" w:rsidP="00943EFD">
      <w:pPr>
        <w:pStyle w:val="Heading4"/>
      </w:pPr>
      <w:r>
        <w:t>Vidrio aislante de 1" (25,4 mm).</w:t>
      </w:r>
    </w:p>
    <w:p w14:paraId="7F9C6F88" w14:textId="77777777" w:rsidR="00D1232F" w:rsidRDefault="00000000" w:rsidP="00943EFD">
      <w:pPr>
        <w:pStyle w:val="Heading4"/>
      </w:pPr>
      <w:r>
        <w:t>1" (25.4 mm) para aplicaciones del antepecho.</w:t>
      </w:r>
    </w:p>
    <w:p w14:paraId="2F6F9DE8" w14:textId="77777777" w:rsidR="00D1232F" w:rsidRDefault="00000000" w:rsidP="00943EFD">
      <w:pPr>
        <w:pStyle w:val="Heading3"/>
      </w:pPr>
      <w:r>
        <w:t>Ménsulas y refuerzos:</w:t>
      </w:r>
    </w:p>
    <w:p w14:paraId="68099D87" w14:textId="77777777" w:rsidR="00D1232F" w:rsidRDefault="00000000" w:rsidP="00943EFD">
      <w:pPr>
        <w:pStyle w:val="Heading4"/>
      </w:pPr>
      <w:r>
        <w:t>Deben ser de aluminio de alta resistencia, según el estándar del fabricante, con calzas no ferrosas resistentes a las manchas para alinear los componentes del sistema.</w:t>
      </w:r>
    </w:p>
    <w:p w14:paraId="53ED327D" w14:textId="77777777" w:rsidR="00D1232F" w:rsidRDefault="00000000" w:rsidP="00943EFD">
      <w:pPr>
        <w:pStyle w:val="Heading3"/>
      </w:pPr>
      <w:r>
        <w:t>Sellantes estructurales:</w:t>
      </w:r>
    </w:p>
    <w:p w14:paraId="4DB6B535" w14:textId="77777777" w:rsidR="00D1232F" w:rsidRDefault="00000000" w:rsidP="00943EFD">
      <w:pPr>
        <w:pStyle w:val="Heading4"/>
      </w:pPr>
      <w:r>
        <w:t>Deben ser adecuados para muros cortinas acristalados, de acuerdo con las recomendaciones del fabricante del sellante.</w:t>
      </w:r>
    </w:p>
    <w:p w14:paraId="75529D40" w14:textId="77777777" w:rsidR="00D1232F" w:rsidRDefault="00000000" w:rsidP="00943EFD">
      <w:pPr>
        <w:pStyle w:val="Heading3"/>
      </w:pPr>
      <w:r>
        <w:t>Elementos de sujeción y accesorios:</w:t>
      </w:r>
    </w:p>
    <w:p w14:paraId="7D6788C6" w14:textId="77777777" w:rsidR="00D1232F" w:rsidRDefault="00000000" w:rsidP="00943EFD">
      <w:pPr>
        <w:pStyle w:val="Heading4"/>
      </w:pPr>
      <w:r>
        <w:t>Los elementos de sujeción y accesorios deben ser resistentes a la corrosión, a las manchas y a la decoloración y compatibles con los materiales adyacentes.</w:t>
      </w:r>
    </w:p>
    <w:p w14:paraId="07F6FCC2" w14:textId="77777777" w:rsidR="00D1232F" w:rsidRDefault="00000000" w:rsidP="00943EFD">
      <w:pPr>
        <w:pStyle w:val="Heading4"/>
      </w:pPr>
      <w:r>
        <w:t>Cuando estén expuestos, deberán ser de acero inoxidable.</w:t>
      </w:r>
    </w:p>
    <w:p w14:paraId="294B5673" w14:textId="77777777" w:rsidR="00D1232F" w:rsidRDefault="00000000" w:rsidP="00943EFD">
      <w:pPr>
        <w:pStyle w:val="Heading3"/>
      </w:pPr>
      <w:r>
        <w:t>Anclajes perimetrales:</w:t>
      </w:r>
    </w:p>
    <w:p w14:paraId="4A40478D" w14:textId="77777777" w:rsidR="00D1232F" w:rsidRDefault="00000000" w:rsidP="00943EFD">
      <w:pPr>
        <w:pStyle w:val="Heading4"/>
      </w:pPr>
      <w:r>
        <w:t>Cuando se usen anclajes de acero, debe haber un aislamiento entre el material de acero y el de aluminio para evitar la corrosión galvánica.</w:t>
      </w:r>
    </w:p>
    <w:p w14:paraId="1F05DAE5" w14:textId="77777777" w:rsidR="00D1232F" w:rsidRDefault="00000000" w:rsidP="00943EFD">
      <w:pPr>
        <w:pStyle w:val="Heading3"/>
      </w:pPr>
      <w:r>
        <w:t>Embalaje, transporte, manipulación y descarga:</w:t>
      </w:r>
    </w:p>
    <w:p w14:paraId="3EAB4188" w14:textId="77777777" w:rsidR="00D1232F" w:rsidRDefault="00000000" w:rsidP="00943EFD">
      <w:pPr>
        <w:pStyle w:val="Heading4"/>
      </w:pPr>
      <w:r>
        <w:t>Los materiales se entregarán en los empaques originales del fabricante, sin abrir y sin daños, con las etiquetas de identificación intactas.</w:t>
      </w:r>
    </w:p>
    <w:p w14:paraId="4AFDDD0A" w14:textId="77777777" w:rsidR="00D1232F" w:rsidRDefault="00000000" w:rsidP="00943EFD">
      <w:pPr>
        <w:pStyle w:val="Heading3"/>
      </w:pPr>
      <w:r>
        <w:t>Almacenamiento y protección:</w:t>
      </w:r>
    </w:p>
    <w:p w14:paraId="0815B249" w14:textId="77777777" w:rsidR="00D1232F" w:rsidRDefault="00000000" w:rsidP="00943EFD">
      <w:pPr>
        <w:pStyle w:val="Heading4"/>
      </w:pPr>
      <w:r>
        <w:t>Cuando se almacenen, los materiales deben protegerse de las condiciones meteorológicas perjudiciales.</w:t>
      </w:r>
    </w:p>
    <w:p w14:paraId="43655257" w14:textId="77777777" w:rsidR="00D1232F" w:rsidRDefault="00000000" w:rsidP="00943EFD">
      <w:pPr>
        <w:pStyle w:val="Heading4"/>
      </w:pPr>
      <w:r>
        <w:t>Se deben evitar daños cuando se manipulen los materiales y componentes.</w:t>
      </w:r>
    </w:p>
    <w:p w14:paraId="2114B9CF" w14:textId="77777777" w:rsidR="00D1232F" w:rsidRDefault="00000000" w:rsidP="00943EFD">
      <w:pPr>
        <w:pStyle w:val="Heading4"/>
      </w:pPr>
      <w:r>
        <w:t>Los materiales de la fachada se deben proteger contra los daños que puedan producir otros elementos, las actividades de construcción y otros peligros antes, durante y después de la instalación.</w:t>
      </w:r>
    </w:p>
    <w:p w14:paraId="33290AC0" w14:textId="77777777" w:rsidR="00D1232F" w:rsidRDefault="00000000">
      <w:pPr>
        <w:pStyle w:val="Heading2"/>
      </w:pPr>
      <w:bookmarkStart w:id="17" w:name="UUID0398a45d30ccd870aa818ffd270acd34"/>
      <w:bookmarkEnd w:id="16"/>
      <w:r>
        <w:t>Acristalamiento</w:t>
      </w:r>
    </w:p>
    <w:p w14:paraId="488E2557" w14:textId="77777777" w:rsidR="00D1232F" w:rsidRDefault="00000000" w:rsidP="00943EFD">
      <w:pPr>
        <w:pStyle w:val="Heading3"/>
      </w:pPr>
      <w:r>
        <w:t>Acristalamiento para cumplir con los requisitos de la sección “Acristalamiento” de la división 08.</w:t>
      </w:r>
    </w:p>
    <w:p w14:paraId="103B6049" w14:textId="77777777" w:rsidR="00D1232F" w:rsidRDefault="00000000" w:rsidP="00943EFD">
      <w:pPr>
        <w:pStyle w:val="Heading3"/>
      </w:pPr>
      <w:r>
        <w:t>Opciones de acristalamiento disponibles:</w:t>
      </w:r>
    </w:p>
    <w:p w14:paraId="50E996A7" w14:textId="77777777" w:rsidR="00D1232F" w:rsidRDefault="00000000" w:rsidP="00943EFD">
      <w:pPr>
        <w:pStyle w:val="Heading4"/>
      </w:pPr>
      <w:r>
        <w:lastRenderedPageBreak/>
        <w:t>Sistema: Exterior acristalado utilizando cinta para acristalamiento estructural 3M™ VHB™ con vidrio aislante de doble acristalamiento de 1" (25.4 mm).</w:t>
      </w:r>
    </w:p>
    <w:p w14:paraId="2C455F1C" w14:textId="77777777" w:rsidR="00D1232F" w:rsidRDefault="00000000" w:rsidP="00943EFD">
      <w:pPr>
        <w:pStyle w:val="Heading3"/>
      </w:pPr>
      <w:r>
        <w:t>Empaques de acristalamiento:</w:t>
      </w:r>
    </w:p>
    <w:p w14:paraId="7C5E71DC" w14:textId="77777777" w:rsidR="00D1232F" w:rsidRDefault="00000000" w:rsidP="00943EFD">
      <w:pPr>
        <w:pStyle w:val="Heading4"/>
      </w:pPr>
      <w:r>
        <w:t>Los empaques deben cumplir los requisitos de ASTM C864.</w:t>
      </w:r>
    </w:p>
    <w:p w14:paraId="4E430A12" w14:textId="77777777" w:rsidR="00D1232F" w:rsidRDefault="00000000" w:rsidP="00943EFD">
      <w:pPr>
        <w:pStyle w:val="Heading3"/>
      </w:pPr>
      <w:r>
        <w:t>Espaciadores y bloques de apoyo:</w:t>
      </w:r>
    </w:p>
    <w:p w14:paraId="7CE625D5" w14:textId="77777777" w:rsidR="00D1232F" w:rsidRDefault="00000000" w:rsidP="00943EFD">
      <w:pPr>
        <w:pStyle w:val="Heading4"/>
      </w:pPr>
      <w:r>
        <w:t>Deben ser del tipo elastomérico estándar del fabricante.</w:t>
      </w:r>
    </w:p>
    <w:p w14:paraId="24465FA8" w14:textId="77777777" w:rsidR="00D1232F" w:rsidRDefault="00000000" w:rsidP="00943EFD">
      <w:pPr>
        <w:pStyle w:val="Heading3"/>
      </w:pPr>
      <w:r>
        <w:t>Cinta adhesiva de polietileno:</w:t>
      </w:r>
    </w:p>
    <w:p w14:paraId="3AD06C80" w14:textId="77777777" w:rsidR="00D1232F" w:rsidRDefault="00000000" w:rsidP="00943EFD">
      <w:pPr>
        <w:pStyle w:val="Heading4"/>
      </w:pPr>
      <w:r>
        <w:t>Debe ser de un material de fluorocarburo de TFE o polietileno, al cual no se adhieran los sellantes.</w:t>
      </w:r>
    </w:p>
    <w:p w14:paraId="68DF3461" w14:textId="77777777" w:rsidR="00D1232F" w:rsidRDefault="00000000" w:rsidP="00943EFD">
      <w:pPr>
        <w:pStyle w:val="Heading3"/>
      </w:pPr>
      <w:proofErr w:type="spellStart"/>
      <w:r>
        <w:t>Sellantes</w:t>
      </w:r>
      <w:proofErr w:type="spellEnd"/>
      <w:r>
        <w:t xml:space="preserve"> de </w:t>
      </w:r>
      <w:proofErr w:type="spellStart"/>
      <w:r>
        <w:t>acristalamiento</w:t>
      </w:r>
      <w:proofErr w:type="spellEnd"/>
      <w:r>
        <w:t>:</w:t>
      </w:r>
    </w:p>
    <w:p w14:paraId="55E94AD3" w14:textId="77777777" w:rsidR="00D1232F" w:rsidRDefault="00000000" w:rsidP="00943EFD">
      <w:pPr>
        <w:pStyle w:val="Heading4"/>
      </w:pPr>
      <w:r>
        <w:t>Según las recomendaciones del fabricante para el tipo de unión.</w:t>
      </w:r>
    </w:p>
    <w:p w14:paraId="71E85578" w14:textId="77777777" w:rsidR="00D1232F" w:rsidRDefault="00000000">
      <w:pPr>
        <w:pStyle w:val="Heading2"/>
      </w:pPr>
      <w:bookmarkStart w:id="18" w:name="UUID2f1f0c25ef6d47be0d366b1714f0eef3"/>
      <w:bookmarkEnd w:id="17"/>
      <w:r>
        <w:t>Unidades operables</w:t>
      </w:r>
    </w:p>
    <w:p w14:paraId="7923CE1B" w14:textId="77777777" w:rsidR="00D1232F" w:rsidRDefault="00000000" w:rsidP="00943EFD">
      <w:pPr>
        <w:pStyle w:val="Heading3"/>
      </w:pPr>
      <w:r>
        <w:t>Debe cumplir con la sección "Entradas y fachadas con estructura de aluminio" de la división 08.</w:t>
      </w:r>
    </w:p>
    <w:p w14:paraId="6DA6E934" w14:textId="77777777" w:rsidR="00D1232F" w:rsidRDefault="00000000" w:rsidP="00943EFD">
      <w:pPr>
        <w:pStyle w:val="Heading3"/>
      </w:pPr>
      <w:r>
        <w:t>Las ventanas cumplen con la sección "Ventanas de aluminio" de la división 08.</w:t>
      </w:r>
    </w:p>
    <w:p w14:paraId="374D526C" w14:textId="77777777" w:rsidR="00D1232F" w:rsidRDefault="00000000">
      <w:pPr>
        <w:pStyle w:val="Heading2"/>
      </w:pPr>
      <w:bookmarkStart w:id="19" w:name="UUID00af691d6ed6798b6669f7c91540c98c"/>
      <w:bookmarkEnd w:id="18"/>
      <w:r>
        <w:t>Materiales accesorios</w:t>
      </w:r>
    </w:p>
    <w:p w14:paraId="2C5FCDAE" w14:textId="77777777" w:rsidR="00D1232F" w:rsidRDefault="00000000" w:rsidP="00943EFD">
      <w:pPr>
        <w:pStyle w:val="Heading3"/>
      </w:pPr>
      <w:r>
        <w:t>Pintura bituminosa:</w:t>
      </w:r>
    </w:p>
    <w:p w14:paraId="72625AE2" w14:textId="77777777" w:rsidR="00D1232F" w:rsidRDefault="00000000" w:rsidP="00943EFD">
      <w:pPr>
        <w:pStyle w:val="Heading4"/>
      </w:pPr>
      <w:r>
        <w:t>Pintura de asfalto-masilla aplicada en frío</w:t>
      </w:r>
    </w:p>
    <w:p w14:paraId="424585AA" w14:textId="77777777" w:rsidR="00D1232F" w:rsidRDefault="00000000" w:rsidP="00943EFD">
      <w:pPr>
        <w:pStyle w:val="Heading4"/>
      </w:pPr>
      <w:r>
        <w:t>Cumple con los requisitos del consejo de pintura de las estructuras de acero- pintura 12 (steel structures painting council-Paint 12, SSPC-Paint 12) excepto que no contiene asbesto.</w:t>
      </w:r>
    </w:p>
    <w:p w14:paraId="0025A474" w14:textId="77777777" w:rsidR="00D1232F" w:rsidRDefault="00000000" w:rsidP="00943EFD">
      <w:pPr>
        <w:pStyle w:val="Heading4"/>
      </w:pPr>
      <w:r>
        <w:t>Formulado para un espesor de 30 mil (0.762 mm) por capa.</w:t>
      </w:r>
    </w:p>
    <w:p w14:paraId="3F229383" w14:textId="77777777" w:rsidR="00D1232F" w:rsidRDefault="00000000">
      <w:pPr>
        <w:pStyle w:val="Heading2"/>
      </w:pPr>
      <w:bookmarkStart w:id="20" w:name="UUID87dd060bf493849739a09b3970a64cf2"/>
      <w:bookmarkEnd w:id="19"/>
      <w:r>
        <w:t>Fabricación</w:t>
      </w:r>
    </w:p>
    <w:p w14:paraId="2C81EA39" w14:textId="77777777" w:rsidR="00D1232F" w:rsidRDefault="00000000" w:rsidP="00943EFD">
      <w:pPr>
        <w:pStyle w:val="Heading3"/>
      </w:pPr>
      <w:r>
        <w:t>Formas de aluminio conformado o extruido antes de instalar los acabados.</w:t>
      </w:r>
    </w:p>
    <w:p w14:paraId="0F036893" w14:textId="77777777" w:rsidR="00D1232F" w:rsidRDefault="00000000" w:rsidP="00943EFD">
      <w:pPr>
        <w:pStyle w:val="Heading3"/>
      </w:pPr>
      <w:r>
        <w:t>Fabricación de componentes que, cuando se ensamblen, tengan las siguientes características:</w:t>
      </w:r>
    </w:p>
    <w:p w14:paraId="10CF770B" w14:textId="77777777" w:rsidR="00D1232F" w:rsidRDefault="00000000" w:rsidP="00943EFD">
      <w:pPr>
        <w:pStyle w:val="Heading4"/>
      </w:pPr>
      <w:r>
        <w:t>Perfiles que sean precisos, rectos y que no tengan defectos ni deformaciones.</w:t>
      </w:r>
    </w:p>
    <w:p w14:paraId="021697D9" w14:textId="77777777" w:rsidR="00D1232F" w:rsidRDefault="00000000" w:rsidP="00943EFD">
      <w:pPr>
        <w:pStyle w:val="Heading4"/>
      </w:pPr>
      <w:r>
        <w:t>Uniones ajustadas con exactitud.</w:t>
      </w:r>
    </w:p>
    <w:p w14:paraId="37CC11CF" w14:textId="77777777" w:rsidR="00D1232F" w:rsidRDefault="00000000" w:rsidP="00943EFD">
      <w:pPr>
        <w:pStyle w:val="Heading4"/>
      </w:pPr>
      <w:r>
        <w:t>Aislamiento físico y térmico entre el acristalamiento y los elementos estructurales.</w:t>
      </w:r>
    </w:p>
    <w:p w14:paraId="2AD411F6" w14:textId="77777777" w:rsidR="00D1232F" w:rsidRDefault="00000000" w:rsidP="00943EFD">
      <w:pPr>
        <w:pStyle w:val="Heading4"/>
      </w:pPr>
      <w:r>
        <w:t>Holguras para los movimientos térmicos y mecánicos del acristalamiento y la estructura, a fin de conservar los espacios necesarios en el borde del acristalamiento.</w:t>
      </w:r>
    </w:p>
    <w:p w14:paraId="24C1DA18" w14:textId="77777777" w:rsidR="00D1232F" w:rsidRDefault="00000000" w:rsidP="00943EFD">
      <w:pPr>
        <w:pStyle w:val="Heading4"/>
      </w:pPr>
      <w:r>
        <w:t>Disposiciones para la sustitución en campo del acristalamiento desde el exterior.</w:t>
      </w:r>
    </w:p>
    <w:p w14:paraId="3BD88863" w14:textId="77777777" w:rsidR="00D1232F" w:rsidRDefault="00000000" w:rsidP="00943EFD">
      <w:pPr>
        <w:pStyle w:val="Heading4"/>
      </w:pPr>
      <w:r>
        <w:t>Sujetadores, anclajes y dispositivos de conexión que en la medida de lo posible estén ocultos.</w:t>
      </w:r>
    </w:p>
    <w:p w14:paraId="7CF5043F" w14:textId="77777777" w:rsidR="00D1232F" w:rsidRDefault="00000000" w:rsidP="00943EFD">
      <w:pPr>
        <w:pStyle w:val="Heading4"/>
      </w:pPr>
      <w:r>
        <w:t>Sistema de drenaje interno u otros medios para drenar el agua que pase por las uniones, la condensación que ocurra dentro de los elementos estructurales y la humedad que pase desde el interior hacia el exterior del muro cortina.</w:t>
      </w:r>
    </w:p>
    <w:p w14:paraId="5EB0CD43" w14:textId="77777777" w:rsidR="00D1232F" w:rsidRDefault="00000000" w:rsidP="00943EFD">
      <w:pPr>
        <w:pStyle w:val="Heading3"/>
      </w:pPr>
      <w:r>
        <w:t>Estructura de muro cortina:</w:t>
      </w:r>
    </w:p>
    <w:p w14:paraId="3FBF5E3A" w14:textId="77777777" w:rsidR="00D1232F" w:rsidRDefault="00000000" w:rsidP="00943EFD">
      <w:pPr>
        <w:pStyle w:val="Heading4"/>
      </w:pPr>
      <w:r>
        <w:lastRenderedPageBreak/>
        <w:t>Los componentes se deben fabricar para su montaje usando un sistema de bloques cortantes de acuerdo con las instrucciones de instalación estándar del fabricante.</w:t>
      </w:r>
    </w:p>
    <w:p w14:paraId="2B8EBD93" w14:textId="77777777" w:rsidR="00D1232F" w:rsidRDefault="00000000" w:rsidP="00943EFD">
      <w:pPr>
        <w:pStyle w:val="Heading3"/>
      </w:pPr>
      <w:r>
        <w:t>Después de fabricarlos, los componentes se deben marcar de manera clara para identificar su ubicación en el proyecto de acuerdo con los planos de taller.</w:t>
      </w:r>
    </w:p>
    <w:p w14:paraId="1E0B7676" w14:textId="77777777" w:rsidR="00D1232F" w:rsidRDefault="00000000">
      <w:pPr>
        <w:pStyle w:val="Heading1"/>
      </w:pPr>
      <w:bookmarkStart w:id="21" w:name="UUIDa6a22d50f15ab483915d7122f8e58740"/>
      <w:bookmarkEnd w:id="11"/>
      <w:bookmarkEnd w:id="20"/>
      <w:r>
        <w:t>EJECUCIÓN</w:t>
      </w:r>
    </w:p>
    <w:p w14:paraId="38CC6057" w14:textId="77777777" w:rsidR="00D1232F" w:rsidRDefault="00000000">
      <w:pPr>
        <w:pStyle w:val="Heading2"/>
      </w:pPr>
      <w:bookmarkStart w:id="22" w:name="UUIDbcc9b0f4ef1416a7e7b30572a269a99f"/>
      <w:r>
        <w:t>Examen</w:t>
      </w:r>
    </w:p>
    <w:p w14:paraId="1398AA6C" w14:textId="77777777" w:rsidR="00D1232F" w:rsidRDefault="00000000" w:rsidP="00943EFD">
      <w:pPr>
        <w:pStyle w:val="Heading3"/>
      </w:pPr>
      <w:r>
        <w:t>Con el técnico presente, se debe examinar que las áreas cumplan los requisitos de las tolerancias de instalación y otras condiciones que afectan el rendimiento del trabajo.</w:t>
      </w:r>
    </w:p>
    <w:p w14:paraId="62CEA947" w14:textId="77777777" w:rsidR="00D1232F" w:rsidRDefault="00000000" w:rsidP="00943EFD">
      <w:pPr>
        <w:pStyle w:val="Heading3"/>
      </w:pPr>
      <w:r>
        <w:t>Continúe con la instalación solo después de corregir las condiciones insatisfactorias.</w:t>
      </w:r>
    </w:p>
    <w:p w14:paraId="2D4103E7" w14:textId="77777777" w:rsidR="00D1232F" w:rsidRDefault="00000000">
      <w:pPr>
        <w:pStyle w:val="Heading2"/>
      </w:pPr>
      <w:bookmarkStart w:id="23" w:name="UUID7e16e207500c47334695b1dacd42086a"/>
      <w:bookmarkEnd w:id="22"/>
      <w:r>
        <w:t>Instalación</w:t>
      </w:r>
    </w:p>
    <w:p w14:paraId="4815BF86" w14:textId="568D5471" w:rsidR="00D1232F" w:rsidRDefault="00943EFD">
      <w:pPr>
        <w:pStyle w:val="BlockText"/>
      </w:pPr>
      <w:r>
        <w:rPr>
          <w:b/>
        </w:rPr>
        <w:t xml:space="preserve">NOTA DEL EDITOR: </w:t>
      </w:r>
      <w:r>
        <w:t xml:space="preserve">Una </w:t>
      </w:r>
      <w:proofErr w:type="spellStart"/>
      <w:r>
        <w:t>el</w:t>
      </w:r>
      <w:proofErr w:type="spellEnd"/>
      <w:r>
        <w:t xml:space="preserve"> </w:t>
      </w:r>
      <w:proofErr w:type="spellStart"/>
      <w:r>
        <w:t>siguiente</w:t>
      </w:r>
      <w:proofErr w:type="spellEnd"/>
      <w:r>
        <w:t xml:space="preserve"> </w:t>
      </w:r>
      <w:proofErr w:type="spellStart"/>
      <w:r>
        <w:t>artículo</w:t>
      </w:r>
      <w:proofErr w:type="spellEnd"/>
      <w:r>
        <w:t xml:space="preserve"> con la información y las instrucciones de instalación que recomienda el fabricante.</w:t>
      </w:r>
    </w:p>
    <w:p w14:paraId="056152CC" w14:textId="77777777" w:rsidR="00D1232F" w:rsidRDefault="00000000" w:rsidP="00943EFD">
      <w:pPr>
        <w:pStyle w:val="Heading3"/>
      </w:pPr>
      <w:r>
        <w:t>Instalación del sistema muro:</w:t>
      </w:r>
    </w:p>
    <w:p w14:paraId="01B20ACB" w14:textId="77777777" w:rsidR="00D1232F" w:rsidRDefault="00000000" w:rsidP="00943EFD">
      <w:pPr>
        <w:pStyle w:val="Heading4"/>
      </w:pPr>
      <w:r>
        <w:t>Los sistemas muro se deben instalar de manera aplomada, nivelada y alineada, sin elementos estructurales deformados ni fatigados más allá de las tolerancias formuladas por el fabricante y las instrucciones de instalación.</w:t>
      </w:r>
    </w:p>
    <w:p w14:paraId="2654C771" w14:textId="77777777" w:rsidR="00D1232F" w:rsidRDefault="00000000" w:rsidP="00943EFD">
      <w:pPr>
        <w:pStyle w:val="Heading4"/>
      </w:pPr>
      <w:r>
        <w:t>Los soportes y anclajes se deben instalar en el lugar.</w:t>
      </w:r>
    </w:p>
    <w:p w14:paraId="1D740EA6" w14:textId="77777777" w:rsidR="00D1232F" w:rsidRDefault="00000000" w:rsidP="00943EFD">
      <w:pPr>
        <w:pStyle w:val="Heading4"/>
      </w:pPr>
      <w:r>
        <w:t>Materiales diferentes:</w:t>
      </w:r>
    </w:p>
    <w:p w14:paraId="0862C38F" w14:textId="77777777" w:rsidR="00D1232F" w:rsidRDefault="00000000" w:rsidP="00943EFD">
      <w:pPr>
        <w:pStyle w:val="Heading5"/>
      </w:pPr>
      <w:r>
        <w:t>Los materiales de aluminio deben separarse de las fuentes de corrosión o de los puntos de contacto de acción electrolítica.</w:t>
      </w:r>
    </w:p>
    <w:p w14:paraId="4FF502D7" w14:textId="77777777" w:rsidR="00D1232F" w:rsidRDefault="00000000" w:rsidP="00943EFD">
      <w:pPr>
        <w:pStyle w:val="Heading4"/>
      </w:pPr>
      <w:r>
        <w:t>Acristalamiento:</w:t>
      </w:r>
    </w:p>
    <w:p w14:paraId="057ACD4C" w14:textId="77777777" w:rsidR="00D1232F" w:rsidRDefault="00000000" w:rsidP="00943EFD">
      <w:pPr>
        <w:pStyle w:val="Heading5"/>
      </w:pPr>
      <w:r>
        <w:t>El vidrio deberá ser acristalado en el taller y cualquier reacristalado deberá realizarse desde el exterior.</w:t>
      </w:r>
    </w:p>
    <w:p w14:paraId="53229242" w14:textId="77777777" w:rsidR="00D1232F" w:rsidRDefault="00000000" w:rsidP="00943EFD">
      <w:pPr>
        <w:pStyle w:val="Heading5"/>
      </w:pPr>
      <w:r>
        <w:t>El vidrio se sujetará a la estructura de aluminio utilizando la cinta para acristalamiento estructural 3M™ VHB™.</w:t>
      </w:r>
    </w:p>
    <w:p w14:paraId="7051C9E9" w14:textId="77777777" w:rsidR="00D1232F" w:rsidRDefault="00000000" w:rsidP="00943EFD">
      <w:pPr>
        <w:pStyle w:val="Heading4"/>
      </w:pPr>
      <w:r>
        <w:t>Drenaje del agua:</w:t>
      </w:r>
    </w:p>
    <w:p w14:paraId="0CBBEAFB" w14:textId="77777777" w:rsidR="00D1232F" w:rsidRDefault="00000000" w:rsidP="00943EFD">
      <w:pPr>
        <w:pStyle w:val="Heading5"/>
      </w:pPr>
      <w:r>
        <w:t>Cada foco de vidrio será segmentado usando tapones de unión y sellante de silicona para desviar el agua a los lugares de goteo horizontales.</w:t>
      </w:r>
    </w:p>
    <w:p w14:paraId="20325210" w14:textId="77777777" w:rsidR="00D1232F" w:rsidRDefault="00000000" w:rsidP="00943EFD">
      <w:pPr>
        <w:pStyle w:val="Heading5"/>
      </w:pPr>
      <w:r>
        <w:t>Las ubicaciones de los orificios de drenaje estarán en los extremos de las cubiertas horizontales.</w:t>
      </w:r>
    </w:p>
    <w:p w14:paraId="4582F01A" w14:textId="77777777" w:rsidR="00D1232F" w:rsidRDefault="00000000" w:rsidP="00943EFD">
      <w:pPr>
        <w:pStyle w:val="Heading3"/>
      </w:pPr>
      <w:r>
        <w:t>Requisitos de instalación de productos relacionados:</w:t>
      </w:r>
    </w:p>
    <w:p w14:paraId="4B41E971" w14:textId="77777777" w:rsidR="00D1232F" w:rsidRDefault="00000000" w:rsidP="00943EFD">
      <w:pPr>
        <w:pStyle w:val="Heading4"/>
      </w:pPr>
      <w:r>
        <w:t>Sellantes (perimetrales):</w:t>
      </w:r>
    </w:p>
    <w:p w14:paraId="3AA55F48" w14:textId="77777777" w:rsidR="00D1232F" w:rsidRDefault="00000000" w:rsidP="00943EFD">
      <w:pPr>
        <w:pStyle w:val="Heading5"/>
      </w:pPr>
      <w:r>
        <w:t>Consulte la sección «Tratamiento de uniones (sellantes)».</w:t>
      </w:r>
    </w:p>
    <w:p w14:paraId="75450EB7" w14:textId="77777777" w:rsidR="00D1232F" w:rsidRDefault="00000000" w:rsidP="00943EFD">
      <w:pPr>
        <w:pStyle w:val="Heading4"/>
      </w:pPr>
      <w:r>
        <w:t>Vidrio:</w:t>
      </w:r>
    </w:p>
    <w:p w14:paraId="75528035" w14:textId="77777777" w:rsidR="00D1232F" w:rsidRDefault="00000000" w:rsidP="00943EFD">
      <w:pPr>
        <w:pStyle w:val="Heading5"/>
      </w:pPr>
      <w:r>
        <w:t>Consulte la sección “Vidrio y acristalamiento”.</w:t>
      </w:r>
    </w:p>
    <w:p w14:paraId="790D69A9" w14:textId="77777777" w:rsidR="00D1232F" w:rsidRDefault="00000000" w:rsidP="00943EFD">
      <w:pPr>
        <w:pStyle w:val="Heading5"/>
      </w:pPr>
      <w:r>
        <w:t>Referencia: ANSI Z97.1, CPSC 16 CFR 1201 y Manual de acristalamiento de la GANA.</w:t>
      </w:r>
    </w:p>
    <w:p w14:paraId="129B74B4" w14:textId="77777777" w:rsidR="00D1232F" w:rsidRDefault="00000000">
      <w:pPr>
        <w:pStyle w:val="Heading2"/>
      </w:pPr>
      <w:bookmarkStart w:id="24" w:name="UUIDf19b82fa7875dbc16008e6e6af5af411"/>
      <w:bookmarkEnd w:id="23"/>
      <w:r>
        <w:lastRenderedPageBreak/>
        <w:t>Control de calidad en campo</w:t>
      </w:r>
    </w:p>
    <w:p w14:paraId="70D8DE0D" w14:textId="77777777" w:rsidR="00D1232F" w:rsidRDefault="00000000" w:rsidP="00943EFD">
      <w:pPr>
        <w:pStyle w:val="Heading3"/>
      </w:pPr>
      <w:r>
        <w:t>Pruebas de campo:</w:t>
      </w:r>
    </w:p>
    <w:p w14:paraId="4ACB8F8F" w14:textId="77777777" w:rsidR="00D1232F" w:rsidRDefault="00000000" w:rsidP="00943EFD">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7E4F3E15" w14:textId="77777777" w:rsidR="00D1232F" w:rsidRDefault="00000000" w:rsidP="00943EFD">
      <w:pPr>
        <w:pStyle w:val="Heading4"/>
      </w:pPr>
      <w:r>
        <w:t>Se realizarán pruebas de infiltración de aire y penetración del agua con la presencia de un representante del fabricante.</w:t>
      </w:r>
    </w:p>
    <w:p w14:paraId="410DA35D" w14:textId="77777777" w:rsidR="00D1232F" w:rsidRDefault="00000000" w:rsidP="00943EFD">
      <w:pPr>
        <w:pStyle w:val="Heading4"/>
      </w:pPr>
      <w:r>
        <w:t>Las pruebas que no cumplan los requisitos de desempeño especificados y las unidades con deficiencias se deberán corregir como parte del monto del contrato.</w:t>
      </w:r>
    </w:p>
    <w:p w14:paraId="43410AD1" w14:textId="77777777" w:rsidR="00D1232F" w:rsidRDefault="00000000" w:rsidP="00943EFD">
      <w:pPr>
        <w:pStyle w:val="Heading4"/>
      </w:pPr>
      <w:r>
        <w:t>Las pruebas las llevará a cabo una agencia independiente calificada, de acuerdo con la norma AAMA 503. Consulte la sección "Pruebas" para conocer las condiciones de pago y los requisitos de las pruebas.</w:t>
      </w:r>
    </w:p>
    <w:p w14:paraId="3148BA36" w14:textId="77777777" w:rsidR="00D1232F" w:rsidRDefault="00000000" w:rsidP="00943EFD">
      <w:pPr>
        <w:pStyle w:val="Heading4"/>
      </w:pPr>
      <w:r>
        <w:t>Pruebas de infiltración de aire:</w:t>
      </w:r>
    </w:p>
    <w:p w14:paraId="4E1C6BA1" w14:textId="77777777" w:rsidR="00D1232F" w:rsidRDefault="00000000" w:rsidP="00943EFD">
      <w:pPr>
        <w:pStyle w:val="Heading5"/>
      </w:pPr>
      <w:r>
        <w:t>Las pruebas se realizan conforme a la norma ASTM E 783.</w:t>
      </w:r>
    </w:p>
    <w:p w14:paraId="3359DA4D" w14:textId="77777777" w:rsidR="00D1232F" w:rsidRDefault="00000000" w:rsidP="00943EFD">
      <w:pPr>
        <w:pStyle w:val="Heading5"/>
      </w:pPr>
      <w:r>
        <w:t>La infiltración de aire permitida no debe ser superior a 1.5 veces la cantidad indicada en los requisitos de desempeño o 0.09 cfm/pies</w:t>
      </w:r>
      <w:r>
        <w:rPr>
          <w:vertAlign w:val="superscript"/>
        </w:rPr>
        <w:t>2</w:t>
      </w:r>
      <w:r>
        <w:t>, lo que sea mayor.</w:t>
      </w:r>
    </w:p>
    <w:p w14:paraId="19189B82" w14:textId="77777777" w:rsidR="00D1232F" w:rsidRDefault="00000000" w:rsidP="00943EFD">
      <w:pPr>
        <w:pStyle w:val="Heading4"/>
      </w:pPr>
      <w:r>
        <w:t>Pruebas de infiltración de agua:</w:t>
      </w:r>
    </w:p>
    <w:p w14:paraId="60129467" w14:textId="77777777" w:rsidR="00D1232F" w:rsidRDefault="00000000" w:rsidP="00943EFD">
      <w:pPr>
        <w:pStyle w:val="Heading5"/>
      </w:pPr>
      <w:r>
        <w:t>Las pruebas se realizan conforme a la norma ASTM E 1105.</w:t>
      </w:r>
    </w:p>
    <w:p w14:paraId="43D42CE0" w14:textId="77777777" w:rsidR="00D1232F" w:rsidRDefault="00000000" w:rsidP="00943EFD">
      <w:pPr>
        <w:pStyle w:val="Heading5"/>
      </w:pPr>
      <w:r>
        <w:t xml:space="preserve">En las pruebas, no están permitidas las fugas de agua incontroladas a una presión estática equivalente a dos tercios la presión especificada de penetración del agua, pero no deben ser inferiores </w:t>
      </w:r>
      <w:proofErr w:type="gramStart"/>
      <w:r>
        <w:t>a</w:t>
      </w:r>
      <w:proofErr w:type="gramEnd"/>
      <w:r>
        <w:t xml:space="preserve"> 8 psf (383 Pa).</w:t>
      </w:r>
    </w:p>
    <w:p w14:paraId="3DCA7813" w14:textId="77777777" w:rsidR="00D1232F" w:rsidRDefault="00000000" w:rsidP="00943EFD">
      <w:pPr>
        <w:pStyle w:val="Heading3"/>
      </w:pPr>
      <w:r>
        <w:t>Servicios de campo del fabricante:</w:t>
      </w:r>
    </w:p>
    <w:p w14:paraId="1B6D3D8E" w14:textId="77777777" w:rsidR="00D1232F" w:rsidRDefault="00000000" w:rsidP="00943EFD">
      <w:pPr>
        <w:pStyle w:val="Heading4"/>
      </w:pPr>
      <w:r>
        <w:t>Si el propietario lo solicita por escrito, un representante de servicios de campo del fabricante visitará la obra periódicamente.</w:t>
      </w:r>
    </w:p>
    <w:p w14:paraId="48DF4375" w14:textId="77777777" w:rsidR="00D1232F" w:rsidRDefault="00000000">
      <w:pPr>
        <w:pStyle w:val="Heading2"/>
      </w:pPr>
      <w:bookmarkStart w:id="25" w:name="UUIDdd540889e4289be27d5e6a3c51456871"/>
      <w:bookmarkEnd w:id="24"/>
      <w:r>
        <w:t>Ajuste, limpieza y protección</w:t>
      </w:r>
    </w:p>
    <w:p w14:paraId="382BB54C" w14:textId="77777777" w:rsidR="00D1232F" w:rsidRDefault="00000000" w:rsidP="00943EFD">
      <w:pPr>
        <w:pStyle w:val="Heading3"/>
      </w:pPr>
      <w:r>
        <w:t>Ajuste: No aplica.</w:t>
      </w:r>
    </w:p>
    <w:p w14:paraId="7FD6FD9F" w14:textId="77777777" w:rsidR="00D1232F" w:rsidRDefault="00000000" w:rsidP="00943EFD">
      <w:pPr>
        <w:pStyle w:val="Heading3"/>
      </w:pPr>
      <w:r>
        <w:t>Protección:</w:t>
      </w:r>
    </w:p>
    <w:p w14:paraId="75CCB4DE" w14:textId="77777777" w:rsidR="00D1232F" w:rsidRPr="00726400" w:rsidRDefault="00000000" w:rsidP="00943EFD">
      <w:pPr>
        <w:pStyle w:val="Heading4"/>
        <w:rPr>
          <w:w w:val="85"/>
        </w:rPr>
      </w:pPr>
      <w:r w:rsidRPr="00726400">
        <w:rPr>
          <w:w w:val="85"/>
        </w:rPr>
        <w:t xml:space="preserve">Las superficies </w:t>
      </w:r>
      <w:proofErr w:type="spellStart"/>
      <w:r w:rsidRPr="00726400">
        <w:rPr>
          <w:w w:val="85"/>
        </w:rPr>
        <w:t>acabadas</w:t>
      </w:r>
      <w:proofErr w:type="spellEnd"/>
      <w:r w:rsidRPr="00726400">
        <w:rPr>
          <w:w w:val="85"/>
        </w:rPr>
        <w:t xml:space="preserve"> de </w:t>
      </w:r>
      <w:proofErr w:type="spellStart"/>
      <w:r w:rsidRPr="00726400">
        <w:rPr>
          <w:w w:val="85"/>
        </w:rPr>
        <w:t>los</w:t>
      </w:r>
      <w:proofErr w:type="spellEnd"/>
      <w:r w:rsidRPr="00726400">
        <w:rPr>
          <w:w w:val="85"/>
        </w:rPr>
        <w:t xml:space="preserve"> </w:t>
      </w:r>
      <w:proofErr w:type="spellStart"/>
      <w:r w:rsidRPr="00726400">
        <w:rPr>
          <w:w w:val="85"/>
        </w:rPr>
        <w:t>productos</w:t>
      </w:r>
      <w:proofErr w:type="spellEnd"/>
      <w:r w:rsidRPr="00726400">
        <w:rPr>
          <w:w w:val="85"/>
        </w:rPr>
        <w:t xml:space="preserve"> instalados deben protegerse contra daños durante la construcción.</w:t>
      </w:r>
    </w:p>
    <w:p w14:paraId="4943AF72" w14:textId="77777777" w:rsidR="00D1232F" w:rsidRDefault="00000000" w:rsidP="00943EFD">
      <w:pPr>
        <w:pStyle w:val="Heading4"/>
      </w:pPr>
      <w:r>
        <w:t xml:space="preserve">El </w:t>
      </w:r>
      <w:proofErr w:type="spellStart"/>
      <w:r>
        <w:t>sistema</w:t>
      </w:r>
      <w:proofErr w:type="spellEnd"/>
      <w:r>
        <w:t xml:space="preserve"> de </w:t>
      </w:r>
      <w:proofErr w:type="spellStart"/>
      <w:r>
        <w:t>muro</w:t>
      </w:r>
      <w:proofErr w:type="spellEnd"/>
      <w:r>
        <w:t xml:space="preserve"> </w:t>
      </w:r>
      <w:proofErr w:type="spellStart"/>
      <w:r>
        <w:t>cortina</w:t>
      </w:r>
      <w:proofErr w:type="spellEnd"/>
      <w:r>
        <w:t xml:space="preserve"> de aluminio debe protegerse de los daños causados por los compuestos de esmerilado o pulido, yeso, piedra caliza, ácidos, cemento y otros contaminantes nocivos.</w:t>
      </w:r>
    </w:p>
    <w:p w14:paraId="44AE7990" w14:textId="77777777" w:rsidR="00D1232F" w:rsidRDefault="00000000" w:rsidP="00943EFD">
      <w:pPr>
        <w:pStyle w:val="Heading3"/>
      </w:pPr>
      <w:r>
        <w:t>Limpieza:</w:t>
      </w:r>
    </w:p>
    <w:p w14:paraId="747A5849" w14:textId="77777777" w:rsidR="00D1232F" w:rsidRDefault="00000000" w:rsidP="00943EFD">
      <w:pPr>
        <w:pStyle w:val="Heading4"/>
      </w:pPr>
      <w:r>
        <w:t>Los productos instalados que estén dañados se deben reparar o reemplazar.</w:t>
      </w:r>
    </w:p>
    <w:p w14:paraId="1499D398" w14:textId="77777777" w:rsidR="00D1232F" w:rsidRDefault="00000000" w:rsidP="00943EFD">
      <w:pPr>
        <w:pStyle w:val="Heading4"/>
      </w:pPr>
      <w:r>
        <w:t>Los productos instalados se deben limpiar de acuerdo con las instrucciones del fabricante antes de que el propietario acepte el proyecto.</w:t>
      </w:r>
    </w:p>
    <w:p w14:paraId="6C57376C" w14:textId="77777777" w:rsidR="00D1232F" w:rsidRDefault="00000000" w:rsidP="00943EFD">
      <w:pPr>
        <w:pStyle w:val="Heading4"/>
      </w:pPr>
      <w:r>
        <w:t>Los vidrios rotos, astillados, agrietados, rayados o dañados se deben retirar y reemplazar durante el período de construcción.</w:t>
      </w:r>
    </w:p>
    <w:p w14:paraId="68F615D4" w14:textId="77777777" w:rsidR="00D1232F" w:rsidRPr="00726400" w:rsidRDefault="00000000" w:rsidP="00943EFD">
      <w:pPr>
        <w:pStyle w:val="Heading4"/>
        <w:rPr>
          <w:w w:val="93"/>
        </w:rPr>
      </w:pPr>
      <w:r w:rsidRPr="00726400">
        <w:rPr>
          <w:w w:val="93"/>
        </w:rPr>
        <w:t>Hay que retirar los escombros del lugar del proyecto y desecharlos conforme a los requisitos legales.</w:t>
      </w:r>
    </w:p>
    <w:p w14:paraId="43B05FED" w14:textId="77777777" w:rsidR="00D1232F" w:rsidRDefault="00000000" w:rsidP="00943EFD">
      <w:pPr>
        <w:pStyle w:val="Heading0"/>
        <w:spacing w:before="360"/>
      </w:pPr>
      <w:bookmarkStart w:id="26" w:name="UUID566fbf5457b0f785bf349fb75d28c557"/>
      <w:bookmarkEnd w:id="21"/>
      <w:bookmarkEnd w:id="25"/>
      <w:r>
        <w:t>Fin de Sección 084413</w:t>
      </w:r>
    </w:p>
    <w:p w14:paraId="605CCEE1" w14:textId="012351BD" w:rsidR="00D1232F" w:rsidRDefault="00943EFD" w:rsidP="00943EFD">
      <w:pPr>
        <w:pStyle w:val="Heading0"/>
        <w:spacing w:before="360"/>
      </w:pPr>
      <w:bookmarkStart w:id="27" w:name="UUID5d0eb5146fd74a00116f305502e7f8cd"/>
      <w:bookmarkEnd w:id="26"/>
      <w:r>
        <w:br w:type="page"/>
      </w:r>
      <w:r>
        <w:lastRenderedPageBreak/>
        <w:t>Observaciones y exenciones de responsabilidad</w:t>
      </w:r>
    </w:p>
    <w:p w14:paraId="63796806" w14:textId="77777777" w:rsidR="00D1232F" w:rsidRDefault="00000000">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4398A9A9" w14:textId="77777777" w:rsidR="00D1232F" w:rsidRDefault="00000000">
      <w:pPr>
        <w:pStyle w:val="BodyText"/>
      </w:pPr>
      <w:r>
        <w:t>Kawneer se reserva el derecho de modificar la configuración sin previo aviso cuando ello se considere necesario para mejorar los productos.</w:t>
      </w:r>
    </w:p>
    <w:p w14:paraId="52B19F6C" w14:textId="77777777" w:rsidR="00D1232F" w:rsidRDefault="00000000">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033DC2B6" w14:textId="77777777" w:rsidR="00D1232F" w:rsidRDefault="00000000">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736376BD" w14:textId="77777777" w:rsidR="00D1232F" w:rsidRDefault="00000000">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49CF1A76" w14:textId="77777777" w:rsidR="00D1232F" w:rsidRDefault="00000000">
      <w:pPr>
        <w:pStyle w:val="BodyText"/>
      </w:pPr>
      <w:r>
        <w:t>© 2019, Kawneer Company, Inc.</w:t>
      </w:r>
      <w:bookmarkEnd w:id="27"/>
    </w:p>
    <w:sectPr w:rsidR="00D1232F"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F38F46" w14:textId="77777777" w:rsidR="006E6BD1" w:rsidRDefault="006E6BD1">
      <w:pPr>
        <w:spacing w:before="0" w:line="240" w:lineRule="auto"/>
      </w:pPr>
      <w:r>
        <w:separator/>
      </w:r>
    </w:p>
  </w:endnote>
  <w:endnote w:type="continuationSeparator" w:id="0">
    <w:p w14:paraId="139DBE03" w14:textId="77777777" w:rsidR="006E6BD1" w:rsidRDefault="006E6BD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1CB2209" w14:textId="77777777" w:rsidTr="00A55746">
      <w:tc>
        <w:tcPr>
          <w:tcW w:w="1260" w:type="dxa"/>
        </w:tcPr>
        <w:p w14:paraId="14E86DDF" w14:textId="2D813F7F" w:rsidR="00CF5AAC" w:rsidRDefault="00E8554F" w:rsidP="003F53D7">
          <w:pPr>
            <w:pStyle w:val="Footer"/>
            <w:jc w:val="left"/>
          </w:pPr>
          <w:r>
            <w:fldChar w:fldCharType="begin"/>
          </w:r>
          <w:r>
            <w:instrText xml:space="preserve"> DOCPROPERTY  "Publish Date" </w:instrText>
          </w:r>
          <w:r>
            <w:fldChar w:fldCharType="separate"/>
          </w:r>
          <w:r w:rsidR="00326578">
            <w:t>ABRIL 2026</w:t>
          </w:r>
          <w:r>
            <w:fldChar w:fldCharType="end"/>
          </w:r>
        </w:p>
        <w:p w14:paraId="33CBC653" w14:textId="0864E135" w:rsidR="005A4D24" w:rsidRDefault="00326578" w:rsidP="003F53D7">
          <w:pPr>
            <w:pStyle w:val="Footer"/>
            <w:jc w:val="left"/>
          </w:pPr>
          <w:fldSimple w:instr=" DOCPROPERTY  &quot;Product ID&quot;  \* MERGEFORMAT ">
            <w:r>
              <w:t>97909</w:t>
            </w:r>
          </w:fldSimple>
          <w:r w:rsidR="000A362C">
            <w:t>-</w:t>
          </w:r>
          <w:fldSimple w:instr=" DOCPROPERTY  &quot;Product Level&quot;  \* MERGEFORMAT ">
            <w:r>
              <w:t>185</w:t>
            </w:r>
          </w:fldSimple>
        </w:p>
        <w:p w14:paraId="2B842E7A" w14:textId="70132E78"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326578">
            <w:rPr>
              <w:szCs w:val="18"/>
            </w:rPr>
            <w:t>SPCD231SUS</w:t>
          </w:r>
          <w:r>
            <w:rPr>
              <w:szCs w:val="18"/>
            </w:rPr>
            <w:fldChar w:fldCharType="end"/>
          </w:r>
        </w:p>
      </w:tc>
      <w:tc>
        <w:tcPr>
          <w:tcW w:w="6030" w:type="dxa"/>
        </w:tcPr>
        <w:p w14:paraId="08F7CD60" w14:textId="05AB93C7" w:rsidR="00CF5AAC" w:rsidRDefault="00943EFD" w:rsidP="00C80CFD">
          <w:pPr>
            <w:pStyle w:val="Footer"/>
          </w:pPr>
          <w:r>
            <w:t xml:space="preserve">Las </w:t>
          </w:r>
          <w:proofErr w:type="spellStart"/>
          <w:r>
            <w:t>leyes</w:t>
          </w:r>
          <w:proofErr w:type="spellEnd"/>
          <w:r>
            <w:t xml:space="preserve"> y </w:t>
          </w:r>
          <w:proofErr w:type="spellStart"/>
          <w:r>
            <w:t>los</w:t>
          </w:r>
          <w:proofErr w:type="spellEnd"/>
          <w:r>
            <w:t xml:space="preserve"> </w:t>
          </w:r>
          <w:proofErr w:type="spellStart"/>
          <w:r>
            <w:t>códigos</w:t>
          </w:r>
          <w:proofErr w:type="spellEnd"/>
          <w:r>
            <w:t xml:space="preserve"> de </w:t>
          </w:r>
          <w:proofErr w:type="spellStart"/>
          <w:r>
            <w:t>construcción</w:t>
          </w:r>
          <w:proofErr w:type="spellEnd"/>
          <w:r>
            <w:t xml:space="preserve"> y </w:t>
          </w:r>
          <w:proofErr w:type="spellStart"/>
          <w:r>
            <w:t>seguridad</w:t>
          </w:r>
          <w:proofErr w:type="spellEnd"/>
          <w:r>
            <w:t xml:space="preserve"> que </w:t>
          </w:r>
          <w:proofErr w:type="spellStart"/>
          <w:r>
            <w:t>rigen</w:t>
          </w:r>
          <w:proofErr w:type="spellEnd"/>
          <w:r>
            <w:t xml:space="preserve"> </w:t>
          </w:r>
          <w:proofErr w:type="spellStart"/>
          <w:r>
            <w:t>el</w:t>
          </w:r>
          <w:proofErr w:type="spellEnd"/>
          <w:r>
            <w:t xml:space="preserve"> </w:t>
          </w:r>
          <w:proofErr w:type="spellStart"/>
          <w:r>
            <w:t>diseño</w:t>
          </w:r>
          <w:proofErr w:type="spellEnd"/>
          <w:r>
            <w:t xml:space="preserve"> y </w:t>
          </w:r>
          <w:proofErr w:type="spellStart"/>
          <w:r>
            <w:t>uso</w:t>
          </w:r>
          <w:proofErr w:type="spellEnd"/>
          <w:r>
            <w:t xml:space="preserve"> de </w:t>
          </w:r>
          <w:proofErr w:type="spellStart"/>
          <w:r>
            <w:t>los</w:t>
          </w:r>
          <w:proofErr w:type="spellEnd"/>
          <w:r>
            <w:t xml:space="preserve"> </w:t>
          </w:r>
          <w:proofErr w:type="spellStart"/>
          <w:r>
            <w:t>productos</w:t>
          </w:r>
          <w:proofErr w:type="spellEnd"/>
          <w:r>
            <w:t xml:space="preserve"> de Kawneer </w:t>
          </w:r>
          <w:proofErr w:type="spellStart"/>
          <w:r>
            <w:t>varían</w:t>
          </w:r>
          <w:proofErr w:type="spellEnd"/>
          <w:r>
            <w:t xml:space="preserve"> </w:t>
          </w:r>
          <w:proofErr w:type="spellStart"/>
          <w:r>
            <w:t>ampliamente</w:t>
          </w:r>
          <w:proofErr w:type="spellEnd"/>
          <w:r>
            <w:t>.</w:t>
          </w:r>
          <w:r w:rsidR="005A4D24" w:rsidRPr="005A4D24">
            <w:t xml:space="preserve"> </w:t>
          </w:r>
          <w:r>
            <w:t xml:space="preserve"> Kawneer no </w:t>
          </w:r>
          <w:proofErr w:type="spellStart"/>
          <w:r>
            <w:t>controla</w:t>
          </w:r>
          <w:proofErr w:type="spellEnd"/>
          <w:r>
            <w:t xml:space="preserve"> la </w:t>
          </w:r>
          <w:proofErr w:type="spellStart"/>
          <w:r>
            <w:t>selección</w:t>
          </w:r>
          <w:proofErr w:type="spellEnd"/>
          <w:r>
            <w:t xml:space="preserve"> de sus </w:t>
          </w:r>
          <w:proofErr w:type="spellStart"/>
          <w:r>
            <w:t>productos</w:t>
          </w:r>
          <w:proofErr w:type="spellEnd"/>
          <w:r>
            <w:t xml:space="preserve"> y, </w:t>
          </w:r>
          <w:proofErr w:type="spellStart"/>
          <w:r>
            <w:t>por</w:t>
          </w:r>
          <w:proofErr w:type="spellEnd"/>
          <w:r>
            <w:t xml:space="preserve"> lo tanto, no </w:t>
          </w:r>
          <w:proofErr w:type="spellStart"/>
          <w:r>
            <w:t>asume</w:t>
          </w:r>
          <w:proofErr w:type="spellEnd"/>
          <w:r>
            <w:t xml:space="preserve"> </w:t>
          </w:r>
          <w:proofErr w:type="spellStart"/>
          <w:r>
            <w:t>responsabilidad</w:t>
          </w:r>
          <w:proofErr w:type="spellEnd"/>
          <w:r>
            <w:t xml:space="preserve"> </w:t>
          </w:r>
          <w:proofErr w:type="spellStart"/>
          <w:r>
            <w:t>alguna</w:t>
          </w:r>
          <w:proofErr w:type="spellEnd"/>
          <w:r>
            <w:t xml:space="preserve"> </w:t>
          </w:r>
          <w:proofErr w:type="spellStart"/>
          <w:r>
            <w:t>por</w:t>
          </w:r>
          <w:proofErr w:type="spellEnd"/>
          <w:r>
            <w:t xml:space="preserve"> </w:t>
          </w:r>
          <w:proofErr w:type="spellStart"/>
          <w:r>
            <w:t>ello</w:t>
          </w:r>
          <w:proofErr w:type="spellEnd"/>
          <w:r>
            <w:t>.</w:t>
          </w:r>
          <w:r w:rsidR="005A4D24" w:rsidRPr="005A4D24">
            <w:t xml:space="preserve"> </w:t>
          </w:r>
          <w:r>
            <w:t xml:space="preserve"> </w:t>
          </w:r>
          <w:proofErr w:type="spellStart"/>
          <w:r>
            <w:t>Consulte</w:t>
          </w:r>
          <w:proofErr w:type="spellEnd"/>
          <w:r>
            <w:t xml:space="preserve"> la </w:t>
          </w:r>
          <w:proofErr w:type="spellStart"/>
          <w:r>
            <w:t>cláusula</w:t>
          </w:r>
          <w:proofErr w:type="spellEnd"/>
          <w:r>
            <w:t xml:space="preserve"> de </w:t>
          </w:r>
          <w:proofErr w:type="spellStart"/>
          <w:r>
            <w:t>exención</w:t>
          </w:r>
          <w:proofErr w:type="spellEnd"/>
          <w:r>
            <w:t xml:space="preserve"> de </w:t>
          </w:r>
          <w:proofErr w:type="spellStart"/>
          <w:r>
            <w:t>responsabilidad</w:t>
          </w:r>
          <w:proofErr w:type="spellEnd"/>
          <w:r>
            <w:t xml:space="preserve"> </w:t>
          </w:r>
          <w:proofErr w:type="spellStart"/>
          <w:r>
            <w:t>completa</w:t>
          </w:r>
          <w:proofErr w:type="spellEnd"/>
          <w:r>
            <w:t xml:space="preserve"> que </w:t>
          </w:r>
          <w:proofErr w:type="spellStart"/>
          <w:r>
            <w:t>aparece</w:t>
          </w:r>
          <w:proofErr w:type="spellEnd"/>
          <w:r>
            <w:t xml:space="preserve"> al final del </w:t>
          </w:r>
          <w:proofErr w:type="spellStart"/>
          <w:r>
            <w:t>documento</w:t>
          </w:r>
          <w:proofErr w:type="spellEnd"/>
          <w:r>
            <w:t>.</w:t>
          </w:r>
          <w:r w:rsidR="005A4D24" w:rsidRPr="005A4D24">
            <w:t xml:space="preserve"> </w:t>
          </w:r>
          <w:r w:rsidR="00CF5AAC" w:rsidRPr="000B41E4">
            <w:t xml:space="preserve">© </w:t>
          </w:r>
          <w:fldSimple w:instr=" DOCPROPERTY  &quot;Copyright Date&quot;  \* MERGEFORMAT ">
            <w:r w:rsidR="00326578">
              <w:t>2019</w:t>
            </w:r>
          </w:fldSimple>
          <w:r w:rsidR="00CF5AAC" w:rsidRPr="000B41E4">
            <w:t>, Kawneer Company, Inc.</w:t>
          </w:r>
          <w:r w:rsidR="002976B1">
            <w:rPr>
              <w:noProof/>
            </w:rPr>
            <w:t xml:space="preserve"> </w:t>
          </w:r>
        </w:p>
      </w:tc>
      <w:tc>
        <w:tcPr>
          <w:tcW w:w="2880" w:type="dxa"/>
        </w:tcPr>
        <w:p w14:paraId="258E8131" w14:textId="77777777" w:rsidR="00CF5AAC" w:rsidRDefault="002976B1" w:rsidP="000B41E4">
          <w:pPr>
            <w:pStyle w:val="Footer"/>
          </w:pPr>
          <w:r>
            <w:rPr>
              <w:noProof/>
            </w:rPr>
            <w:drawing>
              <wp:inline distT="0" distB="0" distL="0" distR="0" wp14:anchorId="155B3450" wp14:editId="66F2ADA3">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6FEF9CF" w14:textId="77777777" w:rsidR="002976B1" w:rsidRDefault="002976B1" w:rsidP="000B41E4">
          <w:pPr>
            <w:pStyle w:val="Footer"/>
          </w:pPr>
        </w:p>
        <w:p w14:paraId="5EC25F33" w14:textId="77777777" w:rsidR="002976B1" w:rsidRDefault="002976B1" w:rsidP="000B41E4">
          <w:pPr>
            <w:pStyle w:val="Footer"/>
          </w:pPr>
        </w:p>
      </w:tc>
    </w:tr>
  </w:tbl>
  <w:p w14:paraId="48E58C6F"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8B29E8" w14:textId="77777777" w:rsidR="006E6BD1" w:rsidRDefault="006E6BD1">
      <w:pPr>
        <w:spacing w:before="0" w:line="240" w:lineRule="auto"/>
      </w:pPr>
      <w:r>
        <w:separator/>
      </w:r>
    </w:p>
  </w:footnote>
  <w:footnote w:type="continuationSeparator" w:id="0">
    <w:p w14:paraId="0D8F7AFC" w14:textId="77777777" w:rsidR="006E6BD1" w:rsidRDefault="006E6BD1">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AF4E2" w14:textId="759780FC" w:rsidR="00CF5AAC" w:rsidRDefault="006F3C3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326578">
      <w:rPr>
        <w:rFonts w:ascii="Arial" w:hAnsi="Arial" w:cs="Arial"/>
        <w:szCs w:val="20"/>
      </w:rPr>
      <w:t xml:space="preserve">Sistema de 2500 UT </w:t>
    </w:r>
    <w:proofErr w:type="spellStart"/>
    <w:r w:rsidR="00326578">
      <w:rPr>
        <w:rFonts w:ascii="Arial" w:hAnsi="Arial" w:cs="Arial"/>
        <w:szCs w:val="20"/>
      </w:rPr>
      <w:t>Unitwall</w:t>
    </w:r>
    <w:proofErr w:type="spellEnd"/>
    <w:r w:rsidR="00326578">
      <w:rPr>
        <w:rFonts w:ascii="Arial" w:hAnsi="Arial" w:cs="Arial"/>
        <w:szCs w:val="20"/>
      </w:rPr>
      <w:t>® - SGT</w:t>
    </w:r>
    <w:r>
      <w:rPr>
        <w:rFonts w:ascii="Arial" w:hAnsi="Arial" w:cs="Arial"/>
        <w:szCs w:val="20"/>
      </w:rPr>
      <w:fldChar w:fldCharType="end"/>
    </w:r>
    <w:r w:rsidR="00CF5AAC">
      <w:rPr>
        <w:rFonts w:ascii="Arial" w:hAnsi="Arial" w:cs="Arial"/>
        <w:szCs w:val="20"/>
      </w:rPr>
      <w:tab/>
    </w:r>
    <w:r w:rsidR="00943EFD">
      <w:rPr>
        <w:rFonts w:ascii="Arial" w:hAnsi="Arial" w:cs="Arial"/>
        <w:szCs w:val="20"/>
      </w:rPr>
      <w:t xml:space="preserve">Guía de </w:t>
    </w:r>
    <w:proofErr w:type="spellStart"/>
    <w:r w:rsidR="00943EFD">
      <w:rPr>
        <w:rFonts w:ascii="Arial" w:hAnsi="Arial" w:cs="Arial"/>
        <w:szCs w:val="20"/>
      </w:rPr>
      <w:t>especificaciones</w:t>
    </w:r>
    <w:proofErr w:type="spellEnd"/>
  </w:p>
  <w:p w14:paraId="10E19018" w14:textId="2ECFBED0"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326578">
      <w:rPr>
        <w:rFonts w:ascii="Arial" w:hAnsi="Arial" w:cs="Arial"/>
        <w:szCs w:val="20"/>
      </w:rPr>
      <w:t xml:space="preserve">084413 De Muros Cortina Acristalados De </w:t>
    </w:r>
    <w:proofErr w:type="spellStart"/>
    <w:r w:rsidR="00326578">
      <w:rPr>
        <w:rFonts w:ascii="Arial" w:hAnsi="Arial" w:cs="Arial"/>
        <w:szCs w:val="20"/>
      </w:rPr>
      <w:t>Aluminio</w:t>
    </w:r>
    <w:proofErr w:type="spellEnd"/>
    <w:r>
      <w:rPr>
        <w:rFonts w:ascii="Arial" w:hAnsi="Arial" w:cs="Arial"/>
        <w:szCs w:val="20"/>
      </w:rPr>
      <w:fldChar w:fldCharType="end"/>
    </w:r>
    <w:r w:rsidR="00000000">
      <w:rPr>
        <w:rFonts w:ascii="Arial" w:hAnsi="Arial" w:cs="Arial"/>
        <w:noProof/>
        <w:szCs w:val="20"/>
      </w:rPr>
      <w:pict w14:anchorId="194C0B53">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93B4E8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A99401"/>
    <w:multiLevelType w:val="multilevel"/>
    <w:tmpl w:val="CD523A1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019A1816"/>
    <w:multiLevelType w:val="multilevel"/>
    <w:tmpl w:val="4F6E9AD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408D2573"/>
    <w:multiLevelType w:val="multilevel"/>
    <w:tmpl w:val="3830DA74"/>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7" w15:restartNumberingAfterBreak="0">
    <w:nsid w:val="41CC7919"/>
    <w:multiLevelType w:val="multilevel"/>
    <w:tmpl w:val="F612CFBC"/>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8"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9" w15:restartNumberingAfterBreak="0">
    <w:nsid w:val="7CB45C74"/>
    <w:multiLevelType w:val="multilevel"/>
    <w:tmpl w:val="1B5CE1CA"/>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20"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190760">
    <w:abstractNumId w:val="0"/>
  </w:num>
  <w:num w:numId="2" w16cid:durableId="1414744418">
    <w:abstractNumId w:val="1"/>
  </w:num>
  <w:num w:numId="3" w16cid:durableId="399257030">
    <w:abstractNumId w:val="2"/>
  </w:num>
  <w:num w:numId="4" w16cid:durableId="155070352">
    <w:abstractNumId w:val="3"/>
  </w:num>
  <w:num w:numId="5" w16cid:durableId="1954053532">
    <w:abstractNumId w:val="4"/>
  </w:num>
  <w:num w:numId="6" w16cid:durableId="514609473">
    <w:abstractNumId w:val="5"/>
  </w:num>
  <w:num w:numId="7" w16cid:durableId="543181007">
    <w:abstractNumId w:val="10"/>
  </w:num>
  <w:num w:numId="8" w16cid:durableId="1098407326">
    <w:abstractNumId w:val="6"/>
  </w:num>
  <w:num w:numId="9" w16cid:durableId="218515738">
    <w:abstractNumId w:val="7"/>
  </w:num>
  <w:num w:numId="10" w16cid:durableId="960460534">
    <w:abstractNumId w:val="8"/>
  </w:num>
  <w:num w:numId="11" w16cid:durableId="1153722424">
    <w:abstractNumId w:val="9"/>
  </w:num>
  <w:num w:numId="12" w16cid:durableId="1118717910">
    <w:abstractNumId w:val="11"/>
  </w:num>
  <w:num w:numId="13" w16cid:durableId="1908416844">
    <w:abstractNumId w:val="15"/>
  </w:num>
  <w:num w:numId="14" w16cid:durableId="1196768956">
    <w:abstractNumId w:val="15"/>
  </w:num>
  <w:num w:numId="15" w16cid:durableId="664689">
    <w:abstractNumId w:val="15"/>
  </w:num>
  <w:num w:numId="16" w16cid:durableId="312611933">
    <w:abstractNumId w:val="15"/>
  </w:num>
  <w:num w:numId="17" w16cid:durableId="1215316119">
    <w:abstractNumId w:val="15"/>
  </w:num>
  <w:num w:numId="18" w16cid:durableId="663440526">
    <w:abstractNumId w:val="15"/>
  </w:num>
  <w:num w:numId="19" w16cid:durableId="1805155375">
    <w:abstractNumId w:val="15"/>
  </w:num>
  <w:num w:numId="20" w16cid:durableId="1073311417">
    <w:abstractNumId w:val="20"/>
  </w:num>
  <w:num w:numId="21" w16cid:durableId="1690175550">
    <w:abstractNumId w:val="15"/>
  </w:num>
  <w:num w:numId="22" w16cid:durableId="983630068">
    <w:abstractNumId w:val="15"/>
  </w:num>
  <w:num w:numId="23" w16cid:durableId="1628584996">
    <w:abstractNumId w:val="15"/>
  </w:num>
  <w:num w:numId="24" w16cid:durableId="776025145">
    <w:abstractNumId w:val="15"/>
  </w:num>
  <w:num w:numId="25" w16cid:durableId="276568289">
    <w:abstractNumId w:val="15"/>
  </w:num>
  <w:num w:numId="26" w16cid:durableId="974455909">
    <w:abstractNumId w:val="15"/>
  </w:num>
  <w:num w:numId="27" w16cid:durableId="1494030674">
    <w:abstractNumId w:val="15"/>
  </w:num>
  <w:num w:numId="28" w16cid:durableId="453251919">
    <w:abstractNumId w:val="15"/>
  </w:num>
  <w:num w:numId="29" w16cid:durableId="1805460400">
    <w:abstractNumId w:val="15"/>
  </w:num>
  <w:num w:numId="30" w16cid:durableId="210655765">
    <w:abstractNumId w:val="18"/>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1541472854">
    <w:abstractNumId w:val="18"/>
  </w:num>
  <w:num w:numId="32" w16cid:durableId="1274359014">
    <w:abstractNumId w:val="12"/>
  </w:num>
  <w:num w:numId="33" w16cid:durableId="12249450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224560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199558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594749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627853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234526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460168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741048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992529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448636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22410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543643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039274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8274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016615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469290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203799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792813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697792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974630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462567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176492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897300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409131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951222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524937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924769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644969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9559829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648852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899278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494460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6847478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492416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479817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817903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887522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086867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1331347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811248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1271214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999011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376167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860896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0037300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175418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11840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9428819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730391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922638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354309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8202726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3896517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6138956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0645687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386350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6404555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9454299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0792113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6508680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110126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1338659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718672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451036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850866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1199087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7429943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9399444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6232000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250083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9085631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20297472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6517149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256076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6240019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09131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6462794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715878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9249232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4593031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7918988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6740413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8335218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6640943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7239871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4814642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127911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9839715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0625583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439922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2612606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3146014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8515347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5145422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7294526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5657232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5817908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20890389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1976912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003443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9097985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918708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7423683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677933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5657946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6003371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20771652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3086748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6965374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3953184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734205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264329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2590979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3448953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9559388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6489001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5720422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4804899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8260475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2863540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5103394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0378525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4361437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4057346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0788682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6382210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9318919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5839058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95323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5735393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18832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4586458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21329349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5742469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8275935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4155423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652900565">
    <w:abstractNumId w:val="16"/>
  </w:num>
  <w:num w:numId="170" w16cid:durableId="812872178">
    <w:abstractNumId w:val="14"/>
  </w:num>
  <w:num w:numId="171" w16cid:durableId="283272388">
    <w:abstractNumId w:val="17"/>
  </w:num>
  <w:num w:numId="172" w16cid:durableId="34289650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62C"/>
    <w:rsid w:val="000B41E4"/>
    <w:rsid w:val="000E6929"/>
    <w:rsid w:val="00114A90"/>
    <w:rsid w:val="001744F2"/>
    <w:rsid w:val="001A7B30"/>
    <w:rsid w:val="00204C04"/>
    <w:rsid w:val="002112F5"/>
    <w:rsid w:val="00212828"/>
    <w:rsid w:val="002130AB"/>
    <w:rsid w:val="00217018"/>
    <w:rsid w:val="00227CDC"/>
    <w:rsid w:val="00277C7F"/>
    <w:rsid w:val="00295649"/>
    <w:rsid w:val="002976B1"/>
    <w:rsid w:val="003032FC"/>
    <w:rsid w:val="0030738B"/>
    <w:rsid w:val="00307A8B"/>
    <w:rsid w:val="00314B13"/>
    <w:rsid w:val="0032626F"/>
    <w:rsid w:val="00326578"/>
    <w:rsid w:val="00363CEB"/>
    <w:rsid w:val="0037627B"/>
    <w:rsid w:val="003B05DE"/>
    <w:rsid w:val="003C47B2"/>
    <w:rsid w:val="003D2371"/>
    <w:rsid w:val="003F53D7"/>
    <w:rsid w:val="004055EF"/>
    <w:rsid w:val="00411C5D"/>
    <w:rsid w:val="0046719E"/>
    <w:rsid w:val="00470C87"/>
    <w:rsid w:val="004912F7"/>
    <w:rsid w:val="004E29B3"/>
    <w:rsid w:val="004E4104"/>
    <w:rsid w:val="00590D07"/>
    <w:rsid w:val="00595B86"/>
    <w:rsid w:val="005A3F8E"/>
    <w:rsid w:val="005A4D24"/>
    <w:rsid w:val="005C1B77"/>
    <w:rsid w:val="005C373B"/>
    <w:rsid w:val="005E6CFD"/>
    <w:rsid w:val="0060623C"/>
    <w:rsid w:val="00614CE1"/>
    <w:rsid w:val="0062543F"/>
    <w:rsid w:val="006504FC"/>
    <w:rsid w:val="006719DE"/>
    <w:rsid w:val="006A3DBB"/>
    <w:rsid w:val="006A4F38"/>
    <w:rsid w:val="006B1B51"/>
    <w:rsid w:val="006B28B1"/>
    <w:rsid w:val="006C2200"/>
    <w:rsid w:val="006D5516"/>
    <w:rsid w:val="006D6B0F"/>
    <w:rsid w:val="006E6BD1"/>
    <w:rsid w:val="006F3C34"/>
    <w:rsid w:val="006F7A02"/>
    <w:rsid w:val="00704073"/>
    <w:rsid w:val="00704B63"/>
    <w:rsid w:val="00726400"/>
    <w:rsid w:val="00733550"/>
    <w:rsid w:val="00784D58"/>
    <w:rsid w:val="007A36DD"/>
    <w:rsid w:val="007B2E30"/>
    <w:rsid w:val="007E5065"/>
    <w:rsid w:val="007F0180"/>
    <w:rsid w:val="008B337F"/>
    <w:rsid w:val="008C662E"/>
    <w:rsid w:val="008D6863"/>
    <w:rsid w:val="00943EFD"/>
    <w:rsid w:val="0094570E"/>
    <w:rsid w:val="009866F0"/>
    <w:rsid w:val="009875BE"/>
    <w:rsid w:val="009A60C4"/>
    <w:rsid w:val="009A67DC"/>
    <w:rsid w:val="009D4F48"/>
    <w:rsid w:val="00A0676D"/>
    <w:rsid w:val="00A337EE"/>
    <w:rsid w:val="00A4164A"/>
    <w:rsid w:val="00A54DB0"/>
    <w:rsid w:val="00A55746"/>
    <w:rsid w:val="00A8205C"/>
    <w:rsid w:val="00A92C1A"/>
    <w:rsid w:val="00A9413F"/>
    <w:rsid w:val="00AD3856"/>
    <w:rsid w:val="00B61C97"/>
    <w:rsid w:val="00B7618E"/>
    <w:rsid w:val="00B86B75"/>
    <w:rsid w:val="00B87C02"/>
    <w:rsid w:val="00BA6118"/>
    <w:rsid w:val="00BA7929"/>
    <w:rsid w:val="00BC48D5"/>
    <w:rsid w:val="00C238AA"/>
    <w:rsid w:val="00C331AA"/>
    <w:rsid w:val="00C36279"/>
    <w:rsid w:val="00C47888"/>
    <w:rsid w:val="00C70CCE"/>
    <w:rsid w:val="00C74863"/>
    <w:rsid w:val="00C80CFD"/>
    <w:rsid w:val="00C83B42"/>
    <w:rsid w:val="00CA18B2"/>
    <w:rsid w:val="00CA4737"/>
    <w:rsid w:val="00CA5269"/>
    <w:rsid w:val="00CC32CF"/>
    <w:rsid w:val="00CC58AF"/>
    <w:rsid w:val="00CF5AAC"/>
    <w:rsid w:val="00D014AA"/>
    <w:rsid w:val="00D03898"/>
    <w:rsid w:val="00D1232F"/>
    <w:rsid w:val="00D2553F"/>
    <w:rsid w:val="00D37887"/>
    <w:rsid w:val="00D63E32"/>
    <w:rsid w:val="00D72CC3"/>
    <w:rsid w:val="00DA37AD"/>
    <w:rsid w:val="00DA4761"/>
    <w:rsid w:val="00DA5DAB"/>
    <w:rsid w:val="00DE2CFD"/>
    <w:rsid w:val="00E044A8"/>
    <w:rsid w:val="00E2236B"/>
    <w:rsid w:val="00E315A3"/>
    <w:rsid w:val="00E36941"/>
    <w:rsid w:val="00E7657E"/>
    <w:rsid w:val="00E8554F"/>
    <w:rsid w:val="00EB31D7"/>
    <w:rsid w:val="00EC7C1D"/>
    <w:rsid w:val="00ED69C0"/>
    <w:rsid w:val="00F26D15"/>
    <w:rsid w:val="00F53FE8"/>
    <w:rsid w:val="00F553D2"/>
    <w:rsid w:val="00F63178"/>
    <w:rsid w:val="00F7027B"/>
    <w:rsid w:val="00FB7F88"/>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150FA09A"/>
  <w15:docId w15:val="{987F7BB8-7052-43CC-AF91-5F83E1C92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8</Pages>
  <Words>6045</Words>
  <Characters>34460</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40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6-04-22T19:08:00Z</dcterms:created>
  <dcterms:modified xsi:type="dcterms:W3CDTF">2026-04-22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ABRIL 2026</vt:lpwstr>
  </property>
  <property fmtid="{D5CDD505-2E9C-101B-9397-08002B2CF9AE}" pid="6" name="Part Number">
    <vt:lpwstr>SPCD231SUS</vt:lpwstr>
  </property>
  <property fmtid="{D5CDD505-2E9C-101B-9397-08002B2CF9AE}" pid="7" name="Product Level">
    <vt:lpwstr>185</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Sistema de 2500 UT Unitwall® - SG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0 UT Unitwall® System - SGT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